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959B06" w14:textId="77777777" w:rsidR="005004A1" w:rsidRDefault="005004A1" w:rsidP="005004A1">
      <w:pPr>
        <w:jc w:val="center"/>
        <w:rPr>
          <w:b/>
        </w:rPr>
      </w:pPr>
      <w:r>
        <w:rPr>
          <w:b/>
        </w:rPr>
        <w:t>Instructions</w:t>
      </w:r>
    </w:p>
    <w:p w14:paraId="4D692C9D" w14:textId="77777777" w:rsidR="00F95101" w:rsidRDefault="00F95101" w:rsidP="00F95101"/>
    <w:p w14:paraId="56E1718E" w14:textId="77777777" w:rsidR="00F95101" w:rsidRDefault="00F95101" w:rsidP="00F95101"/>
    <w:p w14:paraId="21CE2B5B" w14:textId="6DA870E4" w:rsidR="00F95101" w:rsidRDefault="00E56FE9" w:rsidP="00C97A28">
      <w:r>
        <w:t xml:space="preserve">See “Faculty Scholarship Grant Program (FSGP) </w:t>
      </w:r>
      <w:r w:rsidR="00C97A28">
        <w:t>Overview and Program Procedures and Instructions for Grant Application Submission—</w:t>
      </w:r>
      <w:r w:rsidR="00F93D33">
        <w:t>2020</w:t>
      </w:r>
      <w:r w:rsidR="00C97A28">
        <w:t xml:space="preserve"> Funding Cycle</w:t>
      </w:r>
      <w:r>
        <w:t>” document for complete program procedures and instructions. The document can be located here:</w:t>
      </w:r>
    </w:p>
    <w:p w14:paraId="7D620292" w14:textId="77777777" w:rsidR="00F95101" w:rsidRDefault="00F95101" w:rsidP="00F95101"/>
    <w:p w14:paraId="625EF972" w14:textId="58F7207C" w:rsidR="00E56FE9" w:rsidRDefault="00B26CC1" w:rsidP="00F95101">
      <w:hyperlink r:id="rId11" w:history="1">
        <w:r w:rsidRPr="00787755">
          <w:rPr>
            <w:rStyle w:val="Hyperlink"/>
          </w:rPr>
          <w:t>https://www.samuelmerritt.edu/academic-affairs/faculty-resources-and-support</w:t>
        </w:r>
      </w:hyperlink>
      <w:r>
        <w:t xml:space="preserve"> </w:t>
      </w:r>
    </w:p>
    <w:p w14:paraId="5AB3928E" w14:textId="3924DFC5" w:rsidR="005004A1" w:rsidRPr="006A4FF6" w:rsidRDefault="005004A1" w:rsidP="00D73536">
      <w:pPr>
        <w:ind w:left="720" w:hanging="720"/>
        <w:jc w:val="center"/>
        <w:rPr>
          <w:b/>
        </w:rPr>
      </w:pPr>
      <w:r>
        <w:rPr>
          <w:b/>
        </w:rPr>
        <w:br w:type="page"/>
      </w:r>
      <w:r w:rsidR="00695194">
        <w:rPr>
          <w:b/>
        </w:rPr>
        <w:lastRenderedPageBreak/>
        <w:t>FSGP</w:t>
      </w:r>
      <w:r w:rsidRPr="006A4FF6">
        <w:rPr>
          <w:b/>
        </w:rPr>
        <w:t xml:space="preserve"> </w:t>
      </w:r>
      <w:r w:rsidR="00430297">
        <w:rPr>
          <w:b/>
        </w:rPr>
        <w:t>Grant Proposal</w:t>
      </w:r>
      <w:r w:rsidRPr="006A4FF6">
        <w:rPr>
          <w:b/>
        </w:rPr>
        <w:t xml:space="preserve"> Checklist</w:t>
      </w:r>
    </w:p>
    <w:p w14:paraId="360A44E7" w14:textId="77777777" w:rsidR="005004A1" w:rsidRDefault="005004A1" w:rsidP="005004A1"/>
    <w:p w14:paraId="43021A4D" w14:textId="77777777" w:rsidR="005004A1" w:rsidRDefault="005004A1" w:rsidP="005004A1">
      <w:pPr>
        <w:outlineLvl w:val="0"/>
      </w:pPr>
    </w:p>
    <w:tbl>
      <w:tblPr>
        <w:tblW w:w="0" w:type="auto"/>
        <w:tblBorders>
          <w:bottom w:val="single" w:sz="6" w:space="0" w:color="auto"/>
        </w:tblBorders>
        <w:tblLayout w:type="fixed"/>
        <w:tblLook w:val="0000" w:firstRow="0" w:lastRow="0" w:firstColumn="0" w:lastColumn="0" w:noHBand="0" w:noVBand="0"/>
      </w:tblPr>
      <w:tblGrid>
        <w:gridCol w:w="2988"/>
        <w:gridCol w:w="6588"/>
      </w:tblGrid>
      <w:tr w:rsidR="005004A1" w:rsidRPr="00D93C3C" w14:paraId="1E7EC1AC" w14:textId="77777777" w:rsidTr="0072174E">
        <w:tc>
          <w:tcPr>
            <w:tcW w:w="9576" w:type="dxa"/>
            <w:gridSpan w:val="2"/>
            <w:tcBorders>
              <w:bottom w:val="nil"/>
            </w:tcBorders>
          </w:tcPr>
          <w:p w14:paraId="42B7C148" w14:textId="77777777" w:rsidR="005004A1" w:rsidRPr="00D93C3C" w:rsidRDefault="005004A1" w:rsidP="0072174E">
            <w:r w:rsidRPr="00D93673">
              <w:rPr>
                <w:b/>
              </w:rPr>
              <w:t>Grant Proposal Title:</w:t>
            </w:r>
          </w:p>
        </w:tc>
      </w:tr>
      <w:tr w:rsidR="005004A1" w:rsidRPr="00D93C3C" w14:paraId="3591111B" w14:textId="77777777" w:rsidTr="0072174E">
        <w:sdt>
          <w:sdtPr>
            <w:id w:val="608394180"/>
            <w:placeholder>
              <w:docPart w:val="24627D73603041ECBFEC92B3B9E4B7CF"/>
            </w:placeholder>
            <w:showingPlcHdr/>
          </w:sdtPr>
          <w:sdtContent>
            <w:tc>
              <w:tcPr>
                <w:tcW w:w="9576" w:type="dxa"/>
                <w:gridSpan w:val="2"/>
                <w:tcBorders>
                  <w:bottom w:val="single" w:sz="6" w:space="0" w:color="auto"/>
                </w:tcBorders>
              </w:tcPr>
              <w:p w14:paraId="7FD8A724" w14:textId="5F7A848A" w:rsidR="005004A1" w:rsidRPr="00D93C3C" w:rsidRDefault="00CC15E0" w:rsidP="008A707B">
                <w:r w:rsidRPr="000C42D6">
                  <w:rPr>
                    <w:rStyle w:val="PlaceholderText"/>
                  </w:rPr>
                  <w:t>Click here to enter text.</w:t>
                </w:r>
              </w:p>
            </w:tc>
          </w:sdtContent>
        </w:sdt>
      </w:tr>
      <w:tr w:rsidR="005004A1" w:rsidRPr="00D93C3C" w14:paraId="4883C9F2" w14:textId="77777777" w:rsidTr="0072174E">
        <w:tc>
          <w:tcPr>
            <w:tcW w:w="9576" w:type="dxa"/>
            <w:gridSpan w:val="2"/>
            <w:tcBorders>
              <w:top w:val="single" w:sz="6" w:space="0" w:color="auto"/>
            </w:tcBorders>
          </w:tcPr>
          <w:p w14:paraId="194A0A8F" w14:textId="77777777" w:rsidR="005004A1" w:rsidRPr="00D93C3C" w:rsidRDefault="005004A1" w:rsidP="0072174E"/>
        </w:tc>
      </w:tr>
      <w:tr w:rsidR="005004A1" w:rsidRPr="00D93673" w14:paraId="7F33765E" w14:textId="77777777" w:rsidTr="0072174E">
        <w:tc>
          <w:tcPr>
            <w:tcW w:w="2988" w:type="dxa"/>
            <w:tcBorders>
              <w:bottom w:val="nil"/>
            </w:tcBorders>
          </w:tcPr>
          <w:p w14:paraId="02E71306" w14:textId="77777777" w:rsidR="005004A1" w:rsidRPr="00D93673" w:rsidRDefault="005004A1" w:rsidP="0072174E">
            <w:pPr>
              <w:rPr>
                <w:b/>
              </w:rPr>
            </w:pPr>
            <w:r>
              <w:rPr>
                <w:b/>
              </w:rPr>
              <w:t>P</w:t>
            </w:r>
            <w:r w:rsidR="000558CE">
              <w:rPr>
                <w:b/>
              </w:rPr>
              <w:t xml:space="preserve">rincipal </w:t>
            </w:r>
            <w:r>
              <w:rPr>
                <w:b/>
              </w:rPr>
              <w:t>I</w:t>
            </w:r>
            <w:r w:rsidR="000558CE">
              <w:rPr>
                <w:b/>
              </w:rPr>
              <w:t>nvestigator</w:t>
            </w:r>
            <w:r>
              <w:rPr>
                <w:b/>
              </w:rPr>
              <w:t>:</w:t>
            </w:r>
          </w:p>
        </w:tc>
        <w:sdt>
          <w:sdtPr>
            <w:id w:val="214715186"/>
            <w:placeholder>
              <w:docPart w:val="DefaultPlaceholder_1082065158"/>
            </w:placeholder>
            <w:showingPlcHdr/>
          </w:sdtPr>
          <w:sdtContent>
            <w:tc>
              <w:tcPr>
                <w:tcW w:w="6588" w:type="dxa"/>
                <w:tcBorders>
                  <w:bottom w:val="single" w:sz="6" w:space="0" w:color="auto"/>
                </w:tcBorders>
              </w:tcPr>
              <w:p w14:paraId="75D172F1" w14:textId="0E8734C9" w:rsidR="005004A1" w:rsidRPr="009A0BD2" w:rsidRDefault="00472A53" w:rsidP="0072174E">
                <w:r w:rsidRPr="000C42D6">
                  <w:rPr>
                    <w:rStyle w:val="PlaceholderText"/>
                  </w:rPr>
                  <w:t>Click here to enter text.</w:t>
                </w:r>
              </w:p>
            </w:tc>
          </w:sdtContent>
        </w:sdt>
      </w:tr>
      <w:tr w:rsidR="005004A1" w:rsidRPr="00D93C3C" w14:paraId="62252225" w14:textId="77777777" w:rsidTr="0072174E">
        <w:tc>
          <w:tcPr>
            <w:tcW w:w="9576" w:type="dxa"/>
            <w:gridSpan w:val="2"/>
            <w:tcBorders>
              <w:bottom w:val="nil"/>
            </w:tcBorders>
          </w:tcPr>
          <w:p w14:paraId="7450FDCA" w14:textId="77777777" w:rsidR="005004A1" w:rsidRPr="00D93C3C" w:rsidRDefault="005004A1" w:rsidP="0072174E"/>
        </w:tc>
      </w:tr>
      <w:tr w:rsidR="005004A1" w:rsidRPr="00D93C3C" w14:paraId="05B8BCC4" w14:textId="77777777" w:rsidTr="0072174E">
        <w:tc>
          <w:tcPr>
            <w:tcW w:w="2988" w:type="dxa"/>
            <w:tcBorders>
              <w:top w:val="nil"/>
              <w:bottom w:val="nil"/>
            </w:tcBorders>
          </w:tcPr>
          <w:p w14:paraId="459BD7B5" w14:textId="77777777" w:rsidR="005004A1" w:rsidRPr="009A0BD2" w:rsidRDefault="005004A1" w:rsidP="0072174E">
            <w:pPr>
              <w:rPr>
                <w:b/>
              </w:rPr>
            </w:pPr>
            <w:r>
              <w:rPr>
                <w:b/>
              </w:rPr>
              <w:t>Date Submitted:</w:t>
            </w:r>
          </w:p>
        </w:tc>
        <w:sdt>
          <w:sdtPr>
            <w:id w:val="-305775112"/>
            <w:placeholder>
              <w:docPart w:val="DefaultPlaceholder_1082065158"/>
            </w:placeholder>
            <w:showingPlcHdr/>
          </w:sdtPr>
          <w:sdtContent>
            <w:tc>
              <w:tcPr>
                <w:tcW w:w="6588" w:type="dxa"/>
                <w:tcBorders>
                  <w:top w:val="nil"/>
                  <w:bottom w:val="single" w:sz="6" w:space="0" w:color="auto"/>
                </w:tcBorders>
              </w:tcPr>
              <w:p w14:paraId="06AF14AC" w14:textId="4C804DF1" w:rsidR="005004A1" w:rsidRPr="00D93C3C" w:rsidRDefault="00472A53" w:rsidP="0072174E">
                <w:r w:rsidRPr="000C42D6">
                  <w:rPr>
                    <w:rStyle w:val="PlaceholderText"/>
                  </w:rPr>
                  <w:t>Click here to enter text.</w:t>
                </w:r>
              </w:p>
            </w:tc>
          </w:sdtContent>
        </w:sdt>
      </w:tr>
    </w:tbl>
    <w:p w14:paraId="1B2E5A1C" w14:textId="77777777" w:rsidR="005004A1" w:rsidRDefault="005004A1" w:rsidP="005004A1">
      <w:pPr>
        <w:outlineLvl w:val="0"/>
      </w:pPr>
    </w:p>
    <w:p w14:paraId="44E3D001" w14:textId="625A9334" w:rsidR="00E20C09" w:rsidRDefault="005004A1" w:rsidP="005004A1">
      <w:pPr>
        <w:pStyle w:val="Heading1"/>
        <w:rPr>
          <w:rFonts w:eastAsia="Times"/>
        </w:rPr>
      </w:pPr>
      <w:r>
        <w:rPr>
          <w:rFonts w:eastAsia="Times"/>
        </w:rPr>
        <w:t>DOCUMENT</w:t>
      </w:r>
      <w:r>
        <w:rPr>
          <w:rFonts w:eastAsia="Times"/>
        </w:rPr>
        <w:tab/>
      </w:r>
      <w:r>
        <w:rPr>
          <w:rFonts w:eastAsia="Times"/>
        </w:rPr>
        <w:tab/>
      </w:r>
      <w:r>
        <w:rPr>
          <w:rFonts w:eastAsia="Times"/>
        </w:rPr>
        <w:tab/>
      </w:r>
      <w:r>
        <w:rPr>
          <w:rFonts w:eastAsia="Times"/>
        </w:rPr>
        <w:tab/>
      </w:r>
      <w:r>
        <w:rPr>
          <w:rFonts w:eastAsia="Times"/>
        </w:rPr>
        <w:tab/>
      </w:r>
      <w:r w:rsidR="009D177A">
        <w:rPr>
          <w:rFonts w:eastAsia="Times"/>
        </w:rPr>
        <w:tab/>
      </w:r>
      <w:r>
        <w:rPr>
          <w:rFonts w:eastAsia="Times"/>
        </w:rPr>
        <w:t>COMPLETE</w:t>
      </w:r>
      <w:r>
        <w:rPr>
          <w:rFonts w:eastAsia="Times"/>
        </w:rPr>
        <w:tab/>
      </w:r>
      <w:r w:rsidR="00C44D18">
        <w:rPr>
          <w:rFonts w:eastAsia="Times"/>
        </w:rPr>
        <w:tab/>
      </w:r>
      <w:r w:rsidR="000E2333">
        <w:rPr>
          <w:rFonts w:eastAsia="Times"/>
        </w:rPr>
        <w:t>CONFIRMED BY</w:t>
      </w:r>
    </w:p>
    <w:p w14:paraId="5C43B2C5" w14:textId="72AF7E71" w:rsidR="005004A1" w:rsidRDefault="00E20C09" w:rsidP="00E20C09">
      <w:pPr>
        <w:pStyle w:val="Heading1"/>
        <w:ind w:left="7200" w:firstLine="720"/>
        <w:rPr>
          <w:rFonts w:eastAsia="Times"/>
        </w:rPr>
      </w:pPr>
      <w:r>
        <w:rPr>
          <w:rFonts w:eastAsia="Times"/>
        </w:rPr>
        <w:t>FORC</w:t>
      </w:r>
    </w:p>
    <w:p w14:paraId="2C2E1E29" w14:textId="77777777" w:rsidR="005004A1" w:rsidRDefault="005004A1" w:rsidP="005004A1"/>
    <w:p w14:paraId="0047E8A2" w14:textId="18DBE299" w:rsidR="005004A1" w:rsidRDefault="005004A1" w:rsidP="005004A1">
      <w:r>
        <w:t>(1) This Checklist</w:t>
      </w:r>
      <w:r>
        <w:tab/>
      </w:r>
      <w:r>
        <w:tab/>
      </w:r>
      <w:r>
        <w:tab/>
      </w:r>
      <w:r>
        <w:tab/>
      </w:r>
      <w:r>
        <w:tab/>
      </w:r>
      <w:r w:rsidR="009D177A">
        <w:tab/>
      </w:r>
      <w:sdt>
        <w:sdtPr>
          <w:id w:val="669681141"/>
          <w14:checkbox>
            <w14:checked w14:val="0"/>
            <w14:checkedState w14:val="2612" w14:font="MS Gothic"/>
            <w14:uncheckedState w14:val="2610" w14:font="MS Gothic"/>
          </w14:checkbox>
        </w:sdtPr>
        <w:sdtContent>
          <w:r w:rsidR="00C44D18">
            <w:rPr>
              <w:rFonts w:ascii="MS Gothic" w:eastAsia="MS Gothic" w:hAnsi="MS Gothic" w:hint="eastAsia"/>
            </w:rPr>
            <w:t>☐</w:t>
          </w:r>
        </w:sdtContent>
      </w:sdt>
      <w:r>
        <w:tab/>
      </w:r>
      <w:r>
        <w:tab/>
      </w:r>
      <w:r>
        <w:tab/>
      </w:r>
      <w:sdt>
        <w:sdtPr>
          <w:id w:val="851760191"/>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p>
    <w:p w14:paraId="61B44B3E" w14:textId="77777777" w:rsidR="005004A1" w:rsidRDefault="005004A1" w:rsidP="005004A1"/>
    <w:p w14:paraId="5CB772CC" w14:textId="2D579E7A" w:rsidR="005004A1" w:rsidRDefault="005004A1" w:rsidP="005004A1">
      <w:r>
        <w:t>(2) Cover Letter</w:t>
      </w:r>
      <w:r>
        <w:tab/>
      </w:r>
      <w:r>
        <w:tab/>
      </w:r>
      <w:r>
        <w:tab/>
      </w:r>
      <w:r>
        <w:tab/>
      </w:r>
      <w:r>
        <w:tab/>
      </w:r>
      <w:r w:rsidR="009D177A">
        <w:tab/>
      </w:r>
      <w:sdt>
        <w:sdtPr>
          <w:id w:val="15120612"/>
          <w14:checkbox>
            <w14:checked w14:val="0"/>
            <w14:checkedState w14:val="2612" w14:font="MS Gothic"/>
            <w14:uncheckedState w14:val="2610" w14:font="MS Gothic"/>
          </w14:checkbox>
        </w:sdtPr>
        <w:sdtContent>
          <w:r w:rsidR="00C44D18">
            <w:rPr>
              <w:rFonts w:ascii="MS Gothic" w:eastAsia="MS Gothic" w:hAnsi="MS Gothic" w:hint="eastAsia"/>
            </w:rPr>
            <w:t>☐</w:t>
          </w:r>
        </w:sdtContent>
      </w:sdt>
      <w:r>
        <w:tab/>
      </w:r>
      <w:r>
        <w:tab/>
      </w:r>
      <w:r>
        <w:tab/>
      </w:r>
      <w:sdt>
        <w:sdtPr>
          <w:id w:val="705751212"/>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p>
    <w:p w14:paraId="04BBEC35" w14:textId="77777777" w:rsidR="000558CE" w:rsidRDefault="000558CE" w:rsidP="005004A1"/>
    <w:p w14:paraId="3861568A" w14:textId="2DE0BA67" w:rsidR="000558CE" w:rsidRDefault="000558CE" w:rsidP="005004A1">
      <w:r>
        <w:t xml:space="preserve">(3) </w:t>
      </w:r>
      <w:r w:rsidRPr="000558CE">
        <w:t>FSGP Application Criteria Checklist</w:t>
      </w:r>
      <w:r>
        <w:tab/>
      </w:r>
      <w:r>
        <w:tab/>
      </w:r>
      <w:r w:rsidR="009D177A">
        <w:tab/>
      </w:r>
      <w:sdt>
        <w:sdtPr>
          <w:id w:val="687346261"/>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r>
        <w:tab/>
      </w:r>
      <w:r>
        <w:tab/>
      </w:r>
      <w:r>
        <w:tab/>
      </w:r>
      <w:sdt>
        <w:sdtPr>
          <w:id w:val="-2106023657"/>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p>
    <w:p w14:paraId="0941C933" w14:textId="77777777" w:rsidR="005004A1" w:rsidRDefault="005004A1" w:rsidP="005004A1"/>
    <w:p w14:paraId="3BD04D92" w14:textId="30201ACF" w:rsidR="005004A1" w:rsidRDefault="000558CE" w:rsidP="005004A1">
      <w:r>
        <w:t>(4</w:t>
      </w:r>
      <w:r w:rsidR="005004A1">
        <w:t xml:space="preserve">) </w:t>
      </w:r>
      <w:r w:rsidR="00905767">
        <w:t>Supervisor</w:t>
      </w:r>
      <w:r w:rsidR="005004A1">
        <w:t xml:space="preserve"> </w:t>
      </w:r>
      <w:r w:rsidR="009D177A">
        <w:t xml:space="preserve">Approval </w:t>
      </w:r>
      <w:r w:rsidR="00905767">
        <w:t>Form</w:t>
      </w:r>
      <w:r w:rsidR="00905767">
        <w:tab/>
      </w:r>
      <w:r w:rsidR="00905767">
        <w:tab/>
      </w:r>
      <w:r w:rsidR="009D177A">
        <w:tab/>
      </w:r>
      <w:r w:rsidR="009D177A">
        <w:tab/>
      </w:r>
      <w:sdt>
        <w:sdtPr>
          <w:id w:val="1234199722"/>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r w:rsidR="005004A1">
        <w:tab/>
      </w:r>
      <w:r w:rsidR="005004A1">
        <w:tab/>
      </w:r>
      <w:r w:rsidR="000E2333">
        <w:tab/>
      </w:r>
      <w:sdt>
        <w:sdtPr>
          <w:id w:val="1358543329"/>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p>
    <w:p w14:paraId="413C9BAD" w14:textId="42221CD1" w:rsidR="005004A1" w:rsidRDefault="005004A1" w:rsidP="005004A1"/>
    <w:p w14:paraId="4D2D1A2F" w14:textId="68B97F62" w:rsidR="005004A1" w:rsidRDefault="000558CE" w:rsidP="005004A1">
      <w:r>
        <w:t>(5</w:t>
      </w:r>
      <w:r w:rsidR="005004A1">
        <w:t>) Biographical Sketch (NIH Template)</w:t>
      </w:r>
      <w:r w:rsidR="005004A1">
        <w:tab/>
      </w:r>
      <w:r w:rsidR="005004A1">
        <w:tab/>
      </w:r>
      <w:r w:rsidR="009D177A">
        <w:tab/>
      </w:r>
      <w:sdt>
        <w:sdtPr>
          <w:id w:val="-1902519498"/>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r w:rsidR="005004A1">
        <w:tab/>
      </w:r>
      <w:r w:rsidR="005004A1">
        <w:tab/>
      </w:r>
      <w:r w:rsidR="005004A1">
        <w:tab/>
      </w:r>
      <w:sdt>
        <w:sdtPr>
          <w:id w:val="-1878846136"/>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p>
    <w:p w14:paraId="56524AD9" w14:textId="77777777" w:rsidR="005004A1" w:rsidRDefault="005004A1" w:rsidP="005004A1"/>
    <w:p w14:paraId="2E0E5581" w14:textId="219FC6BD" w:rsidR="005004A1" w:rsidRDefault="000558CE" w:rsidP="005004A1">
      <w:r>
        <w:t>(6</w:t>
      </w:r>
      <w:r w:rsidR="005004A1">
        <w:t>) Proposal Content</w:t>
      </w:r>
      <w:r w:rsidR="005004A1">
        <w:tab/>
      </w:r>
      <w:r w:rsidR="005004A1">
        <w:tab/>
      </w:r>
      <w:r w:rsidR="005004A1">
        <w:tab/>
      </w:r>
      <w:r w:rsidR="005004A1">
        <w:tab/>
      </w:r>
      <w:r w:rsidR="009D177A">
        <w:tab/>
      </w:r>
      <w:sdt>
        <w:sdtPr>
          <w:id w:val="-1243182402"/>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r w:rsidR="005004A1">
        <w:tab/>
      </w:r>
      <w:r w:rsidR="005004A1">
        <w:tab/>
      </w:r>
      <w:r w:rsidR="005004A1">
        <w:tab/>
      </w:r>
      <w:sdt>
        <w:sdtPr>
          <w:id w:val="402731839"/>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p>
    <w:p w14:paraId="76F2F433" w14:textId="4DC72A2A" w:rsidR="005004A1" w:rsidRDefault="005004A1" w:rsidP="005004A1"/>
    <w:p w14:paraId="618F4D86" w14:textId="5FCE29F9" w:rsidR="005004A1" w:rsidRDefault="000558CE" w:rsidP="005004A1">
      <w:r>
        <w:t>(7</w:t>
      </w:r>
      <w:r w:rsidR="005004A1">
        <w:t xml:space="preserve">) </w:t>
      </w:r>
      <w:r w:rsidR="009D177A">
        <w:t>Project Budget</w:t>
      </w:r>
      <w:r w:rsidR="005004A1">
        <w:tab/>
      </w:r>
      <w:r w:rsidR="005004A1">
        <w:tab/>
      </w:r>
      <w:r w:rsidR="005004A1">
        <w:tab/>
      </w:r>
      <w:r w:rsidR="005004A1">
        <w:tab/>
      </w:r>
      <w:r w:rsidR="005004A1">
        <w:tab/>
      </w:r>
      <w:r w:rsidR="009D177A">
        <w:tab/>
      </w:r>
      <w:sdt>
        <w:sdtPr>
          <w:id w:val="-516240097"/>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r w:rsidR="005004A1">
        <w:tab/>
      </w:r>
      <w:r w:rsidR="005004A1">
        <w:tab/>
      </w:r>
      <w:r w:rsidR="005004A1">
        <w:tab/>
      </w:r>
      <w:sdt>
        <w:sdtPr>
          <w:id w:val="2103068389"/>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p>
    <w:p w14:paraId="519DF767" w14:textId="77777777" w:rsidR="005004A1" w:rsidRDefault="005004A1" w:rsidP="005004A1"/>
    <w:p w14:paraId="34290F92" w14:textId="26BA3A39" w:rsidR="005004A1" w:rsidRDefault="000558CE" w:rsidP="005004A1">
      <w:r>
        <w:t>(8</w:t>
      </w:r>
      <w:r w:rsidR="005004A1">
        <w:t>) Disclosure</w:t>
      </w:r>
      <w:r w:rsidR="009D177A">
        <w:t xml:space="preserve"> of Financial Interests in Research</w:t>
      </w:r>
      <w:r w:rsidR="004B48E5">
        <w:br/>
        <w:t xml:space="preserve">     </w:t>
      </w:r>
      <w:r w:rsidR="00E33887">
        <w:t>Form(s)</w:t>
      </w:r>
      <w:r w:rsidR="00E33887">
        <w:tab/>
      </w:r>
      <w:r w:rsidR="00E33887">
        <w:tab/>
      </w:r>
      <w:r w:rsidR="00E33887">
        <w:tab/>
      </w:r>
      <w:r w:rsidR="00E33887">
        <w:tab/>
      </w:r>
      <w:r w:rsidR="00E33887">
        <w:tab/>
      </w:r>
      <w:r w:rsidR="00E33887">
        <w:tab/>
      </w:r>
      <w:r w:rsidR="009D177A">
        <w:tab/>
      </w:r>
      <w:sdt>
        <w:sdtPr>
          <w:id w:val="-1758361076"/>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r w:rsidR="005004A1">
        <w:tab/>
      </w:r>
      <w:r w:rsidR="005004A1">
        <w:tab/>
      </w:r>
      <w:r w:rsidR="005004A1">
        <w:tab/>
      </w:r>
      <w:sdt>
        <w:sdtPr>
          <w:id w:val="310452821"/>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p>
    <w:p w14:paraId="2647361F" w14:textId="4690BCDB" w:rsidR="005004A1" w:rsidRPr="00E274F6" w:rsidRDefault="00C44D18" w:rsidP="005004A1">
      <w:pPr>
        <w:rPr>
          <w:i/>
          <w:u w:val="single"/>
        </w:rPr>
      </w:pPr>
      <w:r>
        <w:tab/>
      </w:r>
      <w:r w:rsidRPr="00E274F6">
        <w:rPr>
          <w:i/>
          <w:u w:val="single"/>
        </w:rPr>
        <w:t>Required from all researchers</w:t>
      </w:r>
    </w:p>
    <w:p w14:paraId="51586370" w14:textId="77777777" w:rsidR="004B48E5" w:rsidRDefault="004B48E5" w:rsidP="005004A1"/>
    <w:p w14:paraId="14F41430" w14:textId="05E508A2" w:rsidR="005004A1" w:rsidRDefault="000558CE" w:rsidP="005004A1">
      <w:r>
        <w:t>(9</w:t>
      </w:r>
      <w:r w:rsidR="005004A1">
        <w:t xml:space="preserve">) </w:t>
      </w:r>
      <w:r w:rsidR="00D45D19" w:rsidRPr="00D45D19">
        <w:t>Prote</w:t>
      </w:r>
      <w:r w:rsidR="00D45D19">
        <w:t>ction of Human Participants and</w:t>
      </w:r>
      <w:r w:rsidR="004B48E5">
        <w:t>/or</w:t>
      </w:r>
      <w:r w:rsidR="00D45D19">
        <w:br/>
      </w:r>
      <w:r w:rsidR="004B48E5">
        <w:t xml:space="preserve">     </w:t>
      </w:r>
      <w:r w:rsidR="00D45D19" w:rsidRPr="00D45D19">
        <w:t>Certification of BioSafety</w:t>
      </w:r>
      <w:r w:rsidR="009D177A">
        <w:tab/>
      </w:r>
      <w:r w:rsidR="004B48E5">
        <w:tab/>
      </w:r>
      <w:r w:rsidR="004B48E5">
        <w:tab/>
      </w:r>
      <w:r w:rsidR="00D45D19">
        <w:tab/>
      </w:r>
      <w:sdt>
        <w:sdtPr>
          <w:id w:val="1214392114"/>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r w:rsidR="005004A1">
        <w:tab/>
      </w:r>
      <w:r w:rsidR="005004A1">
        <w:tab/>
      </w:r>
      <w:r w:rsidR="005004A1">
        <w:tab/>
      </w:r>
      <w:sdt>
        <w:sdtPr>
          <w:id w:val="1043100749"/>
          <w14:checkbox>
            <w14:checked w14:val="0"/>
            <w14:checkedState w14:val="2612" w14:font="MS Gothic"/>
            <w14:uncheckedState w14:val="2610" w14:font="MS Gothic"/>
          </w14:checkbox>
        </w:sdtPr>
        <w:sdtContent>
          <w:r w:rsidR="00432970">
            <w:rPr>
              <w:rFonts w:ascii="MS Gothic" w:eastAsia="MS Gothic" w:hAnsi="MS Gothic" w:hint="eastAsia"/>
            </w:rPr>
            <w:t>☐</w:t>
          </w:r>
        </w:sdtContent>
      </w:sdt>
    </w:p>
    <w:p w14:paraId="256FC227" w14:textId="77777777" w:rsidR="00DE7D95" w:rsidRDefault="00DE7D95" w:rsidP="005004A1"/>
    <w:p w14:paraId="4B781A79" w14:textId="77777777" w:rsidR="00DE7D95" w:rsidRDefault="00DE7D95" w:rsidP="005004A1"/>
    <w:p w14:paraId="0CAC8861" w14:textId="37FDC650" w:rsidR="009534B9" w:rsidRDefault="00DE7D95" w:rsidP="00DE7D95">
      <w:r>
        <w:t xml:space="preserve">The link to the </w:t>
      </w:r>
      <w:r w:rsidR="005004A1">
        <w:t>Scoring Rubrics</w:t>
      </w:r>
      <w:r w:rsidR="009B65FB">
        <w:t xml:space="preserve"> </w:t>
      </w:r>
      <w:r>
        <w:t xml:space="preserve">used to evaluate FSGP proposals is found at the end of this packet as an </w:t>
      </w:r>
      <w:r w:rsidR="009534B9">
        <w:t>informational item</w:t>
      </w:r>
      <w:r w:rsidR="00E20E4D">
        <w:t>.</w:t>
      </w:r>
    </w:p>
    <w:p w14:paraId="7ED729D4" w14:textId="77777777" w:rsidR="005004A1" w:rsidRDefault="005004A1" w:rsidP="005004A1"/>
    <w:p w14:paraId="1F6C97DD" w14:textId="77777777" w:rsidR="005004A1" w:rsidRDefault="005004A1" w:rsidP="005004A1"/>
    <w:p w14:paraId="240AB7DA" w14:textId="095320D7" w:rsidR="005004A1" w:rsidRPr="00C107E4" w:rsidRDefault="005004A1" w:rsidP="005004A1">
      <w:pPr>
        <w:rPr>
          <w:b/>
          <w:i/>
        </w:rPr>
      </w:pPr>
      <w:r w:rsidRPr="00C107E4">
        <w:rPr>
          <w:b/>
          <w:i/>
        </w:rPr>
        <w:t xml:space="preserve">If any of the above required items are found to be incomplete the entire application will </w:t>
      </w:r>
      <w:r w:rsidR="009D177A" w:rsidRPr="00C107E4">
        <w:rPr>
          <w:b/>
          <w:i/>
        </w:rPr>
        <w:t>be returned to the faculty member identified as the principal investigator without review</w:t>
      </w:r>
      <w:r w:rsidR="00FB3842" w:rsidRPr="00C107E4">
        <w:rPr>
          <w:b/>
          <w:i/>
        </w:rPr>
        <w:t>.</w:t>
      </w:r>
    </w:p>
    <w:p w14:paraId="4A3BF35F" w14:textId="77777777" w:rsidR="005004A1" w:rsidRDefault="005004A1" w:rsidP="005004A1"/>
    <w:p w14:paraId="78F460CB" w14:textId="77777777" w:rsidR="00C75C3D" w:rsidRPr="00AD5D1B" w:rsidRDefault="005004A1" w:rsidP="005004A1">
      <w:pPr>
        <w:jc w:val="center"/>
        <w:rPr>
          <w:b/>
        </w:rPr>
      </w:pPr>
      <w:r>
        <w:br w:type="page"/>
      </w:r>
      <w:r w:rsidR="00C75C3D" w:rsidRPr="00AD5D1B">
        <w:rPr>
          <w:b/>
        </w:rPr>
        <w:lastRenderedPageBreak/>
        <w:t>Cover Letter</w:t>
      </w:r>
    </w:p>
    <w:p w14:paraId="5232516B" w14:textId="77777777" w:rsidR="00FC3B8B" w:rsidRDefault="00FC3B8B" w:rsidP="00FC3B8B"/>
    <w:p w14:paraId="6F6A5181" w14:textId="77777777" w:rsidR="00124289" w:rsidRPr="00D93C3C" w:rsidRDefault="00124289" w:rsidP="00FC3B8B"/>
    <w:tbl>
      <w:tblPr>
        <w:tblW w:w="9837" w:type="dxa"/>
        <w:tblBorders>
          <w:bottom w:val="single" w:sz="6" w:space="0" w:color="auto"/>
        </w:tblBorders>
        <w:tblLayout w:type="fixed"/>
        <w:tblLook w:val="0000" w:firstRow="0" w:lastRow="0" w:firstColumn="0" w:lastColumn="0" w:noHBand="0" w:noVBand="0"/>
      </w:tblPr>
      <w:tblGrid>
        <w:gridCol w:w="2178"/>
        <w:gridCol w:w="3420"/>
        <w:gridCol w:w="540"/>
        <w:gridCol w:w="3699"/>
      </w:tblGrid>
      <w:tr w:rsidR="00FC3B8B" w:rsidRPr="00D93C3C" w14:paraId="2A8A6E4D" w14:textId="77777777" w:rsidTr="004B72D9">
        <w:tc>
          <w:tcPr>
            <w:tcW w:w="9837" w:type="dxa"/>
            <w:gridSpan w:val="4"/>
            <w:tcBorders>
              <w:bottom w:val="nil"/>
            </w:tcBorders>
          </w:tcPr>
          <w:p w14:paraId="5CC5C7AF" w14:textId="77777777" w:rsidR="00FC3B8B" w:rsidRPr="00D93C3C" w:rsidRDefault="00FC3B8B" w:rsidP="00D42E36">
            <w:r w:rsidRPr="00D93673">
              <w:rPr>
                <w:b/>
              </w:rPr>
              <w:t>Grant Proposal Title:</w:t>
            </w:r>
          </w:p>
        </w:tc>
      </w:tr>
      <w:tr w:rsidR="00FC3B8B" w:rsidRPr="00D93C3C" w14:paraId="3992A0EC" w14:textId="77777777" w:rsidTr="004B72D9">
        <w:sdt>
          <w:sdtPr>
            <w:id w:val="-1588923756"/>
            <w:placeholder>
              <w:docPart w:val="DefaultPlaceholder_1082065158"/>
            </w:placeholder>
            <w:showingPlcHdr/>
          </w:sdtPr>
          <w:sdtContent>
            <w:tc>
              <w:tcPr>
                <w:tcW w:w="9837" w:type="dxa"/>
                <w:gridSpan w:val="4"/>
                <w:tcBorders>
                  <w:bottom w:val="single" w:sz="6" w:space="0" w:color="auto"/>
                </w:tcBorders>
              </w:tcPr>
              <w:p w14:paraId="1BB63EC4" w14:textId="3B062FF7" w:rsidR="00FC3B8B" w:rsidRPr="00D93C3C" w:rsidRDefault="004B72D9" w:rsidP="00D42E36">
                <w:r w:rsidRPr="000C42D6">
                  <w:rPr>
                    <w:rStyle w:val="PlaceholderText"/>
                  </w:rPr>
                  <w:t>Click here to enter text.</w:t>
                </w:r>
              </w:p>
            </w:tc>
          </w:sdtContent>
        </w:sdt>
      </w:tr>
      <w:tr w:rsidR="00FC3B8B" w:rsidRPr="00D93C3C" w14:paraId="76BA6376" w14:textId="77777777" w:rsidTr="004B72D9">
        <w:tc>
          <w:tcPr>
            <w:tcW w:w="9837" w:type="dxa"/>
            <w:gridSpan w:val="4"/>
            <w:tcBorders>
              <w:top w:val="single" w:sz="6" w:space="0" w:color="auto"/>
            </w:tcBorders>
          </w:tcPr>
          <w:p w14:paraId="49344EA8" w14:textId="77777777" w:rsidR="00FC3B8B" w:rsidRPr="00D93C3C" w:rsidRDefault="00FC3B8B" w:rsidP="00D42E36"/>
        </w:tc>
      </w:tr>
      <w:tr w:rsidR="00481A90" w:rsidRPr="00D93C3C" w14:paraId="7FBA0659" w14:textId="77777777" w:rsidTr="004B72D9">
        <w:tc>
          <w:tcPr>
            <w:tcW w:w="9837" w:type="dxa"/>
            <w:gridSpan w:val="4"/>
          </w:tcPr>
          <w:p w14:paraId="4C6953A0" w14:textId="77777777" w:rsidR="00481A90" w:rsidRPr="00E52E3C" w:rsidRDefault="00481A90" w:rsidP="00481A90">
            <w:pPr>
              <w:rPr>
                <w:b/>
              </w:rPr>
            </w:pPr>
          </w:p>
        </w:tc>
      </w:tr>
      <w:tr w:rsidR="00FC3B8B" w:rsidRPr="00D93C3C" w14:paraId="783AD356" w14:textId="77777777" w:rsidTr="004B72D9">
        <w:tc>
          <w:tcPr>
            <w:tcW w:w="9837" w:type="dxa"/>
            <w:gridSpan w:val="4"/>
          </w:tcPr>
          <w:p w14:paraId="1E9293BF" w14:textId="6034D339" w:rsidR="00FC3B8B" w:rsidRPr="00D93673" w:rsidRDefault="00FC3B8B" w:rsidP="00DE7D95">
            <w:pPr>
              <w:rPr>
                <w:b/>
              </w:rPr>
            </w:pPr>
            <w:r w:rsidRPr="00D93673">
              <w:rPr>
                <w:b/>
              </w:rPr>
              <w:t>Name, Rank and Department of All Sub</w:t>
            </w:r>
            <w:r>
              <w:rPr>
                <w:b/>
              </w:rPr>
              <w:t>mitting Faculty</w:t>
            </w:r>
            <w:r w:rsidR="00DE7D95">
              <w:rPr>
                <w:b/>
              </w:rPr>
              <w:t>:</w:t>
            </w:r>
          </w:p>
        </w:tc>
      </w:tr>
      <w:tr w:rsidR="00FC3B8B" w:rsidRPr="00D93C3C" w14:paraId="0990475F" w14:textId="77777777" w:rsidTr="004B72D9">
        <w:tc>
          <w:tcPr>
            <w:tcW w:w="9837" w:type="dxa"/>
            <w:gridSpan w:val="4"/>
            <w:tcBorders>
              <w:bottom w:val="nil"/>
            </w:tcBorders>
          </w:tcPr>
          <w:p w14:paraId="03CA78FD" w14:textId="77777777" w:rsidR="00FC3B8B" w:rsidRPr="00D93C3C" w:rsidRDefault="00FC3B8B" w:rsidP="00D42E36"/>
        </w:tc>
      </w:tr>
      <w:tr w:rsidR="00FC3B8B" w:rsidRPr="00D93C3C" w14:paraId="7558D45C" w14:textId="77777777" w:rsidTr="004B72D9">
        <w:sdt>
          <w:sdtPr>
            <w:id w:val="1960221283"/>
            <w:placeholder>
              <w:docPart w:val="DefaultPlaceholder_1082065158"/>
            </w:placeholder>
            <w:showingPlcHdr/>
          </w:sdtPr>
          <w:sdtContent>
            <w:tc>
              <w:tcPr>
                <w:tcW w:w="9837" w:type="dxa"/>
                <w:gridSpan w:val="4"/>
                <w:tcBorders>
                  <w:bottom w:val="single" w:sz="6" w:space="0" w:color="auto"/>
                </w:tcBorders>
              </w:tcPr>
              <w:p w14:paraId="7F0EC998" w14:textId="1466E8D0" w:rsidR="00FC3B8B" w:rsidRPr="00D93C3C" w:rsidRDefault="004B72D9" w:rsidP="00D42E36">
                <w:r w:rsidRPr="000C42D6">
                  <w:rPr>
                    <w:rStyle w:val="PlaceholderText"/>
                  </w:rPr>
                  <w:t>Click here to enter text.</w:t>
                </w:r>
              </w:p>
            </w:tc>
          </w:sdtContent>
        </w:sdt>
      </w:tr>
      <w:tr w:rsidR="00FC3B8B" w:rsidRPr="00D93C3C" w14:paraId="51378207" w14:textId="77777777" w:rsidTr="004B72D9">
        <w:tc>
          <w:tcPr>
            <w:tcW w:w="9837" w:type="dxa"/>
            <w:gridSpan w:val="4"/>
            <w:tcBorders>
              <w:top w:val="single" w:sz="6" w:space="0" w:color="auto"/>
              <w:bottom w:val="nil"/>
            </w:tcBorders>
          </w:tcPr>
          <w:p w14:paraId="6BD7CF45" w14:textId="77777777" w:rsidR="00FC3B8B" w:rsidRPr="00D93C3C" w:rsidRDefault="0097111C" w:rsidP="00D42E36">
            <w:r>
              <w:t>P</w:t>
            </w:r>
            <w:r w:rsidR="00481A90">
              <w:t xml:space="preserve">rincipal </w:t>
            </w:r>
            <w:r>
              <w:t>I</w:t>
            </w:r>
            <w:r w:rsidR="00481A90">
              <w:t>nvestigator</w:t>
            </w:r>
            <w:r>
              <w:t xml:space="preserve"> </w:t>
            </w:r>
            <w:r w:rsidR="00FC3B8B">
              <w:t>Name, Rank and Department</w:t>
            </w:r>
          </w:p>
        </w:tc>
      </w:tr>
      <w:tr w:rsidR="00FC3B8B" w:rsidRPr="00D93C3C" w14:paraId="3BC16DF3" w14:textId="77777777" w:rsidTr="004B72D9">
        <w:sdt>
          <w:sdtPr>
            <w:id w:val="1023294666"/>
            <w:placeholder>
              <w:docPart w:val="DefaultPlaceholder_1082065158"/>
            </w:placeholder>
            <w:showingPlcHdr/>
          </w:sdtPr>
          <w:sdtContent>
            <w:tc>
              <w:tcPr>
                <w:tcW w:w="9837" w:type="dxa"/>
                <w:gridSpan w:val="4"/>
                <w:tcBorders>
                  <w:bottom w:val="single" w:sz="6" w:space="0" w:color="auto"/>
                </w:tcBorders>
              </w:tcPr>
              <w:p w14:paraId="5984190A" w14:textId="3351FBC5" w:rsidR="00FC3B8B" w:rsidRPr="00D93C3C" w:rsidRDefault="004B72D9" w:rsidP="00D42E36">
                <w:r w:rsidRPr="000C42D6">
                  <w:rPr>
                    <w:rStyle w:val="PlaceholderText"/>
                  </w:rPr>
                  <w:t>Click here to enter text.</w:t>
                </w:r>
              </w:p>
            </w:tc>
          </w:sdtContent>
        </w:sdt>
      </w:tr>
      <w:tr w:rsidR="00FC3B8B" w:rsidRPr="00D93C3C" w14:paraId="549DB9A4" w14:textId="77777777" w:rsidTr="004B72D9">
        <w:tc>
          <w:tcPr>
            <w:tcW w:w="9837" w:type="dxa"/>
            <w:gridSpan w:val="4"/>
            <w:tcBorders>
              <w:top w:val="single" w:sz="6" w:space="0" w:color="auto"/>
              <w:bottom w:val="nil"/>
            </w:tcBorders>
          </w:tcPr>
          <w:p w14:paraId="06A3CA8A" w14:textId="77777777" w:rsidR="00FC3B8B" w:rsidRPr="00D93C3C" w:rsidRDefault="00FC3B8B" w:rsidP="00D42E36">
            <w:r>
              <w:t>Name, Rank and Department</w:t>
            </w:r>
          </w:p>
        </w:tc>
      </w:tr>
      <w:tr w:rsidR="00FC3B8B" w:rsidRPr="00D93C3C" w14:paraId="71EC4AE6" w14:textId="77777777" w:rsidTr="004B72D9">
        <w:sdt>
          <w:sdtPr>
            <w:id w:val="646399467"/>
            <w:placeholder>
              <w:docPart w:val="DefaultPlaceholder_1082065158"/>
            </w:placeholder>
            <w:showingPlcHdr/>
          </w:sdtPr>
          <w:sdtContent>
            <w:tc>
              <w:tcPr>
                <w:tcW w:w="9837" w:type="dxa"/>
                <w:gridSpan w:val="4"/>
                <w:tcBorders>
                  <w:bottom w:val="single" w:sz="6" w:space="0" w:color="auto"/>
                </w:tcBorders>
              </w:tcPr>
              <w:p w14:paraId="41E7BA8B" w14:textId="519E7911" w:rsidR="00FC3B8B" w:rsidRDefault="004B72D9" w:rsidP="00D42E36">
                <w:r w:rsidRPr="000C42D6">
                  <w:rPr>
                    <w:rStyle w:val="PlaceholderText"/>
                  </w:rPr>
                  <w:t>Click here to enter text.</w:t>
                </w:r>
              </w:p>
            </w:tc>
          </w:sdtContent>
        </w:sdt>
      </w:tr>
      <w:tr w:rsidR="00FC3B8B" w:rsidRPr="00D93C3C" w14:paraId="1EC4E10F" w14:textId="77777777" w:rsidTr="004B72D9">
        <w:tc>
          <w:tcPr>
            <w:tcW w:w="9837" w:type="dxa"/>
            <w:gridSpan w:val="4"/>
            <w:tcBorders>
              <w:top w:val="single" w:sz="6" w:space="0" w:color="auto"/>
              <w:bottom w:val="nil"/>
            </w:tcBorders>
          </w:tcPr>
          <w:p w14:paraId="110242AF" w14:textId="77777777" w:rsidR="00FC3B8B" w:rsidRDefault="00FC3B8B" w:rsidP="00D42E36">
            <w:r>
              <w:t>Name, Rank and Department</w:t>
            </w:r>
          </w:p>
        </w:tc>
      </w:tr>
      <w:tr w:rsidR="00FC3B8B" w:rsidRPr="00D93C3C" w14:paraId="0AB477D5" w14:textId="77777777" w:rsidTr="004B72D9">
        <w:sdt>
          <w:sdtPr>
            <w:id w:val="-39442891"/>
            <w:placeholder>
              <w:docPart w:val="DefaultPlaceholder_1082065158"/>
            </w:placeholder>
            <w:showingPlcHdr/>
          </w:sdtPr>
          <w:sdtContent>
            <w:tc>
              <w:tcPr>
                <w:tcW w:w="9837" w:type="dxa"/>
                <w:gridSpan w:val="4"/>
                <w:tcBorders>
                  <w:bottom w:val="single" w:sz="6" w:space="0" w:color="auto"/>
                </w:tcBorders>
              </w:tcPr>
              <w:p w14:paraId="01FAB9BF" w14:textId="045E4581" w:rsidR="00FC3B8B" w:rsidRDefault="004B72D9" w:rsidP="00D42E36">
                <w:r w:rsidRPr="000C42D6">
                  <w:rPr>
                    <w:rStyle w:val="PlaceholderText"/>
                  </w:rPr>
                  <w:t>Click here to enter text.</w:t>
                </w:r>
              </w:p>
            </w:tc>
          </w:sdtContent>
        </w:sdt>
      </w:tr>
      <w:tr w:rsidR="00FC3B8B" w:rsidRPr="00D93C3C" w14:paraId="05E7F4CA" w14:textId="77777777" w:rsidTr="004B72D9">
        <w:tc>
          <w:tcPr>
            <w:tcW w:w="9837" w:type="dxa"/>
            <w:gridSpan w:val="4"/>
            <w:tcBorders>
              <w:top w:val="single" w:sz="6" w:space="0" w:color="auto"/>
            </w:tcBorders>
          </w:tcPr>
          <w:p w14:paraId="4865D6A3" w14:textId="77777777" w:rsidR="00FC3B8B" w:rsidRDefault="00FC3B8B" w:rsidP="00D42E36">
            <w:r>
              <w:t>Name, Rank and Department</w:t>
            </w:r>
          </w:p>
        </w:tc>
      </w:tr>
      <w:tr w:rsidR="00FC3B8B" w:rsidRPr="00D93C3C" w14:paraId="48B43767" w14:textId="77777777" w:rsidTr="004B72D9">
        <w:tc>
          <w:tcPr>
            <w:tcW w:w="9837" w:type="dxa"/>
            <w:gridSpan w:val="4"/>
          </w:tcPr>
          <w:p w14:paraId="2EA69BD0" w14:textId="77777777" w:rsidR="00FC3B8B" w:rsidRDefault="00FC3B8B" w:rsidP="00D42E36"/>
        </w:tc>
      </w:tr>
      <w:tr w:rsidR="00FC3B8B" w:rsidRPr="00D93C3C" w14:paraId="0C2B1B25" w14:textId="77777777" w:rsidTr="004B72D9">
        <w:tc>
          <w:tcPr>
            <w:tcW w:w="2178" w:type="dxa"/>
          </w:tcPr>
          <w:p w14:paraId="44BE5724" w14:textId="77777777" w:rsidR="00FC3B8B" w:rsidRPr="00D93673" w:rsidRDefault="00FC3B8B" w:rsidP="00D42E36">
            <w:pPr>
              <w:rPr>
                <w:b/>
              </w:rPr>
            </w:pPr>
            <w:r w:rsidRPr="00D93673">
              <w:rPr>
                <w:b/>
              </w:rPr>
              <w:t>Date submitted to the FORC:</w:t>
            </w:r>
          </w:p>
        </w:tc>
        <w:sdt>
          <w:sdtPr>
            <w:id w:val="-1511210455"/>
            <w:placeholder>
              <w:docPart w:val="DefaultPlaceholder_1082065158"/>
            </w:placeholder>
            <w:showingPlcHdr/>
          </w:sdtPr>
          <w:sdtContent>
            <w:tc>
              <w:tcPr>
                <w:tcW w:w="7659" w:type="dxa"/>
                <w:gridSpan w:val="3"/>
                <w:tcBorders>
                  <w:bottom w:val="single" w:sz="6" w:space="0" w:color="auto"/>
                </w:tcBorders>
                <w:vAlign w:val="bottom"/>
              </w:tcPr>
              <w:p w14:paraId="5521C90F" w14:textId="03E08558" w:rsidR="00FC3B8B" w:rsidRPr="00D93C3C" w:rsidRDefault="004B72D9" w:rsidP="004B72D9">
                <w:r w:rsidRPr="000C42D6">
                  <w:rPr>
                    <w:rStyle w:val="PlaceholderText"/>
                  </w:rPr>
                  <w:t>Click here to enter text.</w:t>
                </w:r>
              </w:p>
            </w:tc>
          </w:sdtContent>
        </w:sdt>
      </w:tr>
      <w:tr w:rsidR="00FC3B8B" w:rsidRPr="00D93C3C" w14:paraId="2CB49792" w14:textId="77777777" w:rsidTr="004B72D9">
        <w:tc>
          <w:tcPr>
            <w:tcW w:w="9837" w:type="dxa"/>
            <w:gridSpan w:val="4"/>
            <w:vAlign w:val="bottom"/>
          </w:tcPr>
          <w:p w14:paraId="6CBD13FC" w14:textId="77777777" w:rsidR="00FC3B8B" w:rsidRPr="00D93C3C" w:rsidRDefault="00FC3B8B" w:rsidP="004B72D9"/>
        </w:tc>
      </w:tr>
      <w:tr w:rsidR="004B72D9" w:rsidRPr="00D93C3C" w14:paraId="6AFBE72F" w14:textId="77777777" w:rsidTr="004B72D9">
        <w:tc>
          <w:tcPr>
            <w:tcW w:w="2178" w:type="dxa"/>
          </w:tcPr>
          <w:p w14:paraId="27277A9B" w14:textId="77777777" w:rsidR="004B72D9" w:rsidRPr="00D93673" w:rsidRDefault="004B72D9" w:rsidP="00D42E36">
            <w:pPr>
              <w:rPr>
                <w:b/>
              </w:rPr>
            </w:pPr>
            <w:r w:rsidRPr="00D93673">
              <w:rPr>
                <w:b/>
              </w:rPr>
              <w:t>Dates Covered by the Research Project (estimated):</w:t>
            </w:r>
          </w:p>
        </w:tc>
        <w:sdt>
          <w:sdtPr>
            <w:id w:val="-1925635669"/>
            <w:showingPlcHdr/>
          </w:sdtPr>
          <w:sdtContent>
            <w:tc>
              <w:tcPr>
                <w:tcW w:w="3420" w:type="dxa"/>
                <w:tcBorders>
                  <w:bottom w:val="single" w:sz="6" w:space="0" w:color="auto"/>
                </w:tcBorders>
                <w:vAlign w:val="bottom"/>
              </w:tcPr>
              <w:p w14:paraId="3097597C" w14:textId="71411DAE" w:rsidR="004B72D9" w:rsidRPr="00D93C3C" w:rsidRDefault="004B72D9" w:rsidP="004B72D9">
                <w:r w:rsidRPr="000C42D6">
                  <w:rPr>
                    <w:rStyle w:val="PlaceholderText"/>
                  </w:rPr>
                  <w:t>Click here to enter text.</w:t>
                </w:r>
              </w:p>
            </w:tc>
          </w:sdtContent>
        </w:sdt>
        <w:tc>
          <w:tcPr>
            <w:tcW w:w="540" w:type="dxa"/>
            <w:tcBorders>
              <w:bottom w:val="single" w:sz="6" w:space="0" w:color="auto"/>
            </w:tcBorders>
            <w:vAlign w:val="bottom"/>
          </w:tcPr>
          <w:p w14:paraId="1CB86BF8" w14:textId="77777777" w:rsidR="004B72D9" w:rsidRPr="00D93C3C" w:rsidRDefault="004B72D9" w:rsidP="004B72D9"/>
        </w:tc>
        <w:sdt>
          <w:sdtPr>
            <w:id w:val="-111680257"/>
            <w:placeholder>
              <w:docPart w:val="DefaultPlaceholder_1082065158"/>
            </w:placeholder>
            <w:showingPlcHdr/>
          </w:sdtPr>
          <w:sdtContent>
            <w:tc>
              <w:tcPr>
                <w:tcW w:w="3699" w:type="dxa"/>
                <w:tcBorders>
                  <w:bottom w:val="single" w:sz="6" w:space="0" w:color="auto"/>
                </w:tcBorders>
                <w:vAlign w:val="bottom"/>
              </w:tcPr>
              <w:p w14:paraId="3950C755" w14:textId="35AB2710" w:rsidR="004B72D9" w:rsidRPr="00D93C3C" w:rsidRDefault="004B72D9" w:rsidP="004B72D9">
                <w:r w:rsidRPr="000C42D6">
                  <w:rPr>
                    <w:rStyle w:val="PlaceholderText"/>
                  </w:rPr>
                  <w:t>Click here to enter text.</w:t>
                </w:r>
              </w:p>
            </w:tc>
          </w:sdtContent>
        </w:sdt>
      </w:tr>
      <w:tr w:rsidR="00FC3B8B" w:rsidRPr="00D93C3C" w14:paraId="74EC71BE" w14:textId="77777777" w:rsidTr="004B72D9">
        <w:tc>
          <w:tcPr>
            <w:tcW w:w="2178" w:type="dxa"/>
          </w:tcPr>
          <w:p w14:paraId="5CE0F813" w14:textId="77777777" w:rsidR="00FC3B8B" w:rsidRPr="00D93C3C" w:rsidRDefault="00FC3B8B" w:rsidP="00D42E36"/>
        </w:tc>
        <w:tc>
          <w:tcPr>
            <w:tcW w:w="3960" w:type="dxa"/>
            <w:gridSpan w:val="2"/>
          </w:tcPr>
          <w:p w14:paraId="3D99D070" w14:textId="37B69C1C" w:rsidR="00FC3B8B" w:rsidRPr="00D93C3C" w:rsidRDefault="00FC3B8B" w:rsidP="00D42E36">
            <w:r w:rsidRPr="00D93C3C">
              <w:t>Starting (MM/DD/YY)</w:t>
            </w:r>
            <w:r w:rsidR="00B476EA">
              <w:t>*</w:t>
            </w:r>
          </w:p>
        </w:tc>
        <w:tc>
          <w:tcPr>
            <w:tcW w:w="3699" w:type="dxa"/>
          </w:tcPr>
          <w:p w14:paraId="50DE22DE" w14:textId="738FBA68" w:rsidR="00FC3B8B" w:rsidRPr="00D93C3C" w:rsidRDefault="00FC3B8B" w:rsidP="00D42E36">
            <w:r w:rsidRPr="00D93C3C">
              <w:t>Ending (MM/DD/YY)</w:t>
            </w:r>
            <w:r w:rsidR="00B476EA">
              <w:t>**</w:t>
            </w:r>
          </w:p>
        </w:tc>
      </w:tr>
      <w:tr w:rsidR="00FC3B8B" w:rsidRPr="00D93C3C" w14:paraId="49F535DC" w14:textId="77777777" w:rsidTr="004B72D9">
        <w:tc>
          <w:tcPr>
            <w:tcW w:w="9837" w:type="dxa"/>
            <w:gridSpan w:val="4"/>
          </w:tcPr>
          <w:p w14:paraId="2DD470B9" w14:textId="77777777" w:rsidR="00FC3B8B" w:rsidRPr="00D93C3C" w:rsidRDefault="00FC3B8B" w:rsidP="00D42E36"/>
        </w:tc>
      </w:tr>
      <w:tr w:rsidR="00FC3B8B" w:rsidRPr="00D93C3C" w14:paraId="72C5C725" w14:textId="77777777" w:rsidTr="004B72D9">
        <w:tc>
          <w:tcPr>
            <w:tcW w:w="2178" w:type="dxa"/>
          </w:tcPr>
          <w:p w14:paraId="5F200BCA" w14:textId="6CD31686" w:rsidR="00FC3B8B" w:rsidRPr="00D93673" w:rsidRDefault="00FC3B8B" w:rsidP="00D42E36">
            <w:pPr>
              <w:rPr>
                <w:b/>
              </w:rPr>
            </w:pPr>
            <w:r>
              <w:rPr>
                <w:b/>
              </w:rPr>
              <w:t>Total Amount Requested:</w:t>
            </w:r>
            <w:r w:rsidR="00B476EA">
              <w:rPr>
                <w:b/>
              </w:rPr>
              <w:t>***</w:t>
            </w:r>
          </w:p>
        </w:tc>
        <w:tc>
          <w:tcPr>
            <w:tcW w:w="7659" w:type="dxa"/>
            <w:gridSpan w:val="3"/>
            <w:tcBorders>
              <w:bottom w:val="single" w:sz="6" w:space="0" w:color="auto"/>
            </w:tcBorders>
            <w:vAlign w:val="bottom"/>
          </w:tcPr>
          <w:p w14:paraId="6B714089" w14:textId="37AB837D" w:rsidR="00FC3B8B" w:rsidRPr="00D93C3C" w:rsidRDefault="00FC3B8B" w:rsidP="004B72D9">
            <w:r>
              <w:t>$</w:t>
            </w:r>
            <w:sdt>
              <w:sdtPr>
                <w:id w:val="-1798747119"/>
                <w:placeholder>
                  <w:docPart w:val="DefaultPlaceholder_1082065158"/>
                </w:placeholder>
                <w:showingPlcHdr/>
              </w:sdtPr>
              <w:sdtContent>
                <w:r w:rsidR="004B72D9" w:rsidRPr="000C42D6">
                  <w:rPr>
                    <w:rStyle w:val="PlaceholderText"/>
                  </w:rPr>
                  <w:t>Click here to enter text.</w:t>
                </w:r>
              </w:sdtContent>
            </w:sdt>
          </w:p>
        </w:tc>
      </w:tr>
      <w:tr w:rsidR="00FC3B8B" w:rsidRPr="00D93C3C" w14:paraId="4A81D7A8" w14:textId="77777777" w:rsidTr="004B72D9">
        <w:tc>
          <w:tcPr>
            <w:tcW w:w="9837" w:type="dxa"/>
            <w:gridSpan w:val="4"/>
          </w:tcPr>
          <w:p w14:paraId="2875CE8E" w14:textId="77777777" w:rsidR="00FC3B8B" w:rsidRPr="00D93C3C" w:rsidRDefault="00FC3B8B" w:rsidP="00D42E36"/>
        </w:tc>
      </w:tr>
    </w:tbl>
    <w:p w14:paraId="622A1EB5" w14:textId="77777777" w:rsidR="00FC3B8B" w:rsidRPr="00D93C3C" w:rsidRDefault="00FC3B8B" w:rsidP="00FC3B8B"/>
    <w:p w14:paraId="485B7843" w14:textId="7D520CCB" w:rsidR="00B476EA" w:rsidRPr="00B476EA" w:rsidRDefault="00B476EA" w:rsidP="00B476EA">
      <w:pPr>
        <w:rPr>
          <w:sz w:val="20"/>
        </w:rPr>
      </w:pPr>
      <w:r w:rsidRPr="00B476EA">
        <w:rPr>
          <w:sz w:val="20"/>
        </w:rPr>
        <w:t xml:space="preserve">* FSGP decisions are expected in </w:t>
      </w:r>
      <w:r w:rsidR="00AB368C">
        <w:rPr>
          <w:sz w:val="20"/>
        </w:rPr>
        <w:t xml:space="preserve">May </w:t>
      </w:r>
      <w:r w:rsidR="00F93D33">
        <w:rPr>
          <w:sz w:val="20"/>
        </w:rPr>
        <w:t>2020</w:t>
      </w:r>
      <w:r w:rsidRPr="00B476EA">
        <w:rPr>
          <w:sz w:val="20"/>
        </w:rPr>
        <w:t xml:space="preserve">.  Funding will not be released until SMU IRB has given approval for the study to start.  Applicants are advised to consider start dates that take into account this process.  </w:t>
      </w:r>
    </w:p>
    <w:p w14:paraId="78217B6D" w14:textId="77777777" w:rsidR="00B476EA" w:rsidRPr="00B476EA" w:rsidRDefault="00B476EA" w:rsidP="00B476EA">
      <w:pPr>
        <w:rPr>
          <w:sz w:val="20"/>
        </w:rPr>
      </w:pPr>
    </w:p>
    <w:p w14:paraId="04E8FADF" w14:textId="703D1061" w:rsidR="00C75C3D" w:rsidRDefault="00B476EA" w:rsidP="00B476EA">
      <w:pPr>
        <w:rPr>
          <w:sz w:val="20"/>
        </w:rPr>
      </w:pPr>
      <w:r w:rsidRPr="00B476EA">
        <w:rPr>
          <w:sz w:val="20"/>
        </w:rPr>
        <w:t>** Maximum length of FSGP projects: 3</w:t>
      </w:r>
      <w:r w:rsidR="00AD2C0A">
        <w:rPr>
          <w:sz w:val="20"/>
        </w:rPr>
        <w:t>.5</w:t>
      </w:r>
      <w:r w:rsidRPr="00B476EA">
        <w:rPr>
          <w:sz w:val="20"/>
        </w:rPr>
        <w:t>-years from release of funding.</w:t>
      </w:r>
    </w:p>
    <w:p w14:paraId="79140731" w14:textId="77777777" w:rsidR="00B476EA" w:rsidRDefault="00B476EA" w:rsidP="00B476EA">
      <w:pPr>
        <w:rPr>
          <w:sz w:val="20"/>
        </w:rPr>
      </w:pPr>
    </w:p>
    <w:p w14:paraId="1064CE07" w14:textId="5A9AB99E" w:rsidR="00B476EA" w:rsidRPr="00B476EA" w:rsidRDefault="00B476EA" w:rsidP="00B476EA">
      <w:pPr>
        <w:rPr>
          <w:sz w:val="20"/>
        </w:rPr>
      </w:pPr>
      <w:r>
        <w:rPr>
          <w:sz w:val="20"/>
        </w:rPr>
        <w:t>*** Maximum allowed: $50,000.</w:t>
      </w:r>
    </w:p>
    <w:p w14:paraId="78ECECD0" w14:textId="77777777" w:rsidR="00CC0C8F" w:rsidRDefault="00AD5D1B" w:rsidP="00CC0C8F">
      <w:pPr>
        <w:jc w:val="center"/>
        <w:rPr>
          <w:b/>
        </w:rPr>
      </w:pPr>
      <w:r>
        <w:br w:type="page"/>
      </w:r>
      <w:r w:rsidR="00CC0C8F">
        <w:rPr>
          <w:b/>
        </w:rPr>
        <w:lastRenderedPageBreak/>
        <w:t>FSGP Application Criteria Checklist</w:t>
      </w:r>
    </w:p>
    <w:p w14:paraId="78326373" w14:textId="77777777" w:rsidR="00CC0C8F" w:rsidRDefault="00CC0C8F" w:rsidP="00CC0C8F"/>
    <w:p w14:paraId="43E2C8FB" w14:textId="77777777" w:rsidR="00FB3842" w:rsidRDefault="00FB3842" w:rsidP="00CC0C8F"/>
    <w:p w14:paraId="401E1BFA" w14:textId="6678AB47" w:rsidR="00481336" w:rsidRDefault="00481336" w:rsidP="00CC0C8F">
      <w:r>
        <w:t xml:space="preserve">Instructions: Check </w:t>
      </w:r>
      <w:r w:rsidR="00186845">
        <w:t xml:space="preserve">the box for either </w:t>
      </w:r>
      <w:r>
        <w:t>Category 1 or Category 2</w:t>
      </w:r>
      <w:r w:rsidR="00F95101">
        <w:t xml:space="preserve"> and </w:t>
      </w:r>
      <w:r w:rsidR="00D4240C">
        <w:t xml:space="preserve">answer the questions in </w:t>
      </w:r>
      <w:r w:rsidR="00F95101">
        <w:t xml:space="preserve">the </w:t>
      </w:r>
      <w:r w:rsidR="00186845">
        <w:t>a</w:t>
      </w:r>
      <w:r w:rsidR="00F95101">
        <w:t xml:space="preserve">ppropriate </w:t>
      </w:r>
      <w:r w:rsidR="00186845">
        <w:t>s</w:t>
      </w:r>
      <w:r w:rsidR="00A46B60">
        <w:t>ection</w:t>
      </w:r>
      <w:r>
        <w:t>.</w:t>
      </w:r>
    </w:p>
    <w:p w14:paraId="5E24208F" w14:textId="77777777" w:rsidR="00481336" w:rsidRDefault="00481336" w:rsidP="00CC0C8F"/>
    <w:tbl>
      <w:tblPr>
        <w:tblW w:w="0" w:type="auto"/>
        <w:tblBorders>
          <w:bottom w:val="single" w:sz="6" w:space="0" w:color="auto"/>
        </w:tblBorders>
        <w:tblLayout w:type="fixed"/>
        <w:tblLook w:val="0000" w:firstRow="0" w:lastRow="0" w:firstColumn="0" w:lastColumn="0" w:noHBand="0" w:noVBand="0"/>
      </w:tblPr>
      <w:tblGrid>
        <w:gridCol w:w="4788"/>
        <w:gridCol w:w="4788"/>
      </w:tblGrid>
      <w:tr w:rsidR="00CC0C8F" w:rsidRPr="00D93C3C" w14:paraId="02F52442" w14:textId="77777777" w:rsidTr="0072174E">
        <w:tc>
          <w:tcPr>
            <w:tcW w:w="9576" w:type="dxa"/>
            <w:gridSpan w:val="2"/>
            <w:tcBorders>
              <w:bottom w:val="nil"/>
            </w:tcBorders>
          </w:tcPr>
          <w:p w14:paraId="2B01E684" w14:textId="586DAE26" w:rsidR="00CC0C8F" w:rsidRPr="00D93C3C" w:rsidRDefault="00B26CC1" w:rsidP="00B44C4B">
            <w:sdt>
              <w:sdtPr>
                <w:rPr>
                  <w:b/>
                </w:rPr>
                <w:id w:val="1114256627"/>
                <w14:checkbox>
                  <w14:checked w14:val="0"/>
                  <w14:checkedState w14:val="2612" w14:font="MS Gothic"/>
                  <w14:uncheckedState w14:val="2610" w14:font="MS Gothic"/>
                </w14:checkbox>
              </w:sdtPr>
              <w:sdtContent>
                <w:r w:rsidR="00F0081B">
                  <w:rPr>
                    <w:rFonts w:ascii="MS Gothic" w:eastAsia="MS Gothic" w:hAnsi="MS Gothic" w:hint="eastAsia"/>
                    <w:b/>
                  </w:rPr>
                  <w:t>☐</w:t>
                </w:r>
              </w:sdtContent>
            </w:sdt>
            <w:r w:rsidR="00481336">
              <w:rPr>
                <w:b/>
              </w:rPr>
              <w:t xml:space="preserve"> </w:t>
            </w:r>
            <w:r w:rsidR="00CC0C8F">
              <w:rPr>
                <w:b/>
              </w:rPr>
              <w:t>Category 1</w:t>
            </w:r>
            <w:r w:rsidR="00481336">
              <w:rPr>
                <w:b/>
              </w:rPr>
              <w:t xml:space="preserve">: </w:t>
            </w:r>
          </w:p>
        </w:tc>
      </w:tr>
      <w:tr w:rsidR="00CC0C8F" w:rsidRPr="00D93C3C" w14:paraId="75B93F19" w14:textId="77777777" w:rsidTr="00F95101">
        <w:tc>
          <w:tcPr>
            <w:tcW w:w="9576" w:type="dxa"/>
            <w:gridSpan w:val="2"/>
            <w:tcBorders>
              <w:bottom w:val="nil"/>
            </w:tcBorders>
          </w:tcPr>
          <w:p w14:paraId="117CA456" w14:textId="26EAB063" w:rsidR="00186845" w:rsidRPr="00D93C3C" w:rsidRDefault="00186845" w:rsidP="0072174E"/>
        </w:tc>
      </w:tr>
      <w:tr w:rsidR="00CC0C8F" w:rsidRPr="00D93C3C" w14:paraId="1E4BE9FA" w14:textId="77777777" w:rsidTr="00F95101">
        <w:tc>
          <w:tcPr>
            <w:tcW w:w="9576" w:type="dxa"/>
            <w:gridSpan w:val="2"/>
            <w:tcBorders>
              <w:top w:val="nil"/>
              <w:bottom w:val="nil"/>
            </w:tcBorders>
          </w:tcPr>
          <w:p w14:paraId="5EB69A57" w14:textId="03EEA16A" w:rsidR="00CC0C8F" w:rsidRPr="00186845" w:rsidRDefault="00186845" w:rsidP="00CC0C8F">
            <w:r w:rsidRPr="0008225B">
              <w:t>Is this a c</w:t>
            </w:r>
            <w:r w:rsidR="00CC0C8F" w:rsidRPr="0008225B">
              <w:t xml:space="preserve">ollaborative </w:t>
            </w:r>
            <w:r w:rsidRPr="0008225B">
              <w:t>p</w:t>
            </w:r>
            <w:r w:rsidR="00CC0C8F" w:rsidRPr="0008225B">
              <w:t>roject</w:t>
            </w:r>
            <w:r w:rsidRPr="0008225B">
              <w:t xml:space="preserve"> that</w:t>
            </w:r>
            <w:r w:rsidR="00CC0C8F" w:rsidRPr="0008225B">
              <w:t xml:space="preserve"> Involves </w:t>
            </w:r>
            <w:r w:rsidRPr="0008225B">
              <w:t>r</w:t>
            </w:r>
            <w:r w:rsidR="00CC0C8F" w:rsidRPr="0008225B">
              <w:t xml:space="preserve">esearchers from </w:t>
            </w:r>
            <w:r w:rsidRPr="0008225B">
              <w:t>m</w:t>
            </w:r>
            <w:r w:rsidR="00CC0C8F" w:rsidRPr="0008225B">
              <w:t xml:space="preserve">ore </w:t>
            </w:r>
            <w:r w:rsidRPr="0008225B">
              <w:t>t</w:t>
            </w:r>
            <w:r w:rsidR="00CC0C8F" w:rsidRPr="0008225B">
              <w:t xml:space="preserve">han </w:t>
            </w:r>
            <w:r w:rsidRPr="0008225B">
              <w:t>o</w:t>
            </w:r>
            <w:r w:rsidR="00CC0C8F" w:rsidRPr="0008225B">
              <w:t xml:space="preserve">ne </w:t>
            </w:r>
            <w:r w:rsidR="00D4240C">
              <w:t xml:space="preserve">professional </w:t>
            </w:r>
            <w:r w:rsidRPr="0008225B">
              <w:t>di</w:t>
            </w:r>
            <w:r w:rsidR="00CC0C8F" w:rsidRPr="0008225B">
              <w:t>sciplin</w:t>
            </w:r>
            <w:r w:rsidR="00F95101" w:rsidRPr="0008225B">
              <w:t>e?</w:t>
            </w:r>
          </w:p>
        </w:tc>
      </w:tr>
      <w:tr w:rsidR="00CC0C8F" w:rsidRPr="00D93C3C" w14:paraId="1D5FA36D" w14:textId="77777777" w:rsidTr="00F95101">
        <w:tc>
          <w:tcPr>
            <w:tcW w:w="9576" w:type="dxa"/>
            <w:gridSpan w:val="2"/>
            <w:tcBorders>
              <w:top w:val="nil"/>
              <w:bottom w:val="nil"/>
            </w:tcBorders>
          </w:tcPr>
          <w:p w14:paraId="615BE4A6" w14:textId="77777777" w:rsidR="00CC0C8F" w:rsidRPr="0008225B" w:rsidRDefault="00CC0C8F" w:rsidP="00CC0C8F"/>
        </w:tc>
      </w:tr>
      <w:tr w:rsidR="00CC0C8F" w:rsidRPr="00D93C3C" w14:paraId="1D3FE3FC" w14:textId="77777777" w:rsidTr="00F95101">
        <w:tc>
          <w:tcPr>
            <w:tcW w:w="4788" w:type="dxa"/>
            <w:tcBorders>
              <w:top w:val="nil"/>
              <w:bottom w:val="nil"/>
            </w:tcBorders>
          </w:tcPr>
          <w:p w14:paraId="790D4E62" w14:textId="7FD2ADD7" w:rsidR="00CC0C8F" w:rsidRPr="0008225B" w:rsidRDefault="00B26CC1" w:rsidP="00CC0C8F">
            <w:sdt>
              <w:sdtPr>
                <w:id w:val="-912474212"/>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CC0C8F" w:rsidRPr="0008225B">
              <w:t xml:space="preserve">  Yes</w:t>
            </w:r>
          </w:p>
        </w:tc>
        <w:tc>
          <w:tcPr>
            <w:tcW w:w="4788" w:type="dxa"/>
            <w:tcBorders>
              <w:top w:val="nil"/>
              <w:bottom w:val="nil"/>
            </w:tcBorders>
          </w:tcPr>
          <w:p w14:paraId="0E84F1E0" w14:textId="63754507" w:rsidR="00CC0C8F" w:rsidRPr="0008225B" w:rsidRDefault="00B26CC1" w:rsidP="0072174E">
            <w:sdt>
              <w:sdtPr>
                <w:id w:val="-151442223"/>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CC0C8F" w:rsidRPr="0008225B">
              <w:t xml:space="preserve">  No</w:t>
            </w:r>
          </w:p>
        </w:tc>
      </w:tr>
      <w:tr w:rsidR="00CC0C8F" w:rsidRPr="00D93C3C" w14:paraId="7D145C93" w14:textId="77777777" w:rsidTr="00F95101">
        <w:tc>
          <w:tcPr>
            <w:tcW w:w="9576" w:type="dxa"/>
            <w:gridSpan w:val="2"/>
            <w:tcBorders>
              <w:top w:val="nil"/>
              <w:bottom w:val="nil"/>
            </w:tcBorders>
          </w:tcPr>
          <w:p w14:paraId="371A0A92" w14:textId="77777777" w:rsidR="00CC0C8F" w:rsidRPr="004044D1" w:rsidRDefault="00CC0C8F" w:rsidP="0072174E">
            <w:pPr>
              <w:rPr>
                <w:b/>
              </w:rPr>
            </w:pPr>
          </w:p>
        </w:tc>
      </w:tr>
      <w:tr w:rsidR="00CC0C8F" w:rsidRPr="00D93C3C" w14:paraId="0B28EF20" w14:textId="77777777" w:rsidTr="00F95101">
        <w:tc>
          <w:tcPr>
            <w:tcW w:w="9576" w:type="dxa"/>
            <w:gridSpan w:val="2"/>
            <w:tcBorders>
              <w:top w:val="nil"/>
              <w:bottom w:val="nil"/>
            </w:tcBorders>
          </w:tcPr>
          <w:p w14:paraId="113075EE" w14:textId="3C8D031C" w:rsidR="00CC0C8F" w:rsidRPr="0008225B" w:rsidRDefault="00186845" w:rsidP="00603E0A">
            <w:pPr>
              <w:keepNext/>
              <w:keepLines/>
              <w:tabs>
                <w:tab w:val="center" w:pos="4320"/>
                <w:tab w:val="right" w:pos="8640"/>
              </w:tabs>
              <w:spacing w:before="200"/>
              <w:outlineLvl w:val="3"/>
            </w:pPr>
            <w:r w:rsidRPr="0008225B">
              <w:t xml:space="preserve">Is the aim of the project </w:t>
            </w:r>
            <w:r w:rsidR="00CC0C8F" w:rsidRPr="0008225B">
              <w:t xml:space="preserve">to </w:t>
            </w:r>
            <w:r w:rsidR="00603E0A">
              <w:t>i</w:t>
            </w:r>
            <w:r w:rsidR="00CC0C8F" w:rsidRPr="0008225B">
              <w:t xml:space="preserve">mprove </w:t>
            </w:r>
            <w:r w:rsidRPr="0008225B">
              <w:t>i</w:t>
            </w:r>
            <w:r w:rsidR="00CC0C8F" w:rsidRPr="0008225B">
              <w:t>nter</w:t>
            </w:r>
            <w:r w:rsidR="00603E0A">
              <w:t>-</w:t>
            </w:r>
            <w:r w:rsidR="00CC0C8F" w:rsidRPr="0008225B">
              <w:t>prof</w:t>
            </w:r>
            <w:r w:rsidR="00F95101" w:rsidRPr="0008225B">
              <w:t xml:space="preserve">essional </w:t>
            </w:r>
            <w:r w:rsidRPr="0008225B">
              <w:t>e</w:t>
            </w:r>
            <w:r w:rsidR="00F95101" w:rsidRPr="0008225B">
              <w:t xml:space="preserve">ducation and </w:t>
            </w:r>
            <w:r w:rsidRPr="0008225B">
              <w:t>p</w:t>
            </w:r>
            <w:r w:rsidR="00F95101" w:rsidRPr="0008225B">
              <w:t>ractice?</w:t>
            </w:r>
          </w:p>
        </w:tc>
      </w:tr>
      <w:tr w:rsidR="00CC0C8F" w:rsidRPr="00D93C3C" w14:paraId="55FC1FB2" w14:textId="77777777" w:rsidTr="00F95101">
        <w:tc>
          <w:tcPr>
            <w:tcW w:w="9576" w:type="dxa"/>
            <w:gridSpan w:val="2"/>
            <w:tcBorders>
              <w:top w:val="nil"/>
              <w:bottom w:val="nil"/>
            </w:tcBorders>
          </w:tcPr>
          <w:p w14:paraId="3C6A52ED" w14:textId="77777777" w:rsidR="00CC0C8F" w:rsidRPr="0008225B" w:rsidRDefault="00CC0C8F" w:rsidP="0072174E"/>
        </w:tc>
      </w:tr>
      <w:tr w:rsidR="00CC0C8F" w:rsidRPr="00D93C3C" w14:paraId="43530CFC" w14:textId="77777777" w:rsidTr="00F95101">
        <w:tc>
          <w:tcPr>
            <w:tcW w:w="4788" w:type="dxa"/>
            <w:tcBorders>
              <w:top w:val="nil"/>
              <w:bottom w:val="nil"/>
            </w:tcBorders>
          </w:tcPr>
          <w:p w14:paraId="4458C216" w14:textId="63395AF8" w:rsidR="00CC0C8F" w:rsidRPr="0008225B" w:rsidRDefault="00B26CC1" w:rsidP="0072174E">
            <w:sdt>
              <w:sdtPr>
                <w:id w:val="-924261937"/>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CC0C8F" w:rsidRPr="0008225B">
              <w:t xml:space="preserve">  Yes</w:t>
            </w:r>
          </w:p>
        </w:tc>
        <w:tc>
          <w:tcPr>
            <w:tcW w:w="4788" w:type="dxa"/>
            <w:tcBorders>
              <w:top w:val="nil"/>
              <w:bottom w:val="nil"/>
            </w:tcBorders>
          </w:tcPr>
          <w:p w14:paraId="1C1A9857" w14:textId="7752D1ED" w:rsidR="00CC0C8F" w:rsidRPr="0008225B" w:rsidRDefault="00B26CC1" w:rsidP="0072174E">
            <w:sdt>
              <w:sdtPr>
                <w:id w:val="1969546572"/>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CC0C8F" w:rsidRPr="0008225B">
              <w:t xml:space="preserve">  No</w:t>
            </w:r>
          </w:p>
        </w:tc>
      </w:tr>
      <w:tr w:rsidR="00CC0C8F" w:rsidRPr="00D93C3C" w14:paraId="1E506E7C" w14:textId="77777777" w:rsidTr="00F95101">
        <w:tc>
          <w:tcPr>
            <w:tcW w:w="9576" w:type="dxa"/>
            <w:gridSpan w:val="2"/>
            <w:tcBorders>
              <w:top w:val="nil"/>
              <w:bottom w:val="nil"/>
            </w:tcBorders>
          </w:tcPr>
          <w:p w14:paraId="6425EF0B" w14:textId="77777777" w:rsidR="00CC0C8F" w:rsidRPr="00E52E3C" w:rsidRDefault="00CC0C8F" w:rsidP="0072174E">
            <w:pPr>
              <w:rPr>
                <w:b/>
              </w:rPr>
            </w:pPr>
          </w:p>
        </w:tc>
      </w:tr>
      <w:tr w:rsidR="00CC0C8F" w:rsidRPr="00D93C3C" w14:paraId="5F36368D" w14:textId="77777777" w:rsidTr="00F95101">
        <w:tc>
          <w:tcPr>
            <w:tcW w:w="9576" w:type="dxa"/>
            <w:gridSpan w:val="2"/>
            <w:tcBorders>
              <w:top w:val="nil"/>
              <w:bottom w:val="nil"/>
            </w:tcBorders>
          </w:tcPr>
          <w:p w14:paraId="0EAB5DB2" w14:textId="570C191B" w:rsidR="00CC0C8F" w:rsidRPr="0008225B" w:rsidRDefault="00186845" w:rsidP="00CC0C8F">
            <w:pPr>
              <w:keepNext/>
              <w:keepLines/>
              <w:tabs>
                <w:tab w:val="center" w:pos="4320"/>
                <w:tab w:val="right" w:pos="8640"/>
              </w:tabs>
              <w:spacing w:before="200"/>
              <w:outlineLvl w:val="3"/>
            </w:pPr>
            <w:r w:rsidRPr="0008225B">
              <w:t>Is the aim of the project</w:t>
            </w:r>
            <w:r w:rsidR="00CC0C8F" w:rsidRPr="0008225B">
              <w:t xml:space="preserve"> to Improve </w:t>
            </w:r>
            <w:r w:rsidRPr="0008225B">
              <w:t>t</w:t>
            </w:r>
            <w:r w:rsidR="00CC0C8F" w:rsidRPr="0008225B">
              <w:t xml:space="preserve">eaching and </w:t>
            </w:r>
            <w:r w:rsidRPr="0008225B">
              <w:t>l</w:t>
            </w:r>
            <w:r w:rsidR="00CC0C8F" w:rsidRPr="0008225B">
              <w:t xml:space="preserve">earning </w:t>
            </w:r>
            <w:r w:rsidRPr="0008225B">
              <w:t>o</w:t>
            </w:r>
            <w:r w:rsidR="00CC0C8F" w:rsidRPr="0008225B">
              <w:t xml:space="preserve">utcomes at SMU, </w:t>
            </w:r>
            <w:r w:rsidR="00D4240C">
              <w:t>i</w:t>
            </w:r>
            <w:r w:rsidR="00CC0C8F" w:rsidRPr="0008225B">
              <w:t xml:space="preserve">ncluding </w:t>
            </w:r>
            <w:r w:rsidRPr="0008225B">
              <w:t>t</w:t>
            </w:r>
            <w:r w:rsidR="00CC0C8F" w:rsidRPr="0008225B">
              <w:t xml:space="preserve">eaching and </w:t>
            </w:r>
            <w:r w:rsidRPr="0008225B">
              <w:t>l</w:t>
            </w:r>
            <w:r w:rsidR="00CC0C8F" w:rsidRPr="0008225B">
              <w:t>earn</w:t>
            </w:r>
            <w:r w:rsidR="00F95101" w:rsidRPr="0008225B">
              <w:t xml:space="preserve">ing in the </w:t>
            </w:r>
            <w:r w:rsidRPr="0008225B">
              <w:t>c</w:t>
            </w:r>
            <w:r w:rsidR="00F95101" w:rsidRPr="0008225B">
              <w:t xml:space="preserve">linical </w:t>
            </w:r>
            <w:r w:rsidRPr="0008225B">
              <w:t>e</w:t>
            </w:r>
            <w:r w:rsidR="00F95101" w:rsidRPr="0008225B">
              <w:t>nvironment?</w:t>
            </w:r>
          </w:p>
        </w:tc>
      </w:tr>
      <w:tr w:rsidR="00CC0C8F" w:rsidRPr="00D93C3C" w14:paraId="69683D99" w14:textId="77777777" w:rsidTr="00F95101">
        <w:tc>
          <w:tcPr>
            <w:tcW w:w="4788" w:type="dxa"/>
            <w:tcBorders>
              <w:top w:val="nil"/>
              <w:bottom w:val="nil"/>
            </w:tcBorders>
          </w:tcPr>
          <w:p w14:paraId="3DD7A49A" w14:textId="77777777" w:rsidR="00CC0C8F" w:rsidRPr="0008225B" w:rsidRDefault="00CC0C8F" w:rsidP="0072174E"/>
        </w:tc>
        <w:tc>
          <w:tcPr>
            <w:tcW w:w="4788" w:type="dxa"/>
            <w:tcBorders>
              <w:top w:val="nil"/>
              <w:bottom w:val="nil"/>
            </w:tcBorders>
          </w:tcPr>
          <w:p w14:paraId="14D27892" w14:textId="77777777" w:rsidR="00CC0C8F" w:rsidRPr="0008225B" w:rsidRDefault="00CC0C8F" w:rsidP="0072174E"/>
        </w:tc>
      </w:tr>
      <w:tr w:rsidR="00CC0C8F" w:rsidRPr="00D93C3C" w14:paraId="18C0A869" w14:textId="77777777" w:rsidTr="00F95101">
        <w:tc>
          <w:tcPr>
            <w:tcW w:w="4788" w:type="dxa"/>
            <w:tcBorders>
              <w:top w:val="nil"/>
              <w:bottom w:val="nil"/>
            </w:tcBorders>
          </w:tcPr>
          <w:p w14:paraId="5F0FF823" w14:textId="75DE599B" w:rsidR="00CC0C8F" w:rsidRPr="0008225B" w:rsidRDefault="00B26CC1" w:rsidP="0072174E">
            <w:sdt>
              <w:sdtPr>
                <w:id w:val="-1986079733"/>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CC0C8F" w:rsidRPr="0008225B">
              <w:t xml:space="preserve">  Yes</w:t>
            </w:r>
          </w:p>
        </w:tc>
        <w:tc>
          <w:tcPr>
            <w:tcW w:w="4788" w:type="dxa"/>
            <w:tcBorders>
              <w:top w:val="nil"/>
              <w:bottom w:val="nil"/>
            </w:tcBorders>
          </w:tcPr>
          <w:p w14:paraId="02AF4397" w14:textId="2CA9638A" w:rsidR="00CC0C8F" w:rsidRPr="0008225B" w:rsidRDefault="00B26CC1" w:rsidP="0072174E">
            <w:sdt>
              <w:sdtPr>
                <w:id w:val="-943920195"/>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CC0C8F" w:rsidRPr="0008225B">
              <w:t xml:space="preserve">  No</w:t>
            </w:r>
          </w:p>
        </w:tc>
      </w:tr>
      <w:tr w:rsidR="00481336" w:rsidRPr="00D93C3C" w14:paraId="3449C8E1" w14:textId="77777777" w:rsidTr="00F95101">
        <w:tc>
          <w:tcPr>
            <w:tcW w:w="9576" w:type="dxa"/>
            <w:gridSpan w:val="2"/>
            <w:tcBorders>
              <w:top w:val="nil"/>
              <w:bottom w:val="nil"/>
            </w:tcBorders>
          </w:tcPr>
          <w:p w14:paraId="32099299" w14:textId="77777777" w:rsidR="00481336" w:rsidRPr="00E52E3C" w:rsidRDefault="00481336" w:rsidP="0072174E">
            <w:pPr>
              <w:rPr>
                <w:b/>
              </w:rPr>
            </w:pPr>
          </w:p>
        </w:tc>
      </w:tr>
      <w:tr w:rsidR="00CC0C8F" w:rsidRPr="00D93C3C" w14:paraId="239F8F23" w14:textId="77777777" w:rsidTr="00F95101">
        <w:tc>
          <w:tcPr>
            <w:tcW w:w="9576" w:type="dxa"/>
            <w:gridSpan w:val="2"/>
            <w:tcBorders>
              <w:top w:val="nil"/>
              <w:bottom w:val="nil"/>
            </w:tcBorders>
          </w:tcPr>
          <w:p w14:paraId="386CBE1F" w14:textId="77777777" w:rsidR="00CC0C8F" w:rsidRDefault="00481336" w:rsidP="00481336">
            <w:pPr>
              <w:rPr>
                <w:b/>
              </w:rPr>
            </w:pPr>
            <w:r>
              <w:rPr>
                <w:b/>
              </w:rPr>
              <w:t xml:space="preserve">If you answered yes to any of the above, please make sure your </w:t>
            </w:r>
            <w:r w:rsidRPr="0008225B">
              <w:rPr>
                <w:b/>
                <w:u w:val="single"/>
              </w:rPr>
              <w:t>proposal content</w:t>
            </w:r>
            <w:r>
              <w:rPr>
                <w:b/>
              </w:rPr>
              <w:t xml:space="preserve"> </w:t>
            </w:r>
            <w:r w:rsidR="00F95101">
              <w:rPr>
                <w:b/>
              </w:rPr>
              <w:t>(item 6</w:t>
            </w:r>
            <w:r>
              <w:rPr>
                <w:b/>
              </w:rPr>
              <w:t xml:space="preserve"> of this application packet) adequately d</w:t>
            </w:r>
            <w:r w:rsidR="00CC0C8F" w:rsidRPr="00481336">
              <w:rPr>
                <w:b/>
              </w:rPr>
              <w:t>escribe</w:t>
            </w:r>
            <w:r>
              <w:rPr>
                <w:b/>
              </w:rPr>
              <w:t>s</w:t>
            </w:r>
            <w:r w:rsidR="00CC0C8F" w:rsidRPr="00481336">
              <w:rPr>
                <w:b/>
              </w:rPr>
              <w:t xml:space="preserve"> </w:t>
            </w:r>
            <w:r>
              <w:rPr>
                <w:b/>
              </w:rPr>
              <w:t>how it meets these criteria.</w:t>
            </w:r>
          </w:p>
          <w:p w14:paraId="3EC66F39" w14:textId="77777777" w:rsidR="00186845" w:rsidRDefault="00186845" w:rsidP="00481336">
            <w:pPr>
              <w:rPr>
                <w:b/>
              </w:rPr>
            </w:pPr>
          </w:p>
          <w:p w14:paraId="0DAC3CA7" w14:textId="77777777" w:rsidR="00186845" w:rsidRPr="00481336" w:rsidRDefault="00186845" w:rsidP="00481336">
            <w:pPr>
              <w:rPr>
                <w:b/>
              </w:rPr>
            </w:pPr>
          </w:p>
        </w:tc>
      </w:tr>
      <w:tr w:rsidR="00481336" w:rsidRPr="00D93C3C" w14:paraId="13BAD3CF" w14:textId="77777777" w:rsidTr="0072174E">
        <w:tc>
          <w:tcPr>
            <w:tcW w:w="9576" w:type="dxa"/>
            <w:gridSpan w:val="2"/>
            <w:tcBorders>
              <w:top w:val="nil"/>
              <w:bottom w:val="nil"/>
            </w:tcBorders>
            <w:shd w:val="clear" w:color="auto" w:fill="A6A6A6"/>
          </w:tcPr>
          <w:p w14:paraId="3B42FB98" w14:textId="77777777" w:rsidR="00481336" w:rsidRDefault="00481336" w:rsidP="00481336">
            <w:pPr>
              <w:rPr>
                <w:b/>
              </w:rPr>
            </w:pPr>
          </w:p>
        </w:tc>
      </w:tr>
      <w:tr w:rsidR="00481336" w:rsidRPr="00D93C3C" w14:paraId="22584FDC" w14:textId="77777777" w:rsidTr="00F95101">
        <w:tc>
          <w:tcPr>
            <w:tcW w:w="9576" w:type="dxa"/>
            <w:gridSpan w:val="2"/>
            <w:tcBorders>
              <w:top w:val="nil"/>
              <w:bottom w:val="nil"/>
            </w:tcBorders>
          </w:tcPr>
          <w:p w14:paraId="015C5AA9" w14:textId="79B95444" w:rsidR="00481336" w:rsidRDefault="00B26CC1" w:rsidP="0072174E">
            <w:pPr>
              <w:rPr>
                <w:b/>
              </w:rPr>
            </w:pPr>
            <w:sdt>
              <w:sdtPr>
                <w:rPr>
                  <w:b/>
                </w:rPr>
                <w:id w:val="-775713260"/>
                <w14:checkbox>
                  <w14:checked w14:val="0"/>
                  <w14:checkedState w14:val="2612" w14:font="MS Gothic"/>
                  <w14:uncheckedState w14:val="2610" w14:font="MS Gothic"/>
                </w14:checkbox>
              </w:sdtPr>
              <w:sdtContent>
                <w:r w:rsidR="002B0234">
                  <w:rPr>
                    <w:rFonts w:ascii="MS Gothic" w:eastAsia="MS Gothic" w:hAnsi="MS Gothic" w:hint="eastAsia"/>
                    <w:b/>
                  </w:rPr>
                  <w:t>☐</w:t>
                </w:r>
              </w:sdtContent>
            </w:sdt>
            <w:r w:rsidR="00186845">
              <w:rPr>
                <w:b/>
              </w:rPr>
              <w:t xml:space="preserve"> </w:t>
            </w:r>
            <w:r w:rsidR="00481336" w:rsidRPr="00E60D03">
              <w:rPr>
                <w:b/>
              </w:rPr>
              <w:t xml:space="preserve">Category 2: </w:t>
            </w:r>
          </w:p>
          <w:p w14:paraId="4F0EAA2F" w14:textId="77777777" w:rsidR="000558CE" w:rsidRPr="000558CE" w:rsidRDefault="000558CE" w:rsidP="0072174E"/>
          <w:p w14:paraId="00A3AE09" w14:textId="39478604" w:rsidR="000558CE" w:rsidRPr="00E60D03" w:rsidRDefault="000558CE" w:rsidP="0072174E">
            <w:pPr>
              <w:rPr>
                <w:b/>
              </w:rPr>
            </w:pPr>
            <w:r w:rsidRPr="000558CE">
              <w:t xml:space="preserve">If </w:t>
            </w:r>
            <w:r w:rsidR="00186845">
              <w:t xml:space="preserve">you are applying for a </w:t>
            </w:r>
            <w:r w:rsidRPr="000558CE">
              <w:t>Category 2</w:t>
            </w:r>
            <w:r w:rsidR="00186845">
              <w:t xml:space="preserve"> grant</w:t>
            </w:r>
            <w:r w:rsidRPr="000558CE">
              <w:t>, check below which of the three programs you are applying for</w:t>
            </w:r>
            <w:r w:rsidR="00186845">
              <w:t xml:space="preserve"> and answer the associated questions</w:t>
            </w:r>
            <w:r w:rsidRPr="000558CE">
              <w:t>:</w:t>
            </w:r>
          </w:p>
        </w:tc>
      </w:tr>
      <w:tr w:rsidR="00E60D03" w:rsidRPr="00D93C3C" w14:paraId="600B6634" w14:textId="77777777" w:rsidTr="00F95101">
        <w:tc>
          <w:tcPr>
            <w:tcW w:w="9576" w:type="dxa"/>
            <w:gridSpan w:val="2"/>
            <w:tcBorders>
              <w:top w:val="nil"/>
              <w:bottom w:val="nil"/>
            </w:tcBorders>
          </w:tcPr>
          <w:p w14:paraId="30FC746E" w14:textId="77777777" w:rsidR="00E60D03" w:rsidRDefault="00E60D03" w:rsidP="00481336">
            <w:pPr>
              <w:rPr>
                <w:b/>
              </w:rPr>
            </w:pPr>
          </w:p>
        </w:tc>
      </w:tr>
      <w:tr w:rsidR="00481336" w:rsidRPr="00D93C3C" w14:paraId="73C95D75" w14:textId="77777777" w:rsidTr="00F95101">
        <w:tc>
          <w:tcPr>
            <w:tcW w:w="9576" w:type="dxa"/>
            <w:gridSpan w:val="2"/>
            <w:tcBorders>
              <w:top w:val="nil"/>
              <w:bottom w:val="nil"/>
            </w:tcBorders>
          </w:tcPr>
          <w:p w14:paraId="305CD0F7" w14:textId="40ACC492" w:rsidR="00E60D03" w:rsidRDefault="00B26CC1" w:rsidP="0072174E">
            <w:pPr>
              <w:rPr>
                <w:b/>
              </w:rPr>
            </w:pPr>
            <w:sdt>
              <w:sdtPr>
                <w:rPr>
                  <w:b/>
                </w:rPr>
                <w:id w:val="803270687"/>
                <w14:checkbox>
                  <w14:checked w14:val="0"/>
                  <w14:checkedState w14:val="2612" w14:font="MS Gothic"/>
                  <w14:uncheckedState w14:val="2610" w14:font="MS Gothic"/>
                </w14:checkbox>
              </w:sdtPr>
              <w:sdtContent>
                <w:r w:rsidR="002B0234">
                  <w:rPr>
                    <w:rFonts w:ascii="MS Gothic" w:eastAsia="MS Gothic" w:hAnsi="MS Gothic" w:hint="eastAsia"/>
                    <w:b/>
                  </w:rPr>
                  <w:t>☐</w:t>
                </w:r>
              </w:sdtContent>
            </w:sdt>
            <w:r w:rsidR="00E60D03">
              <w:rPr>
                <w:b/>
              </w:rPr>
              <w:t xml:space="preserve"> Bridge Program:</w:t>
            </w:r>
          </w:p>
        </w:tc>
      </w:tr>
      <w:tr w:rsidR="000558CE" w:rsidRPr="00D93C3C" w14:paraId="71AB7016" w14:textId="77777777" w:rsidTr="00F95101">
        <w:tc>
          <w:tcPr>
            <w:tcW w:w="9576" w:type="dxa"/>
            <w:gridSpan w:val="2"/>
            <w:tcBorders>
              <w:top w:val="nil"/>
              <w:bottom w:val="nil"/>
            </w:tcBorders>
          </w:tcPr>
          <w:p w14:paraId="0F134785" w14:textId="22EC6452" w:rsidR="000558CE" w:rsidRPr="000558CE" w:rsidRDefault="00186845" w:rsidP="0072174E">
            <w:r>
              <w:t>Have you p</w:t>
            </w:r>
            <w:r w:rsidR="000558CE" w:rsidRPr="000558CE">
              <w:t>reviously received funding support from an external agency</w:t>
            </w:r>
            <w:r w:rsidR="009B65FB">
              <w:t xml:space="preserve"> related to the line of investigation proposed in this application</w:t>
            </w:r>
            <w:r w:rsidR="000558CE" w:rsidRPr="000558CE">
              <w:t xml:space="preserve"> in amounts in excess of $50,000?</w:t>
            </w:r>
          </w:p>
        </w:tc>
      </w:tr>
      <w:tr w:rsidR="00E60D03" w:rsidRPr="00D93C3C" w14:paraId="3BF97C3B" w14:textId="77777777" w:rsidTr="00F95101">
        <w:tc>
          <w:tcPr>
            <w:tcW w:w="4788" w:type="dxa"/>
            <w:tcBorders>
              <w:top w:val="nil"/>
              <w:bottom w:val="nil"/>
            </w:tcBorders>
          </w:tcPr>
          <w:p w14:paraId="58F7F3BA" w14:textId="3049C92F" w:rsidR="00E60D03" w:rsidRPr="000558CE" w:rsidRDefault="00B26CC1" w:rsidP="0072174E">
            <w:sdt>
              <w:sdtPr>
                <w:id w:val="-882332257"/>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E60D03" w:rsidRPr="000558CE">
              <w:t xml:space="preserve">  Yes</w:t>
            </w:r>
          </w:p>
        </w:tc>
        <w:tc>
          <w:tcPr>
            <w:tcW w:w="4788" w:type="dxa"/>
            <w:tcBorders>
              <w:top w:val="nil"/>
              <w:bottom w:val="nil"/>
            </w:tcBorders>
          </w:tcPr>
          <w:p w14:paraId="3B4E0A9A" w14:textId="6D35FE67" w:rsidR="00E60D03" w:rsidRPr="000558CE" w:rsidRDefault="00B26CC1" w:rsidP="0072174E">
            <w:sdt>
              <w:sdtPr>
                <w:id w:val="-230150724"/>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E60D03" w:rsidRPr="000558CE">
              <w:t xml:space="preserve">  No</w:t>
            </w:r>
          </w:p>
        </w:tc>
      </w:tr>
      <w:tr w:rsidR="00E60D03" w:rsidRPr="00D93C3C" w14:paraId="721AE139" w14:textId="77777777" w:rsidTr="00F95101">
        <w:tc>
          <w:tcPr>
            <w:tcW w:w="9576" w:type="dxa"/>
            <w:gridSpan w:val="2"/>
            <w:tcBorders>
              <w:top w:val="nil"/>
              <w:bottom w:val="nil"/>
            </w:tcBorders>
          </w:tcPr>
          <w:p w14:paraId="6D1FA571" w14:textId="58C1E852" w:rsidR="00E60D03" w:rsidRPr="000558CE" w:rsidRDefault="00186845" w:rsidP="0072174E">
            <w:r>
              <w:t>Did you s</w:t>
            </w:r>
            <w:r w:rsidR="000558CE" w:rsidRPr="000558CE">
              <w:t>uccessfully complete the grant</w:t>
            </w:r>
            <w:r w:rsidR="00D4240C">
              <w:t xml:space="preserve"> and</w:t>
            </w:r>
            <w:r w:rsidR="000558CE" w:rsidRPr="000558CE">
              <w:t xml:space="preserve"> meet</w:t>
            </w:r>
            <w:r w:rsidR="00D4240C">
              <w:t xml:space="preserve"> </w:t>
            </w:r>
            <w:r w:rsidR="000558CE" w:rsidRPr="000558CE">
              <w:t>all of the grant criteria?</w:t>
            </w:r>
          </w:p>
        </w:tc>
      </w:tr>
      <w:tr w:rsidR="00E60D03" w:rsidRPr="00D93C3C" w14:paraId="1C5C5761" w14:textId="77777777" w:rsidTr="00F95101">
        <w:tc>
          <w:tcPr>
            <w:tcW w:w="4788" w:type="dxa"/>
            <w:tcBorders>
              <w:top w:val="nil"/>
              <w:bottom w:val="nil"/>
            </w:tcBorders>
          </w:tcPr>
          <w:p w14:paraId="0C3F4D9B" w14:textId="5A661A6A" w:rsidR="00E60D03" w:rsidRPr="000558CE" w:rsidRDefault="00B26CC1" w:rsidP="0072174E">
            <w:sdt>
              <w:sdtPr>
                <w:id w:val="-1868747343"/>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0558CE" w:rsidRPr="000558CE">
              <w:t xml:space="preserve">  Yes</w:t>
            </w:r>
          </w:p>
        </w:tc>
        <w:tc>
          <w:tcPr>
            <w:tcW w:w="4788" w:type="dxa"/>
            <w:tcBorders>
              <w:top w:val="nil"/>
              <w:bottom w:val="nil"/>
            </w:tcBorders>
          </w:tcPr>
          <w:p w14:paraId="7390FD8F" w14:textId="7F12650D" w:rsidR="00E60D03" w:rsidRPr="000558CE" w:rsidRDefault="00B26CC1" w:rsidP="0072174E">
            <w:sdt>
              <w:sdtPr>
                <w:id w:val="410356208"/>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0558CE" w:rsidRPr="000558CE">
              <w:t xml:space="preserve">  No</w:t>
            </w:r>
          </w:p>
        </w:tc>
      </w:tr>
      <w:tr w:rsidR="000558CE" w:rsidRPr="00D93C3C" w14:paraId="5A9EC2E8" w14:textId="77777777" w:rsidTr="00F95101">
        <w:tc>
          <w:tcPr>
            <w:tcW w:w="9576" w:type="dxa"/>
            <w:gridSpan w:val="2"/>
            <w:tcBorders>
              <w:top w:val="nil"/>
              <w:bottom w:val="nil"/>
            </w:tcBorders>
          </w:tcPr>
          <w:p w14:paraId="1D90E49B" w14:textId="21FA7931" w:rsidR="000558CE" w:rsidRPr="000558CE" w:rsidRDefault="00D4240C" w:rsidP="0072174E">
            <w:r>
              <w:t>Are you p</w:t>
            </w:r>
            <w:r w:rsidR="000558CE" w:rsidRPr="000558CE">
              <w:t>reparing to submit a grant proposal for a research project related to those previously funded?</w:t>
            </w:r>
            <w:r w:rsidR="009B65FB">
              <w:t xml:space="preserve"> </w:t>
            </w:r>
          </w:p>
        </w:tc>
      </w:tr>
      <w:tr w:rsidR="000558CE" w:rsidRPr="00D93C3C" w14:paraId="78CFBF90" w14:textId="77777777" w:rsidTr="00F95101">
        <w:tc>
          <w:tcPr>
            <w:tcW w:w="4788" w:type="dxa"/>
            <w:tcBorders>
              <w:top w:val="nil"/>
              <w:bottom w:val="nil"/>
            </w:tcBorders>
          </w:tcPr>
          <w:p w14:paraId="17A82BC1" w14:textId="1D7BE833" w:rsidR="000558CE" w:rsidRPr="00E52E3C" w:rsidRDefault="00B26CC1" w:rsidP="0072174E">
            <w:pPr>
              <w:rPr>
                <w:b/>
              </w:rPr>
            </w:pPr>
            <w:sdt>
              <w:sdtPr>
                <w:id w:val="1702048825"/>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0558CE" w:rsidRPr="000558CE">
              <w:t xml:space="preserve">  Yes</w:t>
            </w:r>
          </w:p>
        </w:tc>
        <w:tc>
          <w:tcPr>
            <w:tcW w:w="4788" w:type="dxa"/>
            <w:tcBorders>
              <w:top w:val="nil"/>
              <w:bottom w:val="nil"/>
            </w:tcBorders>
          </w:tcPr>
          <w:p w14:paraId="59A085C5" w14:textId="77777777" w:rsidR="000558CE" w:rsidRDefault="00B26CC1" w:rsidP="0072174E">
            <w:sdt>
              <w:sdtPr>
                <w:id w:val="383997193"/>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0558CE" w:rsidRPr="000558CE">
              <w:t xml:space="preserve">  No</w:t>
            </w:r>
          </w:p>
          <w:p w14:paraId="29A34D0D" w14:textId="53101D61" w:rsidR="002B0234" w:rsidRPr="00E52E3C" w:rsidRDefault="002B0234" w:rsidP="0072174E">
            <w:pPr>
              <w:rPr>
                <w:b/>
              </w:rPr>
            </w:pPr>
          </w:p>
        </w:tc>
      </w:tr>
      <w:tr w:rsidR="000558CE" w:rsidRPr="00D93C3C" w14:paraId="5640E3D5" w14:textId="77777777" w:rsidTr="00F95101">
        <w:tc>
          <w:tcPr>
            <w:tcW w:w="9576" w:type="dxa"/>
            <w:gridSpan w:val="2"/>
            <w:tcBorders>
              <w:top w:val="nil"/>
              <w:bottom w:val="nil"/>
            </w:tcBorders>
          </w:tcPr>
          <w:p w14:paraId="54F50154" w14:textId="77777777" w:rsidR="000558CE" w:rsidRPr="000558CE" w:rsidRDefault="000558CE" w:rsidP="0072174E"/>
        </w:tc>
      </w:tr>
      <w:tr w:rsidR="000558CE" w:rsidRPr="00D93C3C" w14:paraId="1EBB0F86" w14:textId="77777777" w:rsidTr="00F95101">
        <w:tc>
          <w:tcPr>
            <w:tcW w:w="9576" w:type="dxa"/>
            <w:gridSpan w:val="2"/>
            <w:tcBorders>
              <w:top w:val="nil"/>
              <w:bottom w:val="nil"/>
            </w:tcBorders>
          </w:tcPr>
          <w:p w14:paraId="127146F0" w14:textId="5E3CB2B4" w:rsidR="000558CE" w:rsidRPr="00E52E3C" w:rsidRDefault="00B26CC1" w:rsidP="000558CE">
            <w:pPr>
              <w:rPr>
                <w:b/>
              </w:rPr>
            </w:pPr>
            <w:sdt>
              <w:sdtPr>
                <w:rPr>
                  <w:b/>
                </w:rPr>
                <w:id w:val="-533888903"/>
                <w14:checkbox>
                  <w14:checked w14:val="0"/>
                  <w14:checkedState w14:val="2612" w14:font="MS Gothic"/>
                  <w14:uncheckedState w14:val="2610" w14:font="MS Gothic"/>
                </w14:checkbox>
              </w:sdtPr>
              <w:sdtContent>
                <w:r w:rsidR="002B0234">
                  <w:rPr>
                    <w:rFonts w:ascii="MS Gothic" w:eastAsia="MS Gothic" w:hAnsi="MS Gothic" w:hint="eastAsia"/>
                    <w:b/>
                  </w:rPr>
                  <w:t>☐</w:t>
                </w:r>
              </w:sdtContent>
            </w:sdt>
            <w:r w:rsidR="000558CE">
              <w:rPr>
                <w:b/>
              </w:rPr>
              <w:t xml:space="preserve"> Developing Faculty Program:</w:t>
            </w:r>
          </w:p>
        </w:tc>
      </w:tr>
      <w:tr w:rsidR="000558CE" w:rsidRPr="00D93C3C" w14:paraId="4337F5B1" w14:textId="77777777" w:rsidTr="00F95101">
        <w:tc>
          <w:tcPr>
            <w:tcW w:w="9576" w:type="dxa"/>
            <w:gridSpan w:val="2"/>
            <w:tcBorders>
              <w:top w:val="nil"/>
              <w:bottom w:val="nil"/>
            </w:tcBorders>
          </w:tcPr>
          <w:p w14:paraId="094F5336" w14:textId="210819C1" w:rsidR="000558CE" w:rsidRPr="000558CE" w:rsidRDefault="00D4240C" w:rsidP="000558CE">
            <w:r>
              <w:t>Have you p</w:t>
            </w:r>
            <w:r w:rsidR="000558CE" w:rsidRPr="000558CE">
              <w:t>reviously received a University Faculty Research Grant?</w:t>
            </w:r>
          </w:p>
        </w:tc>
      </w:tr>
      <w:tr w:rsidR="000558CE" w:rsidRPr="00D93C3C" w14:paraId="237EBFCE" w14:textId="77777777" w:rsidTr="00F95101">
        <w:tc>
          <w:tcPr>
            <w:tcW w:w="4788" w:type="dxa"/>
            <w:tcBorders>
              <w:top w:val="nil"/>
              <w:bottom w:val="nil"/>
            </w:tcBorders>
          </w:tcPr>
          <w:p w14:paraId="54D94E2F" w14:textId="387014D2" w:rsidR="000558CE" w:rsidRPr="00E52E3C" w:rsidRDefault="00B26CC1" w:rsidP="0072174E">
            <w:pPr>
              <w:rPr>
                <w:b/>
              </w:rPr>
            </w:pPr>
            <w:sdt>
              <w:sdtPr>
                <w:id w:val="-679199105"/>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0558CE" w:rsidRPr="000558CE">
              <w:t xml:space="preserve">  Yes</w:t>
            </w:r>
          </w:p>
        </w:tc>
        <w:tc>
          <w:tcPr>
            <w:tcW w:w="4788" w:type="dxa"/>
            <w:tcBorders>
              <w:top w:val="nil"/>
              <w:bottom w:val="nil"/>
            </w:tcBorders>
          </w:tcPr>
          <w:p w14:paraId="2F993479" w14:textId="6AE1F420" w:rsidR="000558CE" w:rsidRPr="00E52E3C" w:rsidRDefault="00B26CC1" w:rsidP="0072174E">
            <w:pPr>
              <w:rPr>
                <w:b/>
              </w:rPr>
            </w:pPr>
            <w:sdt>
              <w:sdtPr>
                <w:id w:val="1059749013"/>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0558CE" w:rsidRPr="000558CE">
              <w:t xml:space="preserve">  No</w:t>
            </w:r>
          </w:p>
        </w:tc>
      </w:tr>
      <w:tr w:rsidR="000558CE" w:rsidRPr="00D93C3C" w14:paraId="656D40BB" w14:textId="77777777" w:rsidTr="00F95101">
        <w:tc>
          <w:tcPr>
            <w:tcW w:w="9576" w:type="dxa"/>
            <w:gridSpan w:val="2"/>
            <w:tcBorders>
              <w:top w:val="nil"/>
              <w:bottom w:val="nil"/>
            </w:tcBorders>
          </w:tcPr>
          <w:p w14:paraId="5090FE01" w14:textId="4ED0C97E" w:rsidR="000558CE" w:rsidRPr="000558CE" w:rsidRDefault="00D4240C" w:rsidP="0072174E">
            <w:r>
              <w:t>Have you p</w:t>
            </w:r>
            <w:r w:rsidR="000558CE" w:rsidRPr="000558CE">
              <w:t>reviously received external funding less than $50,000</w:t>
            </w:r>
            <w:r w:rsidR="000558CE">
              <w:t>?</w:t>
            </w:r>
          </w:p>
        </w:tc>
      </w:tr>
      <w:tr w:rsidR="000558CE" w:rsidRPr="00D93C3C" w14:paraId="0C415BD1" w14:textId="77777777" w:rsidTr="00F95101">
        <w:tc>
          <w:tcPr>
            <w:tcW w:w="4788" w:type="dxa"/>
            <w:tcBorders>
              <w:top w:val="nil"/>
              <w:bottom w:val="nil"/>
            </w:tcBorders>
          </w:tcPr>
          <w:p w14:paraId="2B593401" w14:textId="350BDA97" w:rsidR="000558CE" w:rsidRPr="000558CE" w:rsidRDefault="00B26CC1" w:rsidP="0072174E">
            <w:sdt>
              <w:sdtPr>
                <w:id w:val="-864446418"/>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0558CE" w:rsidRPr="000558CE">
              <w:t xml:space="preserve">  Yes</w:t>
            </w:r>
          </w:p>
        </w:tc>
        <w:tc>
          <w:tcPr>
            <w:tcW w:w="4788" w:type="dxa"/>
            <w:tcBorders>
              <w:top w:val="nil"/>
              <w:bottom w:val="nil"/>
            </w:tcBorders>
          </w:tcPr>
          <w:p w14:paraId="182CDDB0" w14:textId="361FF16E" w:rsidR="000558CE" w:rsidRPr="000558CE" w:rsidRDefault="00B26CC1" w:rsidP="0072174E">
            <w:sdt>
              <w:sdtPr>
                <w:id w:val="-1702775736"/>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0558CE" w:rsidRPr="000558CE">
              <w:t xml:space="preserve">  No</w:t>
            </w:r>
          </w:p>
        </w:tc>
      </w:tr>
      <w:tr w:rsidR="000558CE" w:rsidRPr="00D93C3C" w14:paraId="49430EFA" w14:textId="77777777" w:rsidTr="00F95101">
        <w:tc>
          <w:tcPr>
            <w:tcW w:w="9576" w:type="dxa"/>
            <w:gridSpan w:val="2"/>
            <w:tcBorders>
              <w:top w:val="nil"/>
              <w:bottom w:val="nil"/>
            </w:tcBorders>
          </w:tcPr>
          <w:p w14:paraId="426C2137" w14:textId="71F7231E" w:rsidR="000558CE" w:rsidRPr="000558CE" w:rsidRDefault="00D4240C" w:rsidP="003625F3">
            <w:r>
              <w:t>Does your proposal aim to s</w:t>
            </w:r>
            <w:r w:rsidR="000558CE" w:rsidRPr="000558CE">
              <w:t xml:space="preserve">erve the purpose of developing a research agenda that has the </w:t>
            </w:r>
            <w:r w:rsidR="003625F3">
              <w:t>potential</w:t>
            </w:r>
            <w:r w:rsidR="003625F3" w:rsidRPr="000558CE">
              <w:t xml:space="preserve"> </w:t>
            </w:r>
            <w:r w:rsidR="000558CE" w:rsidRPr="000558CE">
              <w:t>for external funding from foundations, professional associations, or corp</w:t>
            </w:r>
            <w:r w:rsidR="000558CE">
              <w:t>orations over a 3-5 year period?</w:t>
            </w:r>
          </w:p>
        </w:tc>
      </w:tr>
      <w:tr w:rsidR="000558CE" w:rsidRPr="00D93C3C" w14:paraId="2C9643E3" w14:textId="77777777" w:rsidTr="00F95101">
        <w:tc>
          <w:tcPr>
            <w:tcW w:w="4788" w:type="dxa"/>
            <w:tcBorders>
              <w:top w:val="nil"/>
              <w:bottom w:val="nil"/>
            </w:tcBorders>
          </w:tcPr>
          <w:p w14:paraId="2CA2580D" w14:textId="494A5294" w:rsidR="000558CE" w:rsidRPr="000558CE" w:rsidRDefault="00B26CC1" w:rsidP="0072174E">
            <w:sdt>
              <w:sdtPr>
                <w:id w:val="-1088620044"/>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0558CE" w:rsidRPr="000558CE">
              <w:t xml:space="preserve">  Yes</w:t>
            </w:r>
          </w:p>
        </w:tc>
        <w:tc>
          <w:tcPr>
            <w:tcW w:w="4788" w:type="dxa"/>
            <w:tcBorders>
              <w:top w:val="nil"/>
              <w:bottom w:val="nil"/>
            </w:tcBorders>
          </w:tcPr>
          <w:p w14:paraId="6B18AC48" w14:textId="26B9D230" w:rsidR="000558CE" w:rsidRPr="000558CE" w:rsidRDefault="00B26CC1" w:rsidP="0072174E">
            <w:sdt>
              <w:sdtPr>
                <w:id w:val="1650553770"/>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0558CE" w:rsidRPr="000558CE">
              <w:t xml:space="preserve">  No</w:t>
            </w:r>
          </w:p>
        </w:tc>
      </w:tr>
      <w:tr w:rsidR="000558CE" w:rsidRPr="00D93C3C" w14:paraId="5D59D075" w14:textId="77777777" w:rsidTr="00F95101">
        <w:tc>
          <w:tcPr>
            <w:tcW w:w="9576" w:type="dxa"/>
            <w:gridSpan w:val="2"/>
            <w:tcBorders>
              <w:top w:val="nil"/>
              <w:bottom w:val="nil"/>
            </w:tcBorders>
          </w:tcPr>
          <w:p w14:paraId="45497557" w14:textId="77777777" w:rsidR="000558CE" w:rsidRDefault="000558CE" w:rsidP="0072174E"/>
          <w:p w14:paraId="2E277142" w14:textId="77777777" w:rsidR="00D4240C" w:rsidRDefault="00D4240C" w:rsidP="0072174E"/>
          <w:p w14:paraId="1BB72D84" w14:textId="77777777" w:rsidR="00D4240C" w:rsidRPr="000558CE" w:rsidRDefault="00D4240C" w:rsidP="0072174E"/>
        </w:tc>
      </w:tr>
      <w:tr w:rsidR="000558CE" w:rsidRPr="00D93C3C" w14:paraId="66C1B700" w14:textId="77777777" w:rsidTr="00F95101">
        <w:tc>
          <w:tcPr>
            <w:tcW w:w="4788" w:type="dxa"/>
            <w:tcBorders>
              <w:top w:val="nil"/>
              <w:bottom w:val="nil"/>
            </w:tcBorders>
          </w:tcPr>
          <w:p w14:paraId="599EF87C" w14:textId="2688A93E" w:rsidR="000558CE" w:rsidRPr="000558CE" w:rsidRDefault="00B26CC1" w:rsidP="000558CE">
            <w:sdt>
              <w:sdtPr>
                <w:rPr>
                  <w:b/>
                </w:rPr>
                <w:id w:val="-306250072"/>
                <w14:checkbox>
                  <w14:checked w14:val="0"/>
                  <w14:checkedState w14:val="2612" w14:font="MS Gothic"/>
                  <w14:uncheckedState w14:val="2610" w14:font="MS Gothic"/>
                </w14:checkbox>
              </w:sdtPr>
              <w:sdtContent>
                <w:r w:rsidR="002B0234">
                  <w:rPr>
                    <w:rFonts w:ascii="MS Gothic" w:eastAsia="MS Gothic" w:hAnsi="MS Gothic" w:hint="eastAsia"/>
                    <w:b/>
                  </w:rPr>
                  <w:t>☐</w:t>
                </w:r>
              </w:sdtContent>
            </w:sdt>
            <w:r w:rsidR="000558CE">
              <w:rPr>
                <w:b/>
              </w:rPr>
              <w:t xml:space="preserve"> Funded Faculty Program:</w:t>
            </w:r>
          </w:p>
        </w:tc>
        <w:tc>
          <w:tcPr>
            <w:tcW w:w="4788" w:type="dxa"/>
            <w:tcBorders>
              <w:top w:val="nil"/>
              <w:bottom w:val="nil"/>
            </w:tcBorders>
          </w:tcPr>
          <w:p w14:paraId="42AFA109" w14:textId="77777777" w:rsidR="000558CE" w:rsidRPr="000558CE" w:rsidRDefault="000558CE" w:rsidP="0072174E"/>
        </w:tc>
      </w:tr>
      <w:tr w:rsidR="000558CE" w:rsidRPr="00D93C3C" w14:paraId="151E8CCD" w14:textId="77777777" w:rsidTr="00F95101">
        <w:tc>
          <w:tcPr>
            <w:tcW w:w="9576" w:type="dxa"/>
            <w:gridSpan w:val="2"/>
            <w:tcBorders>
              <w:top w:val="nil"/>
              <w:bottom w:val="nil"/>
            </w:tcBorders>
          </w:tcPr>
          <w:p w14:paraId="309667F2" w14:textId="3C403862" w:rsidR="000558CE" w:rsidRPr="000558CE" w:rsidRDefault="00D4240C" w:rsidP="00D4240C">
            <w:r>
              <w:t xml:space="preserve">Do you have </w:t>
            </w:r>
            <w:r w:rsidR="000558CE" w:rsidRPr="000558CE">
              <w:t>external funding for the project</w:t>
            </w:r>
            <w:r>
              <w:t xml:space="preserve"> that you are proposing</w:t>
            </w:r>
            <w:r w:rsidR="000558CE">
              <w:t>?</w:t>
            </w:r>
          </w:p>
        </w:tc>
      </w:tr>
      <w:tr w:rsidR="000558CE" w:rsidRPr="00D93C3C" w14:paraId="0FC89A53" w14:textId="77777777" w:rsidTr="00F95101">
        <w:tc>
          <w:tcPr>
            <w:tcW w:w="4788" w:type="dxa"/>
            <w:tcBorders>
              <w:top w:val="nil"/>
              <w:bottom w:val="nil"/>
            </w:tcBorders>
          </w:tcPr>
          <w:p w14:paraId="500C5ECD" w14:textId="21699C55" w:rsidR="000558CE" w:rsidRPr="000558CE" w:rsidRDefault="00B26CC1" w:rsidP="0072174E">
            <w:sdt>
              <w:sdtPr>
                <w:id w:val="-1904667746"/>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0558CE" w:rsidRPr="000558CE">
              <w:t xml:space="preserve">  Yes</w:t>
            </w:r>
          </w:p>
        </w:tc>
        <w:tc>
          <w:tcPr>
            <w:tcW w:w="4788" w:type="dxa"/>
            <w:tcBorders>
              <w:top w:val="nil"/>
              <w:bottom w:val="nil"/>
            </w:tcBorders>
          </w:tcPr>
          <w:p w14:paraId="059DBF82" w14:textId="3929AB50" w:rsidR="000558CE" w:rsidRPr="000558CE" w:rsidRDefault="00B26CC1" w:rsidP="0072174E">
            <w:sdt>
              <w:sdtPr>
                <w:id w:val="691274154"/>
                <w14:checkbox>
                  <w14:checked w14:val="0"/>
                  <w14:checkedState w14:val="2612" w14:font="MS Gothic"/>
                  <w14:uncheckedState w14:val="2610" w14:font="MS Gothic"/>
                </w14:checkbox>
              </w:sdtPr>
              <w:sdtContent>
                <w:r w:rsidR="002B0234">
                  <w:rPr>
                    <w:rFonts w:ascii="MS Gothic" w:eastAsia="MS Gothic" w:hAnsi="MS Gothic" w:hint="eastAsia"/>
                  </w:rPr>
                  <w:t>☐</w:t>
                </w:r>
              </w:sdtContent>
            </w:sdt>
            <w:r w:rsidR="000558CE" w:rsidRPr="000558CE">
              <w:t xml:space="preserve">  No</w:t>
            </w:r>
          </w:p>
        </w:tc>
      </w:tr>
      <w:tr w:rsidR="000558CE" w:rsidRPr="00D93C3C" w14:paraId="10CE68A2" w14:textId="77777777" w:rsidTr="00F95101">
        <w:tc>
          <w:tcPr>
            <w:tcW w:w="9576" w:type="dxa"/>
            <w:gridSpan w:val="2"/>
            <w:tcBorders>
              <w:top w:val="nil"/>
              <w:bottom w:val="nil"/>
            </w:tcBorders>
          </w:tcPr>
          <w:p w14:paraId="3A30C4F9" w14:textId="77777777" w:rsidR="000558CE" w:rsidRDefault="000558CE" w:rsidP="0072174E"/>
          <w:p w14:paraId="7C014FAF" w14:textId="77777777" w:rsidR="00D4240C" w:rsidRDefault="00D4240C" w:rsidP="0072174E"/>
          <w:p w14:paraId="1DD50931" w14:textId="77777777" w:rsidR="00D4240C" w:rsidRPr="000558CE" w:rsidRDefault="00D4240C" w:rsidP="0072174E"/>
        </w:tc>
      </w:tr>
      <w:tr w:rsidR="00E60D03" w:rsidRPr="00D93C3C" w14:paraId="20736E16" w14:textId="77777777" w:rsidTr="00F95101">
        <w:tc>
          <w:tcPr>
            <w:tcW w:w="9576" w:type="dxa"/>
            <w:gridSpan w:val="2"/>
            <w:tcBorders>
              <w:top w:val="nil"/>
              <w:bottom w:val="nil"/>
            </w:tcBorders>
          </w:tcPr>
          <w:p w14:paraId="5990BB6F" w14:textId="58DE9EE1" w:rsidR="00E60D03" w:rsidRPr="00E60D03" w:rsidRDefault="00D4240C" w:rsidP="00FA2126">
            <w:pPr>
              <w:rPr>
                <w:b/>
              </w:rPr>
            </w:pPr>
            <w:r>
              <w:rPr>
                <w:b/>
              </w:rPr>
              <w:t xml:space="preserve">If you </w:t>
            </w:r>
            <w:r w:rsidR="00FA2126">
              <w:rPr>
                <w:b/>
              </w:rPr>
              <w:t>answered yes to any of the above</w:t>
            </w:r>
            <w:r>
              <w:rPr>
                <w:b/>
              </w:rPr>
              <w:t>, b</w:t>
            </w:r>
            <w:r w:rsidR="00E60D03">
              <w:rPr>
                <w:b/>
              </w:rPr>
              <w:t xml:space="preserve">riefly </w:t>
            </w:r>
            <w:r>
              <w:rPr>
                <w:b/>
              </w:rPr>
              <w:t>d</w:t>
            </w:r>
            <w:r w:rsidR="00E60D03">
              <w:rPr>
                <w:b/>
              </w:rPr>
              <w:t xml:space="preserve">escribe </w:t>
            </w:r>
            <w:r>
              <w:rPr>
                <w:b/>
              </w:rPr>
              <w:t>h</w:t>
            </w:r>
            <w:r w:rsidR="00E60D03">
              <w:rPr>
                <w:b/>
              </w:rPr>
              <w:t xml:space="preserve">ow </w:t>
            </w:r>
            <w:r>
              <w:rPr>
                <w:b/>
              </w:rPr>
              <w:t>y</w:t>
            </w:r>
            <w:r w:rsidR="00E60D03">
              <w:rPr>
                <w:b/>
              </w:rPr>
              <w:t xml:space="preserve">our </w:t>
            </w:r>
            <w:r>
              <w:rPr>
                <w:b/>
              </w:rPr>
              <w:t>p</w:t>
            </w:r>
            <w:r w:rsidR="00E60D03">
              <w:rPr>
                <w:b/>
              </w:rPr>
              <w:t xml:space="preserve">roposal </w:t>
            </w:r>
            <w:r>
              <w:rPr>
                <w:b/>
              </w:rPr>
              <w:t>m</w:t>
            </w:r>
            <w:r w:rsidR="00E60D03">
              <w:rPr>
                <w:b/>
              </w:rPr>
              <w:t xml:space="preserve">eets the </w:t>
            </w:r>
            <w:r>
              <w:rPr>
                <w:b/>
              </w:rPr>
              <w:t>c</w:t>
            </w:r>
            <w:r w:rsidR="00E60D03">
              <w:rPr>
                <w:b/>
              </w:rPr>
              <w:t xml:space="preserve">riteria for the </w:t>
            </w:r>
            <w:r>
              <w:rPr>
                <w:b/>
              </w:rPr>
              <w:t>p</w:t>
            </w:r>
            <w:r w:rsidR="00E60D03">
              <w:rPr>
                <w:b/>
              </w:rPr>
              <w:t xml:space="preserve">rogram </w:t>
            </w:r>
            <w:r>
              <w:rPr>
                <w:b/>
              </w:rPr>
              <w:t>y</w:t>
            </w:r>
            <w:r w:rsidR="00E60D03">
              <w:rPr>
                <w:b/>
              </w:rPr>
              <w:t xml:space="preserve">ou are </w:t>
            </w:r>
            <w:r>
              <w:rPr>
                <w:b/>
              </w:rPr>
              <w:t>a</w:t>
            </w:r>
            <w:r w:rsidR="00E60D03">
              <w:rPr>
                <w:b/>
              </w:rPr>
              <w:t>pplying to (Bridge, Developing, Funded):</w:t>
            </w:r>
          </w:p>
        </w:tc>
      </w:tr>
      <w:tr w:rsidR="00E60D03" w:rsidRPr="00D93C3C" w14:paraId="70655B53" w14:textId="77777777" w:rsidTr="00F95101">
        <w:tc>
          <w:tcPr>
            <w:tcW w:w="9576" w:type="dxa"/>
            <w:gridSpan w:val="2"/>
            <w:tcBorders>
              <w:top w:val="nil"/>
              <w:bottom w:val="nil"/>
            </w:tcBorders>
          </w:tcPr>
          <w:sdt>
            <w:sdtPr>
              <w:id w:val="8493912"/>
              <w:showingPlcHdr/>
            </w:sdtPr>
            <w:sdtContent>
              <w:p w14:paraId="347A037E" w14:textId="77777777" w:rsidR="00ED5810" w:rsidRPr="00D93C3C" w:rsidRDefault="00ED5810" w:rsidP="00ED5810">
                <w:r w:rsidRPr="000C42D6">
                  <w:rPr>
                    <w:rStyle w:val="PlaceholderText"/>
                  </w:rPr>
                  <w:t>Click here to enter text.</w:t>
                </w:r>
              </w:p>
            </w:sdtContent>
          </w:sdt>
          <w:p w14:paraId="19A1D497" w14:textId="77777777" w:rsidR="00E60D03" w:rsidRDefault="00E60D03" w:rsidP="0072174E">
            <w:pPr>
              <w:rPr>
                <w:b/>
              </w:rPr>
            </w:pPr>
          </w:p>
        </w:tc>
      </w:tr>
    </w:tbl>
    <w:p w14:paraId="33093464" w14:textId="476CDE1B" w:rsidR="005004A1" w:rsidRDefault="00CC0C8F" w:rsidP="005004A1">
      <w:pPr>
        <w:jc w:val="center"/>
        <w:rPr>
          <w:b/>
        </w:rPr>
      </w:pPr>
      <w:r>
        <w:br w:type="page"/>
      </w:r>
      <w:r w:rsidR="006E4DE3">
        <w:rPr>
          <w:b/>
        </w:rPr>
        <w:lastRenderedPageBreak/>
        <w:t>Supervisor</w:t>
      </w:r>
      <w:r w:rsidR="005004A1" w:rsidRPr="00AD5D1B">
        <w:rPr>
          <w:b/>
        </w:rPr>
        <w:t xml:space="preserve"> Approval </w:t>
      </w:r>
      <w:r w:rsidR="00D45D19">
        <w:rPr>
          <w:b/>
        </w:rPr>
        <w:t>Form</w:t>
      </w:r>
    </w:p>
    <w:p w14:paraId="09A16AD5" w14:textId="77777777" w:rsidR="00026792" w:rsidRDefault="00026792" w:rsidP="005004A1">
      <w:pPr>
        <w:jc w:val="center"/>
        <w:rPr>
          <w:b/>
        </w:rPr>
      </w:pPr>
    </w:p>
    <w:p w14:paraId="2AC1CBC1" w14:textId="77777777" w:rsidR="00437298" w:rsidRPr="00AD5D1B" w:rsidRDefault="00437298" w:rsidP="00437298">
      <w:pPr>
        <w:jc w:val="center"/>
        <w:rPr>
          <w:b/>
        </w:rPr>
      </w:pPr>
      <w:r>
        <w:rPr>
          <w:b/>
        </w:rPr>
        <w:t>Supervisor</w:t>
      </w:r>
      <w:r w:rsidRPr="00AD5D1B">
        <w:rPr>
          <w:b/>
        </w:rPr>
        <w:t xml:space="preserve"> Approval </w:t>
      </w:r>
      <w:r>
        <w:rPr>
          <w:b/>
        </w:rPr>
        <w:t xml:space="preserve">Form for </w:t>
      </w:r>
      <w:r w:rsidRPr="00FC0634">
        <w:rPr>
          <w:b/>
          <w:u w:val="single"/>
        </w:rPr>
        <w:t>CATEGORY 1</w:t>
      </w:r>
      <w:r>
        <w:rPr>
          <w:b/>
        </w:rPr>
        <w:t xml:space="preserve"> Funding Proposals</w:t>
      </w:r>
    </w:p>
    <w:p w14:paraId="67B27FB5" w14:textId="77777777" w:rsidR="00437298" w:rsidRPr="00D93C3C" w:rsidRDefault="00437298" w:rsidP="00437298"/>
    <w:tbl>
      <w:tblPr>
        <w:tblW w:w="10278" w:type="dxa"/>
        <w:tblInd w:w="-342" w:type="dxa"/>
        <w:tblLayout w:type="fixed"/>
        <w:tblLook w:val="0000" w:firstRow="0" w:lastRow="0" w:firstColumn="0" w:lastColumn="0" w:noHBand="0" w:noVBand="0"/>
      </w:tblPr>
      <w:tblGrid>
        <w:gridCol w:w="3060"/>
        <w:gridCol w:w="1008"/>
        <w:gridCol w:w="6210"/>
      </w:tblGrid>
      <w:tr w:rsidR="00437298" w:rsidRPr="00D93C3C" w14:paraId="5BF2201B" w14:textId="77777777" w:rsidTr="00437298">
        <w:tc>
          <w:tcPr>
            <w:tcW w:w="10278" w:type="dxa"/>
            <w:gridSpan w:val="3"/>
          </w:tcPr>
          <w:p w14:paraId="45DA1F5E" w14:textId="77777777" w:rsidR="00437298" w:rsidRPr="00D93C3C" w:rsidRDefault="00437298" w:rsidP="00437298">
            <w:r w:rsidRPr="00D93673">
              <w:rPr>
                <w:b/>
              </w:rPr>
              <w:t>Grant Proposal Title:</w:t>
            </w:r>
          </w:p>
        </w:tc>
      </w:tr>
      <w:tr w:rsidR="00437298" w:rsidRPr="00D93C3C" w14:paraId="45162212" w14:textId="77777777" w:rsidTr="00437298">
        <w:sdt>
          <w:sdtPr>
            <w:id w:val="819470244"/>
            <w:showingPlcHdr/>
          </w:sdtPr>
          <w:sdtContent>
            <w:tc>
              <w:tcPr>
                <w:tcW w:w="10278" w:type="dxa"/>
                <w:gridSpan w:val="3"/>
              </w:tcPr>
              <w:p w14:paraId="72C6862B" w14:textId="77777777" w:rsidR="00437298" w:rsidRPr="00D93C3C" w:rsidRDefault="00437298" w:rsidP="00437298">
                <w:r w:rsidRPr="000C42D6">
                  <w:rPr>
                    <w:rStyle w:val="PlaceholderText"/>
                  </w:rPr>
                  <w:t>Click here to enter text.</w:t>
                </w:r>
              </w:p>
            </w:tc>
          </w:sdtContent>
        </w:sdt>
      </w:tr>
      <w:tr w:rsidR="00437298" w:rsidRPr="00D93C3C" w14:paraId="33629922" w14:textId="77777777" w:rsidTr="00437298">
        <w:trPr>
          <w:trHeight w:val="297"/>
        </w:trPr>
        <w:tc>
          <w:tcPr>
            <w:tcW w:w="10278" w:type="dxa"/>
            <w:gridSpan w:val="3"/>
          </w:tcPr>
          <w:p w14:paraId="7D25EF84" w14:textId="77777777" w:rsidR="00437298" w:rsidRPr="00D93673" w:rsidRDefault="00437298" w:rsidP="00437298">
            <w:pPr>
              <w:rPr>
                <w:b/>
              </w:rPr>
            </w:pPr>
            <w:r>
              <w:rPr>
                <w:b/>
              </w:rPr>
              <w:t>Authors:</w:t>
            </w:r>
          </w:p>
        </w:tc>
      </w:tr>
      <w:tr w:rsidR="00437298" w:rsidRPr="00D93C3C" w14:paraId="6437BC3B" w14:textId="77777777" w:rsidTr="00437298">
        <w:sdt>
          <w:sdtPr>
            <w:id w:val="1754848469"/>
            <w:showingPlcHdr/>
          </w:sdtPr>
          <w:sdtContent>
            <w:tc>
              <w:tcPr>
                <w:tcW w:w="10278" w:type="dxa"/>
                <w:gridSpan w:val="3"/>
              </w:tcPr>
              <w:p w14:paraId="689982B1" w14:textId="77777777" w:rsidR="00437298" w:rsidRPr="00D93C3C" w:rsidRDefault="00437298" w:rsidP="00437298">
                <w:r w:rsidRPr="000C42D6">
                  <w:rPr>
                    <w:rStyle w:val="PlaceholderText"/>
                  </w:rPr>
                  <w:t>Click here to enter text.</w:t>
                </w:r>
              </w:p>
            </w:tc>
          </w:sdtContent>
        </w:sdt>
      </w:tr>
      <w:tr w:rsidR="00437298" w:rsidRPr="00D93C3C" w14:paraId="464B5B64" w14:textId="77777777" w:rsidTr="00437298">
        <w:tc>
          <w:tcPr>
            <w:tcW w:w="10278" w:type="dxa"/>
            <w:gridSpan w:val="3"/>
          </w:tcPr>
          <w:p w14:paraId="493D0DE8" w14:textId="77777777" w:rsidR="00437298" w:rsidRPr="00D93C3C" w:rsidRDefault="00437298" w:rsidP="00437298">
            <w:r>
              <w:t>Principal Investigator (PI) Name, Rank and Department</w:t>
            </w:r>
          </w:p>
        </w:tc>
      </w:tr>
      <w:tr w:rsidR="00437298" w:rsidRPr="00D93C3C" w14:paraId="4F1C6AFB" w14:textId="77777777" w:rsidTr="00437298">
        <w:sdt>
          <w:sdtPr>
            <w:id w:val="-1812555913"/>
            <w:showingPlcHdr/>
          </w:sdtPr>
          <w:sdtContent>
            <w:tc>
              <w:tcPr>
                <w:tcW w:w="10278" w:type="dxa"/>
                <w:gridSpan w:val="3"/>
              </w:tcPr>
              <w:p w14:paraId="53FDEA90" w14:textId="77777777" w:rsidR="00437298" w:rsidRPr="00D93C3C" w:rsidRDefault="00437298" w:rsidP="00437298">
                <w:r w:rsidRPr="000C42D6">
                  <w:rPr>
                    <w:rStyle w:val="PlaceholderText"/>
                  </w:rPr>
                  <w:t>Click here to enter text.</w:t>
                </w:r>
              </w:p>
            </w:tc>
          </w:sdtContent>
        </w:sdt>
      </w:tr>
      <w:tr w:rsidR="00437298" w:rsidRPr="00D93C3C" w14:paraId="2913DC0A" w14:textId="77777777" w:rsidTr="00437298">
        <w:trPr>
          <w:trHeight w:val="315"/>
        </w:trPr>
        <w:tc>
          <w:tcPr>
            <w:tcW w:w="10278" w:type="dxa"/>
            <w:gridSpan w:val="3"/>
          </w:tcPr>
          <w:p w14:paraId="104102C4" w14:textId="77777777" w:rsidR="00437298" w:rsidRPr="00D93C3C" w:rsidRDefault="00437298" w:rsidP="00437298">
            <w:r>
              <w:t>Name, Rank and Department</w:t>
            </w:r>
          </w:p>
        </w:tc>
      </w:tr>
      <w:tr w:rsidR="00437298" w:rsidRPr="00D93C3C" w14:paraId="1EB18314" w14:textId="77777777" w:rsidTr="00437298">
        <w:sdt>
          <w:sdtPr>
            <w:id w:val="1213546803"/>
            <w:showingPlcHdr/>
          </w:sdtPr>
          <w:sdtContent>
            <w:tc>
              <w:tcPr>
                <w:tcW w:w="10278" w:type="dxa"/>
                <w:gridSpan w:val="3"/>
              </w:tcPr>
              <w:p w14:paraId="79ED465E" w14:textId="77777777" w:rsidR="00437298" w:rsidRDefault="00437298" w:rsidP="00437298">
                <w:r w:rsidRPr="000C42D6">
                  <w:rPr>
                    <w:rStyle w:val="PlaceholderText"/>
                  </w:rPr>
                  <w:t>Click here to enter text.</w:t>
                </w:r>
              </w:p>
            </w:tc>
          </w:sdtContent>
        </w:sdt>
      </w:tr>
      <w:tr w:rsidR="00437298" w:rsidRPr="00D93C3C" w14:paraId="2C64E166" w14:textId="77777777" w:rsidTr="00437298">
        <w:tc>
          <w:tcPr>
            <w:tcW w:w="10278" w:type="dxa"/>
            <w:gridSpan w:val="3"/>
          </w:tcPr>
          <w:p w14:paraId="1AFE6491" w14:textId="77777777" w:rsidR="00437298" w:rsidRDefault="00437298" w:rsidP="00437298"/>
        </w:tc>
      </w:tr>
      <w:tr w:rsidR="00437298" w:rsidRPr="00D93C3C" w14:paraId="254722EB" w14:textId="77777777" w:rsidTr="00437298">
        <w:tc>
          <w:tcPr>
            <w:tcW w:w="4068" w:type="dxa"/>
            <w:gridSpan w:val="2"/>
          </w:tcPr>
          <w:p w14:paraId="3527CDE9" w14:textId="77777777" w:rsidR="00437298" w:rsidRPr="00D93673" w:rsidRDefault="00437298" w:rsidP="00437298">
            <w:pPr>
              <w:rPr>
                <w:b/>
              </w:rPr>
            </w:pPr>
            <w:r>
              <w:rPr>
                <w:b/>
              </w:rPr>
              <w:t>Today’s Date:</w:t>
            </w:r>
          </w:p>
        </w:tc>
        <w:sdt>
          <w:sdtPr>
            <w:id w:val="-1081676135"/>
            <w:showingPlcHdr/>
          </w:sdtPr>
          <w:sdtContent>
            <w:tc>
              <w:tcPr>
                <w:tcW w:w="6210" w:type="dxa"/>
              </w:tcPr>
              <w:p w14:paraId="531344E7" w14:textId="77777777" w:rsidR="00437298" w:rsidRPr="00D93C3C" w:rsidRDefault="00437298" w:rsidP="00437298">
                <w:r w:rsidRPr="000C42D6">
                  <w:rPr>
                    <w:rStyle w:val="PlaceholderText"/>
                  </w:rPr>
                  <w:t>Click here to enter text.</w:t>
                </w:r>
              </w:p>
            </w:tc>
          </w:sdtContent>
        </w:sdt>
      </w:tr>
      <w:tr w:rsidR="00437298" w:rsidRPr="00D93C3C" w14:paraId="5EFCF03E" w14:textId="77777777" w:rsidTr="00437298">
        <w:tc>
          <w:tcPr>
            <w:tcW w:w="10278" w:type="dxa"/>
            <w:gridSpan w:val="3"/>
          </w:tcPr>
          <w:p w14:paraId="35135269" w14:textId="77777777" w:rsidR="00437298" w:rsidRDefault="00437298" w:rsidP="00437298"/>
          <w:p w14:paraId="414D5319" w14:textId="77777777" w:rsidR="00437298" w:rsidRDefault="00437298" w:rsidP="00437298"/>
          <w:p w14:paraId="4E79AE76" w14:textId="77777777" w:rsidR="00437298" w:rsidRDefault="00437298" w:rsidP="00437298">
            <w:r>
              <w:t>As the supervisor of the PI listed above, by initialing below, I hereby attest the following to be true (as applicable):</w:t>
            </w:r>
          </w:p>
          <w:p w14:paraId="2D26D08A" w14:textId="77777777" w:rsidR="00437298" w:rsidRDefault="00437298" w:rsidP="00437298"/>
          <w:p w14:paraId="451B18A5" w14:textId="77777777" w:rsidR="00437298" w:rsidRDefault="00437298" w:rsidP="00437298">
            <w:pPr>
              <w:pStyle w:val="ListParagraph"/>
              <w:widowControl w:val="0"/>
              <w:numPr>
                <w:ilvl w:val="0"/>
                <w:numId w:val="15"/>
              </w:numPr>
              <w:autoSpaceDE w:val="0"/>
              <w:autoSpaceDN w:val="0"/>
              <w:adjustRightInd w:val="0"/>
              <w:rPr>
                <w:rFonts w:cs="Arial"/>
              </w:rPr>
            </w:pPr>
            <w:r>
              <w:rPr>
                <w:rFonts w:cs="Arial"/>
              </w:rPr>
              <w:t>Qualifications:</w:t>
            </w:r>
          </w:p>
          <w:p w14:paraId="3B8D5BF7" w14:textId="77777777" w:rsidR="00437298" w:rsidRDefault="00437298" w:rsidP="00437298">
            <w:pPr>
              <w:pStyle w:val="ListParagraph"/>
              <w:widowControl w:val="0"/>
              <w:numPr>
                <w:ilvl w:val="1"/>
                <w:numId w:val="15"/>
              </w:numPr>
              <w:autoSpaceDE w:val="0"/>
              <w:autoSpaceDN w:val="0"/>
              <w:adjustRightInd w:val="0"/>
              <w:rPr>
                <w:rFonts w:cs="Arial"/>
              </w:rPr>
            </w:pPr>
            <w:r w:rsidRPr="00F11ECF">
              <w:rPr>
                <w:rFonts w:cs="Arial"/>
              </w:rPr>
              <w:t xml:space="preserve">The </w:t>
            </w:r>
            <w:r>
              <w:rPr>
                <w:rFonts w:cs="Arial"/>
              </w:rPr>
              <w:t>PI</w:t>
            </w:r>
            <w:r w:rsidRPr="00F11ECF">
              <w:rPr>
                <w:rFonts w:cs="Arial"/>
              </w:rPr>
              <w:t xml:space="preserve"> has a proven track record of successful completion of research or other scholarly work in an area re</w:t>
            </w:r>
            <w:r>
              <w:rPr>
                <w:rFonts w:cs="Arial"/>
              </w:rPr>
              <w:t>lated to the research question</w:t>
            </w:r>
          </w:p>
          <w:p w14:paraId="390DED65" w14:textId="77777777" w:rsidR="00437298" w:rsidRDefault="00437298" w:rsidP="00437298">
            <w:pPr>
              <w:ind w:left="8640"/>
            </w:pPr>
            <w:r>
              <w:t>________</w:t>
            </w:r>
          </w:p>
          <w:p w14:paraId="66590D49" w14:textId="77777777" w:rsidR="00437298" w:rsidRPr="0063686F" w:rsidRDefault="00437298" w:rsidP="00437298">
            <w:pPr>
              <w:ind w:left="8640"/>
            </w:pPr>
            <w:r>
              <w:t xml:space="preserve">   Initial</w:t>
            </w:r>
          </w:p>
          <w:p w14:paraId="015FA24F" w14:textId="77777777" w:rsidR="00437298" w:rsidRDefault="00437298" w:rsidP="00437298">
            <w:pPr>
              <w:widowControl w:val="0"/>
              <w:autoSpaceDE w:val="0"/>
              <w:autoSpaceDN w:val="0"/>
              <w:adjustRightInd w:val="0"/>
              <w:ind w:left="1440"/>
              <w:rPr>
                <w:rFonts w:cs="Arial"/>
              </w:rPr>
            </w:pPr>
            <w:r>
              <w:rPr>
                <w:rFonts w:cs="Arial"/>
              </w:rPr>
              <w:t>OR</w:t>
            </w:r>
          </w:p>
          <w:p w14:paraId="4CE25CAF" w14:textId="77777777" w:rsidR="00437298" w:rsidRPr="00F11ECF" w:rsidRDefault="00437298" w:rsidP="00437298">
            <w:pPr>
              <w:widowControl w:val="0"/>
              <w:autoSpaceDE w:val="0"/>
              <w:autoSpaceDN w:val="0"/>
              <w:adjustRightInd w:val="0"/>
              <w:rPr>
                <w:rFonts w:cs="Arial"/>
              </w:rPr>
            </w:pPr>
          </w:p>
          <w:p w14:paraId="230A70F5" w14:textId="77777777" w:rsidR="00437298" w:rsidRPr="0063686F" w:rsidRDefault="00437298" w:rsidP="00437298">
            <w:pPr>
              <w:pStyle w:val="ListParagraph"/>
              <w:widowControl w:val="0"/>
              <w:numPr>
                <w:ilvl w:val="1"/>
                <w:numId w:val="15"/>
              </w:numPr>
              <w:autoSpaceDE w:val="0"/>
              <w:autoSpaceDN w:val="0"/>
              <w:adjustRightInd w:val="0"/>
              <w:rPr>
                <w:rFonts w:cs="Arial"/>
              </w:rPr>
            </w:pPr>
            <w:r>
              <w:rPr>
                <w:rFonts w:cs="Arial"/>
              </w:rPr>
              <w:t>For new/developing faculty, t</w:t>
            </w:r>
            <w:r w:rsidRPr="00F11ECF">
              <w:rPr>
                <w:rFonts w:cs="Arial"/>
              </w:rPr>
              <w:t xml:space="preserve">he </w:t>
            </w:r>
            <w:r>
              <w:rPr>
                <w:rFonts w:cs="Arial"/>
              </w:rPr>
              <w:t xml:space="preserve">PI </w:t>
            </w:r>
            <w:r w:rsidRPr="00F11ECF">
              <w:rPr>
                <w:rFonts w:cs="Arial"/>
              </w:rPr>
              <w:t>has evidence of professional accomplishments as an educator and scholar in the type of scholarly project being proposed</w:t>
            </w:r>
          </w:p>
          <w:p w14:paraId="629C1B9A" w14:textId="77777777" w:rsidR="00437298" w:rsidRDefault="00437298" w:rsidP="00437298">
            <w:pPr>
              <w:ind w:left="8640"/>
            </w:pPr>
            <w:r>
              <w:t>________</w:t>
            </w:r>
          </w:p>
          <w:p w14:paraId="19DBD06B" w14:textId="77777777" w:rsidR="00437298" w:rsidRDefault="00437298" w:rsidP="00437298">
            <w:pPr>
              <w:ind w:left="8640"/>
            </w:pPr>
            <w:r>
              <w:t xml:space="preserve">   Initial</w:t>
            </w:r>
          </w:p>
          <w:p w14:paraId="20D75ACF" w14:textId="77777777" w:rsidR="00437298" w:rsidRDefault="00437298" w:rsidP="00437298"/>
          <w:p w14:paraId="00C38B0C" w14:textId="77777777" w:rsidR="00437298" w:rsidRPr="0063686F" w:rsidRDefault="00437298" w:rsidP="00437298">
            <w:pPr>
              <w:pStyle w:val="ListParagraph"/>
              <w:widowControl w:val="0"/>
              <w:numPr>
                <w:ilvl w:val="0"/>
                <w:numId w:val="15"/>
              </w:numPr>
              <w:autoSpaceDE w:val="0"/>
              <w:autoSpaceDN w:val="0"/>
              <w:adjustRightInd w:val="0"/>
              <w:rPr>
                <w:rFonts w:cs="Arial"/>
              </w:rPr>
            </w:pPr>
            <w:r>
              <w:rPr>
                <w:rFonts w:cs="Arial"/>
              </w:rPr>
              <w:t xml:space="preserve">Capacity: </w:t>
            </w:r>
          </w:p>
          <w:p w14:paraId="68BA08A6" w14:textId="77777777" w:rsidR="00437298" w:rsidRDefault="00437298" w:rsidP="00437298">
            <w:pPr>
              <w:pStyle w:val="ListParagraph"/>
              <w:numPr>
                <w:ilvl w:val="1"/>
                <w:numId w:val="15"/>
              </w:numPr>
            </w:pPr>
            <w:r>
              <w:rPr>
                <w:rFonts w:cs="Arial"/>
              </w:rPr>
              <w:t>If approved and funded, t</w:t>
            </w:r>
            <w:r>
              <w:t xml:space="preserve">he PI will be able to complete this project within the time they </w:t>
            </w:r>
            <w:r w:rsidRPr="0063686F">
              <w:rPr>
                <w:u w:val="single"/>
              </w:rPr>
              <w:t xml:space="preserve">currently </w:t>
            </w:r>
            <w:r>
              <w:rPr>
                <w:u w:val="single"/>
              </w:rPr>
              <w:t xml:space="preserve">have </w:t>
            </w:r>
            <w:r w:rsidRPr="0063686F">
              <w:rPr>
                <w:u w:val="single"/>
              </w:rPr>
              <w:t xml:space="preserve">allocated </w:t>
            </w:r>
            <w:r>
              <w:rPr>
                <w:u w:val="single"/>
              </w:rPr>
              <w:t xml:space="preserve">for </w:t>
            </w:r>
            <w:r w:rsidRPr="0063686F">
              <w:rPr>
                <w:u w:val="single"/>
              </w:rPr>
              <w:t>scholar</w:t>
            </w:r>
            <w:r>
              <w:rPr>
                <w:u w:val="single"/>
              </w:rPr>
              <w:t>ly work</w:t>
            </w:r>
            <w:r>
              <w:t>, and continue to fulfill all their current responsibilities within the School/Department/Program/Institution</w:t>
            </w:r>
          </w:p>
          <w:p w14:paraId="43EAB879" w14:textId="77777777" w:rsidR="00437298" w:rsidRDefault="00437298" w:rsidP="00437298">
            <w:pPr>
              <w:ind w:left="8640"/>
            </w:pPr>
            <w:r>
              <w:t>________</w:t>
            </w:r>
          </w:p>
          <w:p w14:paraId="1EB3DC0A" w14:textId="77777777" w:rsidR="00437298" w:rsidRDefault="00437298" w:rsidP="00437298">
            <w:pPr>
              <w:ind w:left="8640"/>
            </w:pPr>
            <w:r>
              <w:t xml:space="preserve">   Initial</w:t>
            </w:r>
          </w:p>
          <w:p w14:paraId="750D3C8D" w14:textId="77777777" w:rsidR="00437298" w:rsidRDefault="00437298" w:rsidP="00437298">
            <w:pPr>
              <w:ind w:left="1440"/>
            </w:pPr>
            <w:r>
              <w:t xml:space="preserve">OR </w:t>
            </w:r>
          </w:p>
          <w:p w14:paraId="17D8F405" w14:textId="77777777" w:rsidR="00437298" w:rsidRDefault="00437298" w:rsidP="00437298">
            <w:pPr>
              <w:ind w:left="1440"/>
            </w:pPr>
          </w:p>
          <w:p w14:paraId="791634F6" w14:textId="77777777" w:rsidR="00437298" w:rsidRDefault="00437298" w:rsidP="00437298">
            <w:pPr>
              <w:ind w:left="1440"/>
            </w:pPr>
            <w:r>
              <w:t>If release time is being requested, I have agreed to, and am confident in my ability to secure another faculty member to cover the teaching load that the PI will give up to pursue this research</w:t>
            </w:r>
          </w:p>
          <w:p w14:paraId="63FAB6B4" w14:textId="77777777" w:rsidR="00437298" w:rsidRDefault="00437298" w:rsidP="00437298">
            <w:pPr>
              <w:ind w:left="8640"/>
            </w:pPr>
            <w:r>
              <w:t>________</w:t>
            </w:r>
          </w:p>
          <w:p w14:paraId="24400277" w14:textId="77777777" w:rsidR="00437298" w:rsidRDefault="00437298" w:rsidP="00437298">
            <w:pPr>
              <w:ind w:left="8640"/>
            </w:pPr>
            <w:r>
              <w:t xml:space="preserve">   Initial</w:t>
            </w:r>
          </w:p>
          <w:p w14:paraId="46AB585C" w14:textId="77777777" w:rsidR="00437298" w:rsidRDefault="00437298" w:rsidP="00437298">
            <w:pPr>
              <w:ind w:left="1440"/>
            </w:pPr>
            <w:r>
              <w:t>OR</w:t>
            </w:r>
          </w:p>
          <w:p w14:paraId="3669A60D" w14:textId="77777777" w:rsidR="00437298" w:rsidRDefault="00437298" w:rsidP="00437298">
            <w:pPr>
              <w:ind w:left="1440"/>
            </w:pPr>
          </w:p>
          <w:p w14:paraId="0E141864" w14:textId="77777777" w:rsidR="00437298" w:rsidRDefault="00437298" w:rsidP="00437298">
            <w:pPr>
              <w:ind w:left="1440"/>
            </w:pPr>
            <w:r>
              <w:lastRenderedPageBreak/>
              <w:t xml:space="preserve">If a salary supplement is being requested, I acknowledge that </w:t>
            </w:r>
            <w:r w:rsidRPr="00020F3C">
              <w:t xml:space="preserve">the </w:t>
            </w:r>
            <w:r>
              <w:t xml:space="preserve">all work the PI performs on this project will be </w:t>
            </w:r>
            <w:r w:rsidRPr="007C0682">
              <w:rPr>
                <w:b/>
                <w:u w:val="single"/>
              </w:rPr>
              <w:t>above and beyond the established requirements for teaching, scholarship and service</w:t>
            </w:r>
            <w:r>
              <w:t>. (i.e. any time devoted to this project represents faculty overload).</w:t>
            </w:r>
          </w:p>
          <w:p w14:paraId="33F87BBC" w14:textId="77777777" w:rsidR="00437298" w:rsidRDefault="00437298" w:rsidP="00437298">
            <w:pPr>
              <w:ind w:left="8640"/>
            </w:pPr>
            <w:r>
              <w:t>________</w:t>
            </w:r>
          </w:p>
          <w:p w14:paraId="5EAFB91B" w14:textId="77777777" w:rsidR="00437298" w:rsidRDefault="00437298" w:rsidP="00437298">
            <w:pPr>
              <w:ind w:left="8640"/>
            </w:pPr>
            <w:r>
              <w:t xml:space="preserve">   Initial</w:t>
            </w:r>
          </w:p>
          <w:p w14:paraId="165D2A89" w14:textId="77777777" w:rsidR="00437298" w:rsidRDefault="00437298" w:rsidP="00437298">
            <w:pPr>
              <w:ind w:left="1440"/>
            </w:pPr>
            <w:r>
              <w:t>In addition, please use the space below to justify the use of a salary supplement over other support options (e.g. release time), and describe plans for sustaining the PI’s scholarly activity once the grant funds are expended.</w:t>
            </w:r>
          </w:p>
          <w:p w14:paraId="0F358890" w14:textId="77777777" w:rsidR="00437298" w:rsidRDefault="00437298" w:rsidP="00437298">
            <w:pPr>
              <w:ind w:left="1440"/>
            </w:pPr>
          </w:p>
          <w:p w14:paraId="13C4B809" w14:textId="77777777" w:rsidR="00437298" w:rsidRDefault="00437298" w:rsidP="00437298">
            <w:pPr>
              <w:ind w:left="1440"/>
            </w:pPr>
          </w:p>
          <w:p w14:paraId="7CD4DBD3" w14:textId="77777777" w:rsidR="00437298" w:rsidRDefault="00437298" w:rsidP="00437298">
            <w:pPr>
              <w:ind w:left="1440"/>
            </w:pPr>
          </w:p>
          <w:p w14:paraId="0D023474" w14:textId="77777777" w:rsidR="00437298" w:rsidRDefault="00437298" w:rsidP="00437298">
            <w:pPr>
              <w:ind w:left="1440"/>
            </w:pPr>
          </w:p>
          <w:p w14:paraId="28A2F0ED" w14:textId="77777777" w:rsidR="00437298" w:rsidRDefault="00437298" w:rsidP="00437298">
            <w:pPr>
              <w:ind w:left="1440"/>
            </w:pPr>
          </w:p>
          <w:p w14:paraId="0E018313" w14:textId="77777777" w:rsidR="00437298" w:rsidRDefault="00437298" w:rsidP="00437298">
            <w:pPr>
              <w:ind w:left="1440"/>
            </w:pPr>
          </w:p>
          <w:p w14:paraId="603CB6C2" w14:textId="77777777" w:rsidR="00437298" w:rsidRDefault="00437298" w:rsidP="00A41F0E"/>
          <w:p w14:paraId="143C0E4A" w14:textId="77777777" w:rsidR="00437298" w:rsidRPr="00D93C3C" w:rsidRDefault="00437298" w:rsidP="00437298"/>
        </w:tc>
      </w:tr>
      <w:tr w:rsidR="00A41F0E" w:rsidRPr="00D93C3C" w14:paraId="5A9FFD1B" w14:textId="77777777" w:rsidTr="00437298">
        <w:tc>
          <w:tcPr>
            <w:tcW w:w="10278" w:type="dxa"/>
            <w:gridSpan w:val="3"/>
          </w:tcPr>
          <w:p w14:paraId="223730B8" w14:textId="77777777" w:rsidR="00A41F0E" w:rsidRDefault="00A41F0E" w:rsidP="00A41F0E">
            <w:pPr>
              <w:numPr>
                <w:ilvl w:val="0"/>
                <w:numId w:val="15"/>
              </w:numPr>
            </w:pPr>
            <w:r>
              <w:lastRenderedPageBreak/>
              <w:t>Resources:</w:t>
            </w:r>
          </w:p>
          <w:p w14:paraId="3A54C9F4" w14:textId="77777777" w:rsidR="00A41F0E" w:rsidRDefault="00A41F0E" w:rsidP="00A41F0E">
            <w:pPr>
              <w:numPr>
                <w:ilvl w:val="1"/>
                <w:numId w:val="15"/>
              </w:numPr>
            </w:pPr>
            <w:r>
              <w:t>I have reviewed the budget for the proposed project and am confident that, if funded, adequate resources will be available to see the project through to a successful completion according to the identified timeline</w:t>
            </w:r>
          </w:p>
          <w:p w14:paraId="61D45793" w14:textId="77777777" w:rsidR="00A41F0E" w:rsidRDefault="00A41F0E" w:rsidP="00A41F0E">
            <w:pPr>
              <w:ind w:left="8640"/>
            </w:pPr>
            <w:r>
              <w:t>_______</w:t>
            </w:r>
          </w:p>
          <w:p w14:paraId="2A309C9D" w14:textId="77777777" w:rsidR="00A41F0E" w:rsidRDefault="00A41F0E" w:rsidP="00A41F0E">
            <w:pPr>
              <w:ind w:left="8640"/>
            </w:pPr>
            <w:r>
              <w:t xml:space="preserve">   Initial</w:t>
            </w:r>
          </w:p>
          <w:p w14:paraId="25F4F054" w14:textId="77777777" w:rsidR="00A41F0E" w:rsidRDefault="00A41F0E" w:rsidP="00A41F0E">
            <w:pPr>
              <w:numPr>
                <w:ilvl w:val="0"/>
                <w:numId w:val="15"/>
              </w:numPr>
            </w:pPr>
            <w:r>
              <w:t>Dissemination:</w:t>
            </w:r>
          </w:p>
          <w:p w14:paraId="40B49052" w14:textId="77777777" w:rsidR="00A41F0E" w:rsidRPr="00BC154F" w:rsidRDefault="00A41F0E" w:rsidP="00A41F0E">
            <w:pPr>
              <w:pStyle w:val="ListParagraph"/>
              <w:widowControl w:val="0"/>
              <w:numPr>
                <w:ilvl w:val="1"/>
                <w:numId w:val="15"/>
              </w:numPr>
              <w:autoSpaceDE w:val="0"/>
              <w:autoSpaceDN w:val="0"/>
              <w:adjustRightInd w:val="0"/>
              <w:rPr>
                <w:rFonts w:cs="Arial"/>
              </w:rPr>
            </w:pPr>
            <w:r>
              <w:rPr>
                <w:rFonts w:cs="Arial"/>
              </w:rPr>
              <w:t>I have discussed with the PI</w:t>
            </w:r>
            <w:r w:rsidRPr="00BC154F">
              <w:rPr>
                <w:rFonts w:cs="Arial"/>
              </w:rPr>
              <w:t xml:space="preserve"> a plan for dissemination of the research as described in the </w:t>
            </w:r>
            <w:r w:rsidRPr="00BC154F">
              <w:rPr>
                <w:rFonts w:cs="Arial"/>
                <w:i/>
              </w:rPr>
              <w:t>Philosophy of Scholarship</w:t>
            </w:r>
            <w:r w:rsidRPr="00BC154F">
              <w:rPr>
                <w:rFonts w:cs="Arial"/>
              </w:rPr>
              <w:t>, including identified likely sources for dissemination and a timeline for dissemination.</w:t>
            </w:r>
          </w:p>
          <w:p w14:paraId="6A117067" w14:textId="77777777" w:rsidR="00A41F0E" w:rsidRDefault="00A41F0E" w:rsidP="00A41F0E">
            <w:pPr>
              <w:ind w:left="8640"/>
            </w:pPr>
            <w:r>
              <w:t>_______</w:t>
            </w:r>
          </w:p>
          <w:p w14:paraId="3A121EB9" w14:textId="77777777" w:rsidR="00A41F0E" w:rsidRDefault="00A41F0E" w:rsidP="00A41F0E">
            <w:pPr>
              <w:ind w:left="8640"/>
            </w:pPr>
            <w:r>
              <w:t xml:space="preserve">   Initial</w:t>
            </w:r>
          </w:p>
          <w:p w14:paraId="79EB8025" w14:textId="77777777" w:rsidR="00A41F0E" w:rsidRDefault="00A41F0E" w:rsidP="00437298"/>
        </w:tc>
      </w:tr>
      <w:tr w:rsidR="00A41F0E" w:rsidRPr="00D93C3C" w14:paraId="7DB54F45" w14:textId="77777777" w:rsidTr="00437298">
        <w:tc>
          <w:tcPr>
            <w:tcW w:w="10278" w:type="dxa"/>
            <w:gridSpan w:val="3"/>
          </w:tcPr>
          <w:p w14:paraId="56BBCD06" w14:textId="6DEE2CCA" w:rsidR="00A41F0E" w:rsidRDefault="00A41F0E" w:rsidP="00A41F0E">
            <w:r>
              <w:t>I have reviewed the above Faculty Grant Proposal and Project Budget.  I agree with the content and budget, and I approve the submission of the Proposal to the Faculty Organization Research Committee for consideration and review.</w:t>
            </w:r>
          </w:p>
        </w:tc>
      </w:tr>
      <w:tr w:rsidR="00D37934" w:rsidRPr="00D93C3C" w14:paraId="10CBB393" w14:textId="77777777" w:rsidTr="00437298">
        <w:tc>
          <w:tcPr>
            <w:tcW w:w="10278" w:type="dxa"/>
            <w:gridSpan w:val="3"/>
          </w:tcPr>
          <w:p w14:paraId="04AA354E" w14:textId="77777777" w:rsidR="00D37934" w:rsidRDefault="00D37934" w:rsidP="00A41F0E"/>
        </w:tc>
      </w:tr>
      <w:tr w:rsidR="00D37934" w:rsidRPr="00D93C3C" w14:paraId="6413AB9B" w14:textId="77777777" w:rsidTr="00144B97">
        <w:tc>
          <w:tcPr>
            <w:tcW w:w="3060" w:type="dxa"/>
          </w:tcPr>
          <w:p w14:paraId="67F02030" w14:textId="60EE82CB" w:rsidR="00D37934" w:rsidRDefault="00D37934" w:rsidP="00A41F0E">
            <w:r w:rsidRPr="00A3178E">
              <w:rPr>
                <w:b/>
              </w:rPr>
              <w:t>Full Name and Title</w:t>
            </w:r>
            <w:r>
              <w:rPr>
                <w:b/>
              </w:rPr>
              <w:t xml:space="preserve"> of Dean/Chair/</w:t>
            </w:r>
            <w:r>
              <w:rPr>
                <w:b/>
              </w:rPr>
              <w:br/>
              <w:t>Director (or Designee)</w:t>
            </w:r>
            <w:r w:rsidRPr="00A3178E">
              <w:rPr>
                <w:b/>
              </w:rPr>
              <w:t>:</w:t>
            </w:r>
          </w:p>
        </w:tc>
        <w:sdt>
          <w:sdtPr>
            <w:id w:val="11036089"/>
            <w:showingPlcHdr/>
          </w:sdtPr>
          <w:sdtContent>
            <w:tc>
              <w:tcPr>
                <w:tcW w:w="7218" w:type="dxa"/>
                <w:gridSpan w:val="2"/>
              </w:tcPr>
              <w:p w14:paraId="41C600A6" w14:textId="6AA640E0" w:rsidR="00D37934" w:rsidRDefault="00D37934" w:rsidP="00A41F0E">
                <w:r w:rsidRPr="000C42D6">
                  <w:rPr>
                    <w:rStyle w:val="PlaceholderText"/>
                  </w:rPr>
                  <w:t>Click here to enter text.</w:t>
                </w:r>
              </w:p>
            </w:tc>
          </w:sdtContent>
        </w:sdt>
      </w:tr>
      <w:tr w:rsidR="00D37934" w:rsidRPr="00D93C3C" w14:paraId="4B7C9710" w14:textId="77777777" w:rsidTr="00144B97">
        <w:tc>
          <w:tcPr>
            <w:tcW w:w="3060" w:type="dxa"/>
          </w:tcPr>
          <w:p w14:paraId="6691CE45" w14:textId="02A3167F" w:rsidR="00D37934" w:rsidRDefault="00D37934" w:rsidP="00A41F0E">
            <w:pPr>
              <w:rPr>
                <w:b/>
              </w:rPr>
            </w:pPr>
            <w:r>
              <w:rPr>
                <w:b/>
              </w:rPr>
              <w:t>Signature:</w:t>
            </w:r>
          </w:p>
          <w:p w14:paraId="04B087D3" w14:textId="77777777" w:rsidR="00D37934" w:rsidRPr="00A3178E" w:rsidRDefault="00D37934" w:rsidP="00A41F0E">
            <w:pPr>
              <w:rPr>
                <w:b/>
              </w:rPr>
            </w:pPr>
          </w:p>
        </w:tc>
        <w:tc>
          <w:tcPr>
            <w:tcW w:w="7218" w:type="dxa"/>
            <w:gridSpan w:val="2"/>
            <w:tcBorders>
              <w:bottom w:val="single" w:sz="4" w:space="0" w:color="auto"/>
            </w:tcBorders>
          </w:tcPr>
          <w:p w14:paraId="035769A5" w14:textId="77777777" w:rsidR="00D37934" w:rsidRDefault="00D37934" w:rsidP="00A41F0E"/>
        </w:tc>
      </w:tr>
      <w:tr w:rsidR="00D37934" w:rsidRPr="00D93C3C" w14:paraId="73B44A42" w14:textId="77777777" w:rsidTr="00144B97">
        <w:tc>
          <w:tcPr>
            <w:tcW w:w="3060" w:type="dxa"/>
          </w:tcPr>
          <w:p w14:paraId="6BE0510F" w14:textId="77777777" w:rsidR="00D37934" w:rsidRDefault="00D37934" w:rsidP="00A41F0E">
            <w:pPr>
              <w:rPr>
                <w:b/>
              </w:rPr>
            </w:pPr>
            <w:r w:rsidRPr="00D37934">
              <w:rPr>
                <w:b/>
              </w:rPr>
              <w:t>Date:</w:t>
            </w:r>
          </w:p>
          <w:p w14:paraId="20AC1C44" w14:textId="7B61E6C6" w:rsidR="00144B97" w:rsidRPr="00A3178E" w:rsidRDefault="00144B97" w:rsidP="00A41F0E">
            <w:pPr>
              <w:rPr>
                <w:b/>
              </w:rPr>
            </w:pPr>
          </w:p>
        </w:tc>
        <w:sdt>
          <w:sdtPr>
            <w:id w:val="-40449736"/>
            <w:showingPlcHdr/>
          </w:sdtPr>
          <w:sdtContent>
            <w:tc>
              <w:tcPr>
                <w:tcW w:w="7218" w:type="dxa"/>
                <w:gridSpan w:val="2"/>
                <w:tcBorders>
                  <w:top w:val="single" w:sz="4" w:space="0" w:color="auto"/>
                </w:tcBorders>
              </w:tcPr>
              <w:p w14:paraId="05C50DEF" w14:textId="5F34BFC8" w:rsidR="00D37934" w:rsidRDefault="00D37934" w:rsidP="00A41F0E">
                <w:r w:rsidRPr="000C42D6">
                  <w:rPr>
                    <w:rStyle w:val="PlaceholderText"/>
                  </w:rPr>
                  <w:t>Click here to enter text.</w:t>
                </w:r>
              </w:p>
            </w:tc>
          </w:sdtContent>
        </w:sdt>
      </w:tr>
    </w:tbl>
    <w:p w14:paraId="25429E5D" w14:textId="77777777" w:rsidR="00437298" w:rsidRDefault="00437298" w:rsidP="00437298"/>
    <w:p w14:paraId="07C21CE5" w14:textId="77777777" w:rsidR="00437298" w:rsidRDefault="00437298" w:rsidP="00437298">
      <w:r>
        <w:br w:type="page"/>
      </w:r>
    </w:p>
    <w:p w14:paraId="3CDB3F21" w14:textId="77777777" w:rsidR="00437298" w:rsidRPr="00AD5D1B" w:rsidRDefault="00437298" w:rsidP="00437298">
      <w:pPr>
        <w:jc w:val="center"/>
        <w:rPr>
          <w:b/>
        </w:rPr>
      </w:pPr>
      <w:r>
        <w:rPr>
          <w:b/>
        </w:rPr>
        <w:lastRenderedPageBreak/>
        <w:t>Supervisor</w:t>
      </w:r>
      <w:r w:rsidRPr="00AD5D1B">
        <w:rPr>
          <w:b/>
        </w:rPr>
        <w:t xml:space="preserve"> Approval </w:t>
      </w:r>
      <w:r>
        <w:rPr>
          <w:b/>
        </w:rPr>
        <w:t xml:space="preserve">Form for </w:t>
      </w:r>
      <w:r w:rsidRPr="00FC0634">
        <w:rPr>
          <w:b/>
          <w:u w:val="single"/>
        </w:rPr>
        <w:t xml:space="preserve">CATEGORY </w:t>
      </w:r>
      <w:r>
        <w:rPr>
          <w:b/>
          <w:u w:val="single"/>
        </w:rPr>
        <w:t>2</w:t>
      </w:r>
      <w:r>
        <w:rPr>
          <w:b/>
        </w:rPr>
        <w:t xml:space="preserve"> Funding Proposals</w:t>
      </w:r>
    </w:p>
    <w:p w14:paraId="4211A8D5" w14:textId="77777777" w:rsidR="00437298" w:rsidRPr="00D93C3C" w:rsidRDefault="00437298" w:rsidP="00026792">
      <w:pPr>
        <w:jc w:val="center"/>
      </w:pPr>
    </w:p>
    <w:tbl>
      <w:tblPr>
        <w:tblW w:w="10008" w:type="dxa"/>
        <w:tblLayout w:type="fixed"/>
        <w:tblLook w:val="0000" w:firstRow="0" w:lastRow="0" w:firstColumn="0" w:lastColumn="0" w:noHBand="0" w:noVBand="0"/>
      </w:tblPr>
      <w:tblGrid>
        <w:gridCol w:w="3078"/>
        <w:gridCol w:w="990"/>
        <w:gridCol w:w="5940"/>
      </w:tblGrid>
      <w:tr w:rsidR="00437298" w:rsidRPr="00D93C3C" w14:paraId="61F43E12" w14:textId="77777777" w:rsidTr="00437298">
        <w:tc>
          <w:tcPr>
            <w:tcW w:w="10008" w:type="dxa"/>
            <w:gridSpan w:val="3"/>
          </w:tcPr>
          <w:p w14:paraId="3A86D709" w14:textId="77777777" w:rsidR="00437298" w:rsidRPr="00D93C3C" w:rsidRDefault="00437298" w:rsidP="00437298">
            <w:r w:rsidRPr="00D93673">
              <w:rPr>
                <w:b/>
              </w:rPr>
              <w:t>Grant Proposal Title:</w:t>
            </w:r>
          </w:p>
        </w:tc>
      </w:tr>
      <w:tr w:rsidR="00437298" w:rsidRPr="00D93C3C" w14:paraId="40580842" w14:textId="77777777" w:rsidTr="00437298">
        <w:sdt>
          <w:sdtPr>
            <w:id w:val="1468703294"/>
            <w:showingPlcHdr/>
          </w:sdtPr>
          <w:sdtContent>
            <w:tc>
              <w:tcPr>
                <w:tcW w:w="10008" w:type="dxa"/>
                <w:gridSpan w:val="3"/>
              </w:tcPr>
              <w:p w14:paraId="71FE3584" w14:textId="77777777" w:rsidR="00437298" w:rsidRPr="00D93C3C" w:rsidRDefault="00437298" w:rsidP="00437298">
                <w:r w:rsidRPr="000C42D6">
                  <w:rPr>
                    <w:rStyle w:val="PlaceholderText"/>
                  </w:rPr>
                  <w:t>Click here to enter text.</w:t>
                </w:r>
              </w:p>
            </w:tc>
          </w:sdtContent>
        </w:sdt>
      </w:tr>
      <w:tr w:rsidR="00437298" w:rsidRPr="00D93C3C" w14:paraId="4B442E76" w14:textId="77777777" w:rsidTr="00437298">
        <w:trPr>
          <w:trHeight w:val="297"/>
        </w:trPr>
        <w:tc>
          <w:tcPr>
            <w:tcW w:w="10008" w:type="dxa"/>
            <w:gridSpan w:val="3"/>
          </w:tcPr>
          <w:p w14:paraId="0C4196D5" w14:textId="77777777" w:rsidR="00437298" w:rsidRPr="00D93673" w:rsidRDefault="00437298" w:rsidP="00437298">
            <w:pPr>
              <w:rPr>
                <w:b/>
              </w:rPr>
            </w:pPr>
            <w:r>
              <w:rPr>
                <w:b/>
              </w:rPr>
              <w:t>Authors:</w:t>
            </w:r>
          </w:p>
        </w:tc>
      </w:tr>
      <w:tr w:rsidR="00437298" w:rsidRPr="00D93C3C" w14:paraId="40A51821" w14:textId="77777777" w:rsidTr="00437298">
        <w:sdt>
          <w:sdtPr>
            <w:id w:val="-2103332992"/>
            <w:showingPlcHdr/>
          </w:sdtPr>
          <w:sdtContent>
            <w:tc>
              <w:tcPr>
                <w:tcW w:w="10008" w:type="dxa"/>
                <w:gridSpan w:val="3"/>
              </w:tcPr>
              <w:p w14:paraId="11B750D8" w14:textId="77777777" w:rsidR="00437298" w:rsidRPr="00D93C3C" w:rsidRDefault="00437298" w:rsidP="00437298">
                <w:r w:rsidRPr="000C42D6">
                  <w:rPr>
                    <w:rStyle w:val="PlaceholderText"/>
                  </w:rPr>
                  <w:t>Click here to enter text.</w:t>
                </w:r>
              </w:p>
            </w:tc>
          </w:sdtContent>
        </w:sdt>
      </w:tr>
      <w:tr w:rsidR="00437298" w:rsidRPr="00D93C3C" w14:paraId="2111AE35" w14:textId="77777777" w:rsidTr="00437298">
        <w:tc>
          <w:tcPr>
            <w:tcW w:w="10008" w:type="dxa"/>
            <w:gridSpan w:val="3"/>
          </w:tcPr>
          <w:p w14:paraId="189B8388" w14:textId="77777777" w:rsidR="00437298" w:rsidRPr="00D93C3C" w:rsidRDefault="00437298" w:rsidP="00437298">
            <w:r>
              <w:t>Principal Investigator (PI) Name, Rank and Department</w:t>
            </w:r>
          </w:p>
        </w:tc>
      </w:tr>
      <w:tr w:rsidR="00437298" w:rsidRPr="00D93C3C" w14:paraId="5ABF2DEE" w14:textId="77777777" w:rsidTr="00437298">
        <w:sdt>
          <w:sdtPr>
            <w:id w:val="449215982"/>
            <w:showingPlcHdr/>
          </w:sdtPr>
          <w:sdtContent>
            <w:tc>
              <w:tcPr>
                <w:tcW w:w="10008" w:type="dxa"/>
                <w:gridSpan w:val="3"/>
              </w:tcPr>
              <w:p w14:paraId="3E54EAC4" w14:textId="77777777" w:rsidR="00437298" w:rsidRPr="00D93C3C" w:rsidRDefault="00437298" w:rsidP="00437298">
                <w:r w:rsidRPr="000C42D6">
                  <w:rPr>
                    <w:rStyle w:val="PlaceholderText"/>
                  </w:rPr>
                  <w:t>Click here to enter text.</w:t>
                </w:r>
              </w:p>
            </w:tc>
          </w:sdtContent>
        </w:sdt>
      </w:tr>
      <w:tr w:rsidR="00437298" w:rsidRPr="00D93C3C" w14:paraId="26A3A4A5" w14:textId="77777777" w:rsidTr="00437298">
        <w:tc>
          <w:tcPr>
            <w:tcW w:w="10008" w:type="dxa"/>
            <w:gridSpan w:val="3"/>
          </w:tcPr>
          <w:p w14:paraId="7351DD4C" w14:textId="77777777" w:rsidR="00437298" w:rsidRPr="00D93C3C" w:rsidRDefault="00437298" w:rsidP="00437298">
            <w:r>
              <w:t>Name, Rank and Department</w:t>
            </w:r>
          </w:p>
        </w:tc>
      </w:tr>
      <w:tr w:rsidR="00437298" w:rsidRPr="00D93C3C" w14:paraId="0E21B61B" w14:textId="77777777" w:rsidTr="00437298">
        <w:sdt>
          <w:sdtPr>
            <w:id w:val="1864090949"/>
            <w:showingPlcHdr/>
          </w:sdtPr>
          <w:sdtContent>
            <w:tc>
              <w:tcPr>
                <w:tcW w:w="10008" w:type="dxa"/>
                <w:gridSpan w:val="3"/>
              </w:tcPr>
              <w:p w14:paraId="6EF02754" w14:textId="77777777" w:rsidR="00437298" w:rsidRDefault="00437298" w:rsidP="00437298">
                <w:r w:rsidRPr="000C42D6">
                  <w:rPr>
                    <w:rStyle w:val="PlaceholderText"/>
                  </w:rPr>
                  <w:t>Click here to enter text.</w:t>
                </w:r>
              </w:p>
            </w:tc>
          </w:sdtContent>
        </w:sdt>
      </w:tr>
      <w:tr w:rsidR="00437298" w:rsidRPr="00D93C3C" w14:paraId="47A134C4" w14:textId="77777777" w:rsidTr="00437298">
        <w:tc>
          <w:tcPr>
            <w:tcW w:w="10008" w:type="dxa"/>
            <w:gridSpan w:val="3"/>
          </w:tcPr>
          <w:p w14:paraId="3E53F590" w14:textId="77777777" w:rsidR="00437298" w:rsidRDefault="00437298" w:rsidP="00437298"/>
          <w:p w14:paraId="3600614A" w14:textId="77777777" w:rsidR="00437298" w:rsidRDefault="00437298" w:rsidP="00437298"/>
        </w:tc>
      </w:tr>
      <w:tr w:rsidR="00437298" w:rsidRPr="00D93C3C" w14:paraId="398C1B46" w14:textId="77777777" w:rsidTr="00437298">
        <w:tc>
          <w:tcPr>
            <w:tcW w:w="4068" w:type="dxa"/>
            <w:gridSpan w:val="2"/>
          </w:tcPr>
          <w:p w14:paraId="0E7217BA" w14:textId="77777777" w:rsidR="00437298" w:rsidRPr="00D93673" w:rsidRDefault="00437298" w:rsidP="00437298">
            <w:pPr>
              <w:rPr>
                <w:b/>
              </w:rPr>
            </w:pPr>
            <w:r>
              <w:rPr>
                <w:b/>
              </w:rPr>
              <w:t>Today’s Date:</w:t>
            </w:r>
          </w:p>
        </w:tc>
        <w:sdt>
          <w:sdtPr>
            <w:id w:val="1477190329"/>
            <w:showingPlcHdr/>
          </w:sdtPr>
          <w:sdtContent>
            <w:tc>
              <w:tcPr>
                <w:tcW w:w="5940" w:type="dxa"/>
              </w:tcPr>
              <w:p w14:paraId="4A04E9DA" w14:textId="77777777" w:rsidR="00437298" w:rsidRPr="00D93C3C" w:rsidRDefault="00437298" w:rsidP="00437298">
                <w:r w:rsidRPr="000C42D6">
                  <w:rPr>
                    <w:rStyle w:val="PlaceholderText"/>
                  </w:rPr>
                  <w:t>Click here to enter text.</w:t>
                </w:r>
              </w:p>
            </w:tc>
          </w:sdtContent>
        </w:sdt>
      </w:tr>
      <w:tr w:rsidR="00437298" w:rsidRPr="00D93C3C" w14:paraId="03BE9003" w14:textId="77777777" w:rsidTr="00437298">
        <w:tc>
          <w:tcPr>
            <w:tcW w:w="10008" w:type="dxa"/>
            <w:gridSpan w:val="3"/>
          </w:tcPr>
          <w:p w14:paraId="4EFF266B" w14:textId="77777777" w:rsidR="00437298" w:rsidRDefault="00437298" w:rsidP="00437298"/>
          <w:p w14:paraId="2D71B67B" w14:textId="77777777" w:rsidR="00437298" w:rsidRDefault="00437298" w:rsidP="00437298"/>
          <w:p w14:paraId="7E725DD4" w14:textId="77777777" w:rsidR="00437298" w:rsidRDefault="00437298" w:rsidP="00437298">
            <w:r>
              <w:t>As the supervisor of the PI listed above, by initialing below, I hereby attest each of the following to be true (as applicable):</w:t>
            </w:r>
          </w:p>
          <w:p w14:paraId="0486835B" w14:textId="77777777" w:rsidR="00437298" w:rsidRDefault="00437298" w:rsidP="00437298"/>
          <w:p w14:paraId="3769FEC5" w14:textId="77777777" w:rsidR="00437298" w:rsidRDefault="00437298" w:rsidP="00437298"/>
          <w:p w14:paraId="785F94B1" w14:textId="77777777" w:rsidR="00437298" w:rsidRDefault="00437298" w:rsidP="00437298">
            <w:pPr>
              <w:pStyle w:val="ListParagraph"/>
              <w:widowControl w:val="0"/>
              <w:numPr>
                <w:ilvl w:val="0"/>
                <w:numId w:val="16"/>
              </w:numPr>
              <w:autoSpaceDE w:val="0"/>
              <w:autoSpaceDN w:val="0"/>
              <w:adjustRightInd w:val="0"/>
              <w:rPr>
                <w:rFonts w:cs="Arial"/>
              </w:rPr>
            </w:pPr>
            <w:r>
              <w:rPr>
                <w:rFonts w:cs="Arial"/>
              </w:rPr>
              <w:t>Qualifications:</w:t>
            </w:r>
          </w:p>
          <w:p w14:paraId="05D8554C" w14:textId="77777777" w:rsidR="00437298" w:rsidRDefault="00437298" w:rsidP="00437298">
            <w:pPr>
              <w:pStyle w:val="ListParagraph"/>
              <w:widowControl w:val="0"/>
              <w:numPr>
                <w:ilvl w:val="1"/>
                <w:numId w:val="16"/>
              </w:numPr>
              <w:autoSpaceDE w:val="0"/>
              <w:autoSpaceDN w:val="0"/>
              <w:adjustRightInd w:val="0"/>
              <w:rPr>
                <w:rFonts w:cs="Arial"/>
              </w:rPr>
            </w:pPr>
            <w:r w:rsidRPr="00F11ECF">
              <w:rPr>
                <w:rFonts w:cs="Arial"/>
              </w:rPr>
              <w:t xml:space="preserve">The </w:t>
            </w:r>
            <w:r>
              <w:rPr>
                <w:rFonts w:cs="Arial"/>
              </w:rPr>
              <w:t>PI</w:t>
            </w:r>
            <w:r w:rsidRPr="00F11ECF">
              <w:rPr>
                <w:rFonts w:cs="Arial"/>
              </w:rPr>
              <w:t xml:space="preserve"> has a proven track record of successful completion of research or other scholarly work in an area re</w:t>
            </w:r>
            <w:r>
              <w:rPr>
                <w:rFonts w:cs="Arial"/>
              </w:rPr>
              <w:t>lated to the research question</w:t>
            </w:r>
          </w:p>
          <w:p w14:paraId="574CF5FC" w14:textId="77777777" w:rsidR="00437298" w:rsidRDefault="00437298" w:rsidP="00437298">
            <w:pPr>
              <w:ind w:left="8640"/>
            </w:pPr>
            <w:r>
              <w:t>________</w:t>
            </w:r>
          </w:p>
          <w:p w14:paraId="3E85B949" w14:textId="77777777" w:rsidR="00437298" w:rsidRPr="0063686F" w:rsidRDefault="00437298" w:rsidP="00437298">
            <w:pPr>
              <w:ind w:left="8640"/>
            </w:pPr>
            <w:r>
              <w:t xml:space="preserve">   Initial</w:t>
            </w:r>
          </w:p>
          <w:p w14:paraId="2B21FF36" w14:textId="77777777" w:rsidR="00437298" w:rsidRDefault="00437298" w:rsidP="00437298">
            <w:pPr>
              <w:widowControl w:val="0"/>
              <w:autoSpaceDE w:val="0"/>
              <w:autoSpaceDN w:val="0"/>
              <w:adjustRightInd w:val="0"/>
              <w:ind w:left="1440"/>
              <w:rPr>
                <w:rFonts w:cs="Arial"/>
              </w:rPr>
            </w:pPr>
            <w:r>
              <w:rPr>
                <w:rFonts w:cs="Arial"/>
              </w:rPr>
              <w:t>OR</w:t>
            </w:r>
          </w:p>
          <w:p w14:paraId="52487E5A" w14:textId="77777777" w:rsidR="00437298" w:rsidRPr="00F11ECF" w:rsidRDefault="00437298" w:rsidP="00437298">
            <w:pPr>
              <w:widowControl w:val="0"/>
              <w:autoSpaceDE w:val="0"/>
              <w:autoSpaceDN w:val="0"/>
              <w:adjustRightInd w:val="0"/>
              <w:rPr>
                <w:rFonts w:cs="Arial"/>
              </w:rPr>
            </w:pPr>
          </w:p>
          <w:p w14:paraId="42242454" w14:textId="77777777" w:rsidR="00437298" w:rsidRPr="0063686F" w:rsidRDefault="00437298" w:rsidP="00437298">
            <w:pPr>
              <w:pStyle w:val="ListParagraph"/>
              <w:widowControl w:val="0"/>
              <w:numPr>
                <w:ilvl w:val="1"/>
                <w:numId w:val="16"/>
              </w:numPr>
              <w:autoSpaceDE w:val="0"/>
              <w:autoSpaceDN w:val="0"/>
              <w:adjustRightInd w:val="0"/>
              <w:rPr>
                <w:rFonts w:cs="Arial"/>
              </w:rPr>
            </w:pPr>
            <w:r w:rsidRPr="00F11ECF">
              <w:rPr>
                <w:rFonts w:cs="Arial"/>
              </w:rPr>
              <w:t xml:space="preserve">The </w:t>
            </w:r>
            <w:r>
              <w:rPr>
                <w:rFonts w:cs="Arial"/>
              </w:rPr>
              <w:t xml:space="preserve">PI </w:t>
            </w:r>
            <w:r w:rsidRPr="00F11ECF">
              <w:rPr>
                <w:rFonts w:cs="Arial"/>
              </w:rPr>
              <w:t>has evidence of professional accomplishments as an educator and scholar in the type of scholarly project being proposed</w:t>
            </w:r>
          </w:p>
          <w:p w14:paraId="7F9277FD" w14:textId="77777777" w:rsidR="00437298" w:rsidRDefault="00437298" w:rsidP="00437298">
            <w:pPr>
              <w:ind w:left="8640"/>
            </w:pPr>
            <w:r>
              <w:t>________</w:t>
            </w:r>
          </w:p>
          <w:p w14:paraId="31121E12" w14:textId="77777777" w:rsidR="00437298" w:rsidRDefault="00437298" w:rsidP="00437298">
            <w:pPr>
              <w:ind w:left="8640"/>
            </w:pPr>
            <w:r>
              <w:t xml:space="preserve">   Initial</w:t>
            </w:r>
          </w:p>
          <w:p w14:paraId="1F186771" w14:textId="77777777" w:rsidR="00437298" w:rsidRDefault="00437298" w:rsidP="00437298">
            <w:pPr>
              <w:pStyle w:val="ListParagraph"/>
              <w:widowControl w:val="0"/>
              <w:numPr>
                <w:ilvl w:val="0"/>
                <w:numId w:val="16"/>
              </w:numPr>
              <w:autoSpaceDE w:val="0"/>
              <w:autoSpaceDN w:val="0"/>
              <w:adjustRightInd w:val="0"/>
              <w:rPr>
                <w:rFonts w:cs="Arial"/>
              </w:rPr>
            </w:pPr>
            <w:r>
              <w:rPr>
                <w:rFonts w:cs="Arial"/>
              </w:rPr>
              <w:t>Eligibility:</w:t>
            </w:r>
          </w:p>
          <w:p w14:paraId="064517CC" w14:textId="77777777" w:rsidR="00437298" w:rsidRDefault="00437298" w:rsidP="00437298">
            <w:pPr>
              <w:pStyle w:val="ListParagraph"/>
              <w:widowControl w:val="0"/>
              <w:numPr>
                <w:ilvl w:val="1"/>
                <w:numId w:val="16"/>
              </w:numPr>
              <w:autoSpaceDE w:val="0"/>
              <w:autoSpaceDN w:val="0"/>
              <w:adjustRightInd w:val="0"/>
              <w:rPr>
                <w:rFonts w:cs="Arial"/>
              </w:rPr>
            </w:pPr>
            <w:r>
              <w:rPr>
                <w:rFonts w:cs="Arial"/>
              </w:rPr>
              <w:t xml:space="preserve">For a </w:t>
            </w:r>
            <w:r w:rsidRPr="007729B9">
              <w:rPr>
                <w:rFonts w:cs="Arial"/>
                <w:u w:val="single"/>
              </w:rPr>
              <w:t>Bridge application</w:t>
            </w:r>
            <w:r>
              <w:rPr>
                <w:rFonts w:cs="Arial"/>
              </w:rPr>
              <w:t>, the PI</w:t>
            </w:r>
          </w:p>
          <w:p w14:paraId="23AE9400" w14:textId="77777777" w:rsidR="00437298" w:rsidRDefault="00437298" w:rsidP="00437298">
            <w:pPr>
              <w:pStyle w:val="ListParagraph"/>
              <w:widowControl w:val="0"/>
              <w:numPr>
                <w:ilvl w:val="2"/>
                <w:numId w:val="16"/>
              </w:numPr>
              <w:autoSpaceDE w:val="0"/>
              <w:autoSpaceDN w:val="0"/>
              <w:adjustRightInd w:val="0"/>
              <w:rPr>
                <w:rFonts w:cs="Arial"/>
              </w:rPr>
            </w:pPr>
            <w:r>
              <w:rPr>
                <w:rFonts w:cs="Arial"/>
              </w:rPr>
              <w:t>Has previously</w:t>
            </w:r>
            <w:r w:rsidRPr="00C7494E">
              <w:rPr>
                <w:rFonts w:cs="Arial"/>
              </w:rPr>
              <w:t xml:space="preserve"> received funding support from an external agency in amounts in excess of $50,000;</w:t>
            </w:r>
            <w:r>
              <w:rPr>
                <w:rFonts w:cs="Arial"/>
              </w:rPr>
              <w:t xml:space="preserve"> AND</w:t>
            </w:r>
          </w:p>
          <w:p w14:paraId="7B7081E3" w14:textId="77777777" w:rsidR="00437298" w:rsidRDefault="00437298" w:rsidP="00437298">
            <w:pPr>
              <w:pStyle w:val="ListParagraph"/>
              <w:widowControl w:val="0"/>
              <w:numPr>
                <w:ilvl w:val="2"/>
                <w:numId w:val="16"/>
              </w:numPr>
              <w:autoSpaceDE w:val="0"/>
              <w:autoSpaceDN w:val="0"/>
              <w:adjustRightInd w:val="0"/>
              <w:rPr>
                <w:rFonts w:cs="Arial"/>
              </w:rPr>
            </w:pPr>
            <w:r>
              <w:rPr>
                <w:rFonts w:cs="Arial"/>
              </w:rPr>
              <w:t>Has s</w:t>
            </w:r>
            <w:r w:rsidRPr="00466AC7">
              <w:rPr>
                <w:rFonts w:cs="Arial"/>
              </w:rPr>
              <w:t>uccessfully met all of the external funding agency’s criteria for the grant award;</w:t>
            </w:r>
            <w:r>
              <w:rPr>
                <w:rFonts w:cs="Arial"/>
              </w:rPr>
              <w:t xml:space="preserve"> AND</w:t>
            </w:r>
          </w:p>
          <w:p w14:paraId="2633E305" w14:textId="77777777" w:rsidR="00437298" w:rsidRDefault="00437298" w:rsidP="00437298">
            <w:pPr>
              <w:pStyle w:val="ListParagraph"/>
              <w:widowControl w:val="0"/>
              <w:numPr>
                <w:ilvl w:val="2"/>
                <w:numId w:val="16"/>
              </w:numPr>
              <w:autoSpaceDE w:val="0"/>
              <w:autoSpaceDN w:val="0"/>
              <w:adjustRightInd w:val="0"/>
              <w:rPr>
                <w:rFonts w:cs="Arial"/>
              </w:rPr>
            </w:pPr>
            <w:r>
              <w:rPr>
                <w:rFonts w:cs="Arial"/>
              </w:rPr>
              <w:t xml:space="preserve">Is actively </w:t>
            </w:r>
            <w:r w:rsidRPr="00466AC7">
              <w:rPr>
                <w:rFonts w:cs="Arial"/>
              </w:rPr>
              <w:t>preparing to submit a grant proposal for a research project rel</w:t>
            </w:r>
            <w:r>
              <w:rPr>
                <w:rFonts w:cs="Arial"/>
              </w:rPr>
              <w:t>ated to those previously funded</w:t>
            </w:r>
          </w:p>
          <w:p w14:paraId="2F98EC8B" w14:textId="77777777" w:rsidR="00437298" w:rsidRDefault="00437298" w:rsidP="00437298">
            <w:pPr>
              <w:ind w:left="8640"/>
            </w:pPr>
            <w:r>
              <w:t>________</w:t>
            </w:r>
          </w:p>
          <w:p w14:paraId="18B74D0A" w14:textId="77777777" w:rsidR="00437298" w:rsidRPr="00B0156B" w:rsidRDefault="00437298" w:rsidP="00437298">
            <w:pPr>
              <w:ind w:left="8640"/>
            </w:pPr>
            <w:r>
              <w:t xml:space="preserve">   Initial</w:t>
            </w:r>
          </w:p>
          <w:p w14:paraId="4B13497B" w14:textId="77777777" w:rsidR="00437298" w:rsidRDefault="00437298" w:rsidP="00437298">
            <w:pPr>
              <w:pStyle w:val="ListParagraph"/>
              <w:widowControl w:val="0"/>
              <w:numPr>
                <w:ilvl w:val="1"/>
                <w:numId w:val="16"/>
              </w:numPr>
              <w:autoSpaceDE w:val="0"/>
              <w:autoSpaceDN w:val="0"/>
              <w:adjustRightInd w:val="0"/>
              <w:rPr>
                <w:rFonts w:cs="Arial"/>
              </w:rPr>
            </w:pPr>
            <w:r>
              <w:rPr>
                <w:rFonts w:cs="Arial"/>
              </w:rPr>
              <w:t xml:space="preserve">For a </w:t>
            </w:r>
            <w:r w:rsidRPr="00B0156B">
              <w:rPr>
                <w:rFonts w:cs="Arial"/>
                <w:u w:val="single"/>
              </w:rPr>
              <w:t>Developing Faculty</w:t>
            </w:r>
            <w:r>
              <w:rPr>
                <w:rFonts w:cs="Arial"/>
              </w:rPr>
              <w:t xml:space="preserve"> </w:t>
            </w:r>
            <w:r w:rsidRPr="00B0156B">
              <w:rPr>
                <w:rFonts w:cs="Arial"/>
              </w:rPr>
              <w:t>application</w:t>
            </w:r>
            <w:r>
              <w:rPr>
                <w:rFonts w:cs="Arial"/>
              </w:rPr>
              <w:t>, the PI</w:t>
            </w:r>
          </w:p>
          <w:p w14:paraId="3DF6CD26" w14:textId="77777777" w:rsidR="00437298" w:rsidRDefault="00437298" w:rsidP="00437298">
            <w:pPr>
              <w:pStyle w:val="ListParagraph"/>
              <w:widowControl w:val="0"/>
              <w:numPr>
                <w:ilvl w:val="2"/>
                <w:numId w:val="16"/>
              </w:numPr>
              <w:autoSpaceDE w:val="0"/>
              <w:autoSpaceDN w:val="0"/>
              <w:adjustRightInd w:val="0"/>
              <w:rPr>
                <w:rFonts w:cs="Arial"/>
              </w:rPr>
            </w:pPr>
            <w:r>
              <w:rPr>
                <w:rFonts w:cs="Arial"/>
              </w:rPr>
              <w:t>Has p</w:t>
            </w:r>
            <w:r w:rsidRPr="00B0156B">
              <w:rPr>
                <w:rFonts w:cs="Arial"/>
              </w:rPr>
              <w:t>reviously received a University Faculty Research Grant</w:t>
            </w:r>
            <w:r>
              <w:rPr>
                <w:rFonts w:cs="Arial"/>
              </w:rPr>
              <w:t>; OR</w:t>
            </w:r>
          </w:p>
          <w:p w14:paraId="40290000" w14:textId="77777777" w:rsidR="00437298" w:rsidRDefault="00437298" w:rsidP="00437298">
            <w:pPr>
              <w:pStyle w:val="ListParagraph"/>
              <w:widowControl w:val="0"/>
              <w:numPr>
                <w:ilvl w:val="2"/>
                <w:numId w:val="16"/>
              </w:numPr>
              <w:autoSpaceDE w:val="0"/>
              <w:autoSpaceDN w:val="0"/>
              <w:adjustRightInd w:val="0"/>
              <w:rPr>
                <w:rFonts w:cs="Arial"/>
              </w:rPr>
            </w:pPr>
            <w:r>
              <w:rPr>
                <w:rFonts w:cs="Arial"/>
              </w:rPr>
              <w:t xml:space="preserve">Has </w:t>
            </w:r>
            <w:r w:rsidRPr="00B0156B">
              <w:rPr>
                <w:rFonts w:cs="Arial"/>
              </w:rPr>
              <w:t>previously received external funding less than $50,000</w:t>
            </w:r>
            <w:r>
              <w:rPr>
                <w:rFonts w:cs="Arial"/>
              </w:rPr>
              <w:t>; OR</w:t>
            </w:r>
          </w:p>
          <w:p w14:paraId="7FF1C7A1" w14:textId="77777777" w:rsidR="00437298" w:rsidRDefault="00437298" w:rsidP="00437298">
            <w:pPr>
              <w:pStyle w:val="ListParagraph"/>
              <w:widowControl w:val="0"/>
              <w:numPr>
                <w:ilvl w:val="2"/>
                <w:numId w:val="16"/>
              </w:numPr>
              <w:autoSpaceDE w:val="0"/>
              <w:autoSpaceDN w:val="0"/>
              <w:adjustRightInd w:val="0"/>
              <w:rPr>
                <w:rFonts w:cs="Arial"/>
              </w:rPr>
            </w:pPr>
            <w:r>
              <w:rPr>
                <w:rFonts w:cs="Arial"/>
              </w:rPr>
              <w:t>Is actively</w:t>
            </w:r>
            <w:r w:rsidRPr="00B0156B">
              <w:rPr>
                <w:rFonts w:cs="Arial"/>
              </w:rPr>
              <w:t xml:space="preserve"> preparing to submit a grant for an external faculty research development award, </w:t>
            </w:r>
            <w:r>
              <w:rPr>
                <w:rFonts w:cs="Arial"/>
              </w:rPr>
              <w:t>(</w:t>
            </w:r>
            <w:r w:rsidRPr="00B0156B">
              <w:rPr>
                <w:rFonts w:cs="Arial"/>
              </w:rPr>
              <w:t>e.g. NIH K award</w:t>
            </w:r>
            <w:r>
              <w:rPr>
                <w:rFonts w:cs="Arial"/>
              </w:rPr>
              <w:t>); OR</w:t>
            </w:r>
          </w:p>
          <w:p w14:paraId="79845E33" w14:textId="77777777" w:rsidR="00437298" w:rsidRDefault="00437298" w:rsidP="00437298">
            <w:pPr>
              <w:pStyle w:val="ListParagraph"/>
              <w:widowControl w:val="0"/>
              <w:numPr>
                <w:ilvl w:val="2"/>
                <w:numId w:val="16"/>
              </w:numPr>
              <w:autoSpaceDE w:val="0"/>
              <w:autoSpaceDN w:val="0"/>
              <w:adjustRightInd w:val="0"/>
              <w:rPr>
                <w:rFonts w:cs="Arial"/>
              </w:rPr>
            </w:pPr>
            <w:r>
              <w:rPr>
                <w:rFonts w:cs="Arial"/>
              </w:rPr>
              <w:t>Is d</w:t>
            </w:r>
            <w:r w:rsidRPr="00B0156B">
              <w:rPr>
                <w:rFonts w:cs="Arial"/>
              </w:rPr>
              <w:t xml:space="preserve">eveloping a research agenda that has the possibility for external funding from foundations, professional associations, or corporations </w:t>
            </w:r>
            <w:r w:rsidRPr="00B0156B">
              <w:rPr>
                <w:rFonts w:cs="Arial"/>
              </w:rPr>
              <w:lastRenderedPageBreak/>
              <w:t>over a 3-5 year period</w:t>
            </w:r>
            <w:r>
              <w:rPr>
                <w:rFonts w:cs="Arial"/>
              </w:rPr>
              <w:t>; OR</w:t>
            </w:r>
          </w:p>
          <w:p w14:paraId="661ECE53" w14:textId="77777777" w:rsidR="00437298" w:rsidRDefault="00437298" w:rsidP="00437298">
            <w:pPr>
              <w:pStyle w:val="ListParagraph"/>
              <w:widowControl w:val="0"/>
              <w:numPr>
                <w:ilvl w:val="2"/>
                <w:numId w:val="16"/>
              </w:numPr>
              <w:autoSpaceDE w:val="0"/>
              <w:autoSpaceDN w:val="0"/>
              <w:adjustRightInd w:val="0"/>
              <w:rPr>
                <w:rFonts w:cs="Arial"/>
              </w:rPr>
            </w:pPr>
            <w:r>
              <w:rPr>
                <w:rFonts w:cs="Arial"/>
              </w:rPr>
              <w:t xml:space="preserve">Has </w:t>
            </w:r>
            <w:r w:rsidRPr="00B0156B">
              <w:rPr>
                <w:rFonts w:cs="Arial"/>
              </w:rPr>
              <w:t>a previous track r</w:t>
            </w:r>
            <w:r>
              <w:rPr>
                <w:rFonts w:cs="Arial"/>
              </w:rPr>
              <w:t>ecord of major external funding, but is beginning</w:t>
            </w:r>
            <w:r w:rsidRPr="00B0156B">
              <w:rPr>
                <w:rFonts w:cs="Arial"/>
              </w:rPr>
              <w:t xml:space="preserve"> </w:t>
            </w:r>
            <w:r>
              <w:rPr>
                <w:rFonts w:cs="Arial"/>
              </w:rPr>
              <w:t>a new line of scholarly inquiry</w:t>
            </w:r>
          </w:p>
          <w:p w14:paraId="46DE3379" w14:textId="77777777" w:rsidR="00437298" w:rsidRDefault="00437298" w:rsidP="00437298">
            <w:pPr>
              <w:ind w:left="8640"/>
            </w:pPr>
            <w:r>
              <w:t>________</w:t>
            </w:r>
          </w:p>
          <w:p w14:paraId="55698352" w14:textId="77777777" w:rsidR="00437298" w:rsidRPr="00B0156B" w:rsidRDefault="00437298" w:rsidP="00437298">
            <w:pPr>
              <w:ind w:left="8640"/>
            </w:pPr>
            <w:r>
              <w:t xml:space="preserve">   Initial</w:t>
            </w:r>
          </w:p>
          <w:p w14:paraId="4BDFBCE0" w14:textId="77777777" w:rsidR="00437298" w:rsidRDefault="00437298" w:rsidP="00437298">
            <w:pPr>
              <w:pStyle w:val="ListParagraph"/>
              <w:widowControl w:val="0"/>
              <w:numPr>
                <w:ilvl w:val="1"/>
                <w:numId w:val="16"/>
              </w:numPr>
              <w:autoSpaceDE w:val="0"/>
              <w:autoSpaceDN w:val="0"/>
              <w:adjustRightInd w:val="0"/>
              <w:rPr>
                <w:rFonts w:cs="Arial"/>
              </w:rPr>
            </w:pPr>
            <w:r>
              <w:rPr>
                <w:rFonts w:cs="Arial"/>
              </w:rPr>
              <w:t xml:space="preserve">For a </w:t>
            </w:r>
            <w:r w:rsidRPr="00B0156B">
              <w:rPr>
                <w:rFonts w:cs="Arial"/>
                <w:u w:val="single"/>
              </w:rPr>
              <w:t>Funded Faculty</w:t>
            </w:r>
            <w:r>
              <w:rPr>
                <w:rFonts w:cs="Arial"/>
              </w:rPr>
              <w:t xml:space="preserve"> application</w:t>
            </w:r>
          </w:p>
          <w:p w14:paraId="615DC047" w14:textId="77777777" w:rsidR="00437298" w:rsidRDefault="00437298" w:rsidP="00437298">
            <w:pPr>
              <w:pStyle w:val="ListParagraph"/>
              <w:widowControl w:val="0"/>
              <w:numPr>
                <w:ilvl w:val="2"/>
                <w:numId w:val="16"/>
              </w:numPr>
              <w:autoSpaceDE w:val="0"/>
              <w:autoSpaceDN w:val="0"/>
              <w:adjustRightInd w:val="0"/>
              <w:rPr>
                <w:rFonts w:cs="Arial"/>
              </w:rPr>
            </w:pPr>
            <w:r>
              <w:rPr>
                <w:rFonts w:cs="Arial"/>
              </w:rPr>
              <w:t>The PI has a current source of external funding</w:t>
            </w:r>
          </w:p>
          <w:p w14:paraId="64A65B01" w14:textId="77777777" w:rsidR="00437298" w:rsidRDefault="00437298" w:rsidP="00437298">
            <w:pPr>
              <w:ind w:left="8640"/>
            </w:pPr>
            <w:r>
              <w:t>________</w:t>
            </w:r>
          </w:p>
          <w:p w14:paraId="5CFE0ED4" w14:textId="77777777" w:rsidR="00437298" w:rsidRPr="00B0156B" w:rsidRDefault="00437298" w:rsidP="00437298">
            <w:pPr>
              <w:ind w:left="8640"/>
            </w:pPr>
            <w:r>
              <w:t xml:space="preserve">   Initial</w:t>
            </w:r>
          </w:p>
          <w:p w14:paraId="198BB036" w14:textId="77777777" w:rsidR="00437298" w:rsidRPr="00B0156B" w:rsidRDefault="00437298" w:rsidP="00437298">
            <w:pPr>
              <w:widowControl w:val="0"/>
              <w:autoSpaceDE w:val="0"/>
              <w:autoSpaceDN w:val="0"/>
              <w:adjustRightInd w:val="0"/>
              <w:rPr>
                <w:rFonts w:cs="Arial"/>
              </w:rPr>
            </w:pPr>
          </w:p>
          <w:p w14:paraId="1EF3CF40" w14:textId="77777777" w:rsidR="00437298" w:rsidRPr="0063686F" w:rsidRDefault="00437298" w:rsidP="00437298">
            <w:pPr>
              <w:pStyle w:val="ListParagraph"/>
              <w:widowControl w:val="0"/>
              <w:numPr>
                <w:ilvl w:val="0"/>
                <w:numId w:val="16"/>
              </w:numPr>
              <w:autoSpaceDE w:val="0"/>
              <w:autoSpaceDN w:val="0"/>
              <w:adjustRightInd w:val="0"/>
              <w:rPr>
                <w:rFonts w:cs="Arial"/>
              </w:rPr>
            </w:pPr>
            <w:r>
              <w:rPr>
                <w:rFonts w:cs="Arial"/>
              </w:rPr>
              <w:t xml:space="preserve">Capacity: </w:t>
            </w:r>
          </w:p>
          <w:p w14:paraId="0A62969B" w14:textId="77777777" w:rsidR="00437298" w:rsidRDefault="00437298" w:rsidP="00437298">
            <w:pPr>
              <w:pStyle w:val="ListParagraph"/>
              <w:numPr>
                <w:ilvl w:val="1"/>
                <w:numId w:val="16"/>
              </w:numPr>
            </w:pPr>
            <w:r>
              <w:rPr>
                <w:rFonts w:cs="Arial"/>
              </w:rPr>
              <w:t>If approved and funded, t</w:t>
            </w:r>
            <w:r>
              <w:t xml:space="preserve">he PI will be able to complete this project within the time they </w:t>
            </w:r>
            <w:r w:rsidRPr="0063686F">
              <w:rPr>
                <w:u w:val="single"/>
              </w:rPr>
              <w:t xml:space="preserve">currently </w:t>
            </w:r>
            <w:r>
              <w:rPr>
                <w:u w:val="single"/>
              </w:rPr>
              <w:t xml:space="preserve">have </w:t>
            </w:r>
            <w:r w:rsidRPr="0063686F">
              <w:rPr>
                <w:u w:val="single"/>
              </w:rPr>
              <w:t xml:space="preserve">allocated </w:t>
            </w:r>
            <w:r>
              <w:rPr>
                <w:u w:val="single"/>
              </w:rPr>
              <w:t xml:space="preserve">for </w:t>
            </w:r>
            <w:r w:rsidRPr="0063686F">
              <w:rPr>
                <w:u w:val="single"/>
              </w:rPr>
              <w:t>scholar</w:t>
            </w:r>
            <w:r>
              <w:rPr>
                <w:u w:val="single"/>
              </w:rPr>
              <w:t>ly work</w:t>
            </w:r>
            <w:r>
              <w:t>, and continue to fulfill all their current responsibilities within the School/Department/Program/Institution</w:t>
            </w:r>
          </w:p>
          <w:p w14:paraId="03386F4F" w14:textId="77777777" w:rsidR="00437298" w:rsidRDefault="00437298" w:rsidP="00437298">
            <w:pPr>
              <w:ind w:left="8640"/>
            </w:pPr>
          </w:p>
          <w:p w14:paraId="2712E99D" w14:textId="77777777" w:rsidR="00437298" w:rsidRDefault="00437298" w:rsidP="00437298">
            <w:pPr>
              <w:ind w:left="8640"/>
            </w:pPr>
            <w:r>
              <w:t>________</w:t>
            </w:r>
          </w:p>
          <w:p w14:paraId="1B99038E" w14:textId="77777777" w:rsidR="00437298" w:rsidRDefault="00437298" w:rsidP="00437298">
            <w:pPr>
              <w:ind w:left="8640"/>
            </w:pPr>
            <w:r>
              <w:t xml:space="preserve">   Initial</w:t>
            </w:r>
          </w:p>
          <w:p w14:paraId="582A2F0F" w14:textId="77777777" w:rsidR="00437298" w:rsidRDefault="00437298" w:rsidP="00437298">
            <w:pPr>
              <w:ind w:left="1440"/>
            </w:pPr>
            <w:r>
              <w:t xml:space="preserve">OR </w:t>
            </w:r>
          </w:p>
          <w:p w14:paraId="655C2F6F" w14:textId="77777777" w:rsidR="00437298" w:rsidRDefault="00437298" w:rsidP="00437298">
            <w:pPr>
              <w:ind w:left="1440"/>
            </w:pPr>
          </w:p>
          <w:p w14:paraId="1C949F20" w14:textId="77777777" w:rsidR="00437298" w:rsidRDefault="00437298" w:rsidP="00437298">
            <w:pPr>
              <w:ind w:left="1440"/>
            </w:pPr>
            <w:r>
              <w:t>If release time is being requested, I have agreed to, and am confident in my ability to secure another faculty member to cover the teaching load that the PI will give up to pursue this research</w:t>
            </w:r>
          </w:p>
          <w:p w14:paraId="0CA95463" w14:textId="77777777" w:rsidR="00437298" w:rsidRDefault="00437298" w:rsidP="00437298">
            <w:pPr>
              <w:ind w:left="8640"/>
            </w:pPr>
            <w:r>
              <w:t>________</w:t>
            </w:r>
          </w:p>
          <w:p w14:paraId="57171190" w14:textId="77777777" w:rsidR="00437298" w:rsidRDefault="00437298" w:rsidP="00437298">
            <w:pPr>
              <w:ind w:left="8640"/>
            </w:pPr>
            <w:r>
              <w:t xml:space="preserve">   Initial</w:t>
            </w:r>
          </w:p>
          <w:p w14:paraId="2B09929C" w14:textId="77777777" w:rsidR="00437298" w:rsidRDefault="00437298" w:rsidP="00437298">
            <w:pPr>
              <w:ind w:left="1440"/>
            </w:pPr>
            <w:r>
              <w:t>OR</w:t>
            </w:r>
          </w:p>
          <w:p w14:paraId="294A4796" w14:textId="77777777" w:rsidR="00437298" w:rsidRDefault="00437298" w:rsidP="00437298">
            <w:pPr>
              <w:ind w:left="1440"/>
            </w:pPr>
          </w:p>
          <w:p w14:paraId="21A901F6" w14:textId="77777777" w:rsidR="00437298" w:rsidRDefault="00437298" w:rsidP="00437298">
            <w:pPr>
              <w:ind w:left="1440"/>
            </w:pPr>
            <w:r>
              <w:t xml:space="preserve">If a salary supplement is being requested, I acknowledge that </w:t>
            </w:r>
            <w:r w:rsidRPr="00020F3C">
              <w:t xml:space="preserve">the </w:t>
            </w:r>
            <w:r>
              <w:t xml:space="preserve">all work the PI performs on this project will be </w:t>
            </w:r>
            <w:r w:rsidRPr="007C0682">
              <w:rPr>
                <w:b/>
                <w:u w:val="single"/>
              </w:rPr>
              <w:t>above and beyond the established requirements for teaching, scholarship and service</w:t>
            </w:r>
            <w:r>
              <w:t>. (i.e. any time devoted to this project represents faculty overload).</w:t>
            </w:r>
          </w:p>
          <w:p w14:paraId="6BBD043F" w14:textId="77777777" w:rsidR="00437298" w:rsidRDefault="00437298" w:rsidP="00437298">
            <w:pPr>
              <w:ind w:left="8640"/>
            </w:pPr>
            <w:r>
              <w:t>________</w:t>
            </w:r>
          </w:p>
          <w:p w14:paraId="4D58C279" w14:textId="77777777" w:rsidR="00437298" w:rsidRDefault="00437298" w:rsidP="00437298">
            <w:pPr>
              <w:ind w:left="8640"/>
            </w:pPr>
            <w:r>
              <w:t xml:space="preserve">   Initial</w:t>
            </w:r>
          </w:p>
          <w:p w14:paraId="612970D9" w14:textId="77777777" w:rsidR="00437298" w:rsidRDefault="00437298" w:rsidP="00437298">
            <w:pPr>
              <w:ind w:left="1440"/>
            </w:pPr>
            <w:r>
              <w:t>In addition, please use the space below to justify the use of a salary supplement over other support options (e.g. release time), and describe plans for sustaining the PI’s scholarly activity once the grant funds are expended.</w:t>
            </w:r>
          </w:p>
          <w:p w14:paraId="0DDB2D52" w14:textId="77777777" w:rsidR="00437298" w:rsidRDefault="00437298" w:rsidP="00437298">
            <w:pPr>
              <w:ind w:left="1440"/>
            </w:pPr>
          </w:p>
          <w:p w14:paraId="2C665943" w14:textId="77777777" w:rsidR="00437298" w:rsidRDefault="00437298" w:rsidP="00437298">
            <w:pPr>
              <w:ind w:left="1440"/>
            </w:pPr>
          </w:p>
          <w:p w14:paraId="6D7B3B33" w14:textId="77777777" w:rsidR="00437298" w:rsidRDefault="00437298" w:rsidP="00437298">
            <w:pPr>
              <w:ind w:left="1440"/>
            </w:pPr>
          </w:p>
          <w:p w14:paraId="2B9B07E4" w14:textId="77777777" w:rsidR="00437298" w:rsidRDefault="00437298" w:rsidP="00437298">
            <w:pPr>
              <w:ind w:left="1440"/>
            </w:pPr>
          </w:p>
          <w:p w14:paraId="758A931C" w14:textId="77777777" w:rsidR="00437298" w:rsidRDefault="00437298" w:rsidP="00437298">
            <w:pPr>
              <w:ind w:left="1440"/>
            </w:pPr>
          </w:p>
          <w:p w14:paraId="603A9ED8" w14:textId="77777777" w:rsidR="00437298" w:rsidRDefault="00437298" w:rsidP="00437298">
            <w:pPr>
              <w:ind w:left="1440"/>
            </w:pPr>
          </w:p>
          <w:p w14:paraId="43ECA01B" w14:textId="77777777" w:rsidR="00437298" w:rsidRDefault="00437298" w:rsidP="00437298">
            <w:pPr>
              <w:ind w:left="1440"/>
            </w:pPr>
          </w:p>
          <w:p w14:paraId="5E3CF417" w14:textId="77777777" w:rsidR="00026792" w:rsidRDefault="00026792" w:rsidP="00437298">
            <w:pPr>
              <w:ind w:left="1440"/>
            </w:pPr>
          </w:p>
          <w:p w14:paraId="79B7576A" w14:textId="77777777" w:rsidR="00026792" w:rsidRDefault="00026792" w:rsidP="00437298">
            <w:pPr>
              <w:ind w:left="1440"/>
            </w:pPr>
          </w:p>
          <w:p w14:paraId="28339737" w14:textId="77777777" w:rsidR="00026792" w:rsidRDefault="00026792" w:rsidP="00026792">
            <w:pPr>
              <w:ind w:left="8640"/>
              <w:jc w:val="both"/>
            </w:pPr>
          </w:p>
          <w:p w14:paraId="7E395D25" w14:textId="77777777" w:rsidR="00026792" w:rsidRDefault="00026792" w:rsidP="00026792">
            <w:pPr>
              <w:ind w:left="8640"/>
              <w:jc w:val="both"/>
            </w:pPr>
          </w:p>
          <w:p w14:paraId="5A081947" w14:textId="77777777" w:rsidR="00437298" w:rsidRPr="00D93C3C" w:rsidRDefault="00437298" w:rsidP="00437298"/>
        </w:tc>
      </w:tr>
      <w:tr w:rsidR="00144B97" w:rsidRPr="00D93C3C" w14:paraId="77059E9F" w14:textId="77777777" w:rsidTr="00437298">
        <w:tc>
          <w:tcPr>
            <w:tcW w:w="10008" w:type="dxa"/>
            <w:gridSpan w:val="3"/>
          </w:tcPr>
          <w:p w14:paraId="5949F3F7" w14:textId="77777777" w:rsidR="00144B97" w:rsidRDefault="00144B97" w:rsidP="00144B97">
            <w:pPr>
              <w:numPr>
                <w:ilvl w:val="0"/>
                <w:numId w:val="16"/>
              </w:numPr>
            </w:pPr>
            <w:r>
              <w:lastRenderedPageBreak/>
              <w:t>Resources:</w:t>
            </w:r>
          </w:p>
          <w:p w14:paraId="05212ACB" w14:textId="77777777" w:rsidR="00144B97" w:rsidRDefault="00144B97" w:rsidP="00144B97">
            <w:pPr>
              <w:numPr>
                <w:ilvl w:val="1"/>
                <w:numId w:val="16"/>
              </w:numPr>
            </w:pPr>
            <w:r>
              <w:t>I have reviewed the budget for the proposed project and am confident that, if funded, adequate resources will be available to see the project through to a successful completion according to the identified timeline</w:t>
            </w:r>
          </w:p>
          <w:p w14:paraId="64735BFA" w14:textId="77777777" w:rsidR="00144B97" w:rsidRDefault="00144B97" w:rsidP="00144B97">
            <w:pPr>
              <w:ind w:left="8640"/>
            </w:pPr>
            <w:r>
              <w:t>_______</w:t>
            </w:r>
          </w:p>
          <w:p w14:paraId="389C626F" w14:textId="77777777" w:rsidR="00144B97" w:rsidRDefault="00144B97" w:rsidP="00144B97">
            <w:pPr>
              <w:ind w:left="8640"/>
            </w:pPr>
            <w:r>
              <w:t xml:space="preserve">   Initial</w:t>
            </w:r>
          </w:p>
          <w:p w14:paraId="4078D80F" w14:textId="77777777" w:rsidR="00144B97" w:rsidRDefault="00144B97" w:rsidP="00437298"/>
        </w:tc>
      </w:tr>
      <w:tr w:rsidR="00144B97" w:rsidRPr="00D93C3C" w14:paraId="5A49B967" w14:textId="77777777" w:rsidTr="00437298">
        <w:tc>
          <w:tcPr>
            <w:tcW w:w="10008" w:type="dxa"/>
            <w:gridSpan w:val="3"/>
          </w:tcPr>
          <w:p w14:paraId="577FBB85" w14:textId="699E7576" w:rsidR="00144B97" w:rsidRDefault="00144B97" w:rsidP="00144B97">
            <w:r>
              <w:t>I have reviewed the above Faculty Grant Proposal and Project Budget.  I agree with the content and budget, and I approve the submission of the Proposal to the Faculty Organization Research Committee for consideration and review.</w:t>
            </w:r>
          </w:p>
        </w:tc>
      </w:tr>
      <w:tr w:rsidR="00144B97" w:rsidRPr="00D93C3C" w14:paraId="57C4BC13" w14:textId="77777777" w:rsidTr="00437298">
        <w:tc>
          <w:tcPr>
            <w:tcW w:w="10008" w:type="dxa"/>
            <w:gridSpan w:val="3"/>
          </w:tcPr>
          <w:p w14:paraId="3747C7B2" w14:textId="77777777" w:rsidR="00144B97" w:rsidRDefault="00144B97" w:rsidP="00144B97"/>
        </w:tc>
      </w:tr>
      <w:tr w:rsidR="00144B97" w:rsidRPr="00D93C3C" w14:paraId="5AC38121" w14:textId="77777777" w:rsidTr="00144B97">
        <w:tc>
          <w:tcPr>
            <w:tcW w:w="3078" w:type="dxa"/>
          </w:tcPr>
          <w:p w14:paraId="1EA03297" w14:textId="641D1BBF" w:rsidR="00144B97" w:rsidRDefault="00144B97" w:rsidP="00144B97">
            <w:r w:rsidRPr="00A3178E">
              <w:rPr>
                <w:b/>
              </w:rPr>
              <w:t>Full Name and Title</w:t>
            </w:r>
            <w:r>
              <w:rPr>
                <w:b/>
              </w:rPr>
              <w:t xml:space="preserve"> of Dean/Chair/</w:t>
            </w:r>
            <w:r>
              <w:rPr>
                <w:b/>
              </w:rPr>
              <w:br/>
              <w:t>Director (or Designee)</w:t>
            </w:r>
            <w:r w:rsidRPr="00A3178E">
              <w:rPr>
                <w:b/>
              </w:rPr>
              <w:t>:</w:t>
            </w:r>
          </w:p>
        </w:tc>
        <w:sdt>
          <w:sdtPr>
            <w:id w:val="-338228227"/>
            <w:showingPlcHdr/>
          </w:sdtPr>
          <w:sdtContent>
            <w:tc>
              <w:tcPr>
                <w:tcW w:w="6930" w:type="dxa"/>
                <w:gridSpan w:val="2"/>
              </w:tcPr>
              <w:p w14:paraId="2F9DFB6E" w14:textId="13B55366" w:rsidR="00144B97" w:rsidRDefault="00144B97" w:rsidP="00144B97">
                <w:r w:rsidRPr="000C42D6">
                  <w:rPr>
                    <w:rStyle w:val="PlaceholderText"/>
                  </w:rPr>
                  <w:t>Click here to enter text.</w:t>
                </w:r>
              </w:p>
            </w:tc>
          </w:sdtContent>
        </w:sdt>
      </w:tr>
      <w:tr w:rsidR="00144B97" w:rsidRPr="00D93C3C" w14:paraId="668DACFC" w14:textId="77777777" w:rsidTr="00144B97">
        <w:tc>
          <w:tcPr>
            <w:tcW w:w="3078" w:type="dxa"/>
          </w:tcPr>
          <w:p w14:paraId="47B4445A" w14:textId="77777777" w:rsidR="00144B97" w:rsidRDefault="00144B97" w:rsidP="00144B97">
            <w:pPr>
              <w:rPr>
                <w:b/>
              </w:rPr>
            </w:pPr>
            <w:r>
              <w:rPr>
                <w:b/>
              </w:rPr>
              <w:t>Signature:</w:t>
            </w:r>
          </w:p>
          <w:p w14:paraId="3E9BDF2A" w14:textId="6A6088E9" w:rsidR="00144B97" w:rsidRPr="00A3178E" w:rsidRDefault="00144B97" w:rsidP="00144B97">
            <w:pPr>
              <w:rPr>
                <w:b/>
              </w:rPr>
            </w:pPr>
          </w:p>
        </w:tc>
        <w:tc>
          <w:tcPr>
            <w:tcW w:w="6930" w:type="dxa"/>
            <w:gridSpan w:val="2"/>
            <w:tcBorders>
              <w:bottom w:val="single" w:sz="4" w:space="0" w:color="auto"/>
            </w:tcBorders>
          </w:tcPr>
          <w:p w14:paraId="7CCD2EE9" w14:textId="77777777" w:rsidR="00144B97" w:rsidRDefault="00144B97" w:rsidP="00144B97"/>
        </w:tc>
      </w:tr>
      <w:tr w:rsidR="00144B97" w:rsidRPr="00D93C3C" w14:paraId="5BE9110D" w14:textId="77777777" w:rsidTr="00144B97">
        <w:tc>
          <w:tcPr>
            <w:tcW w:w="3078" w:type="dxa"/>
          </w:tcPr>
          <w:p w14:paraId="31E9A80A" w14:textId="77777777" w:rsidR="00144B97" w:rsidRDefault="00144B97" w:rsidP="00144B97">
            <w:pPr>
              <w:rPr>
                <w:b/>
              </w:rPr>
            </w:pPr>
            <w:r>
              <w:rPr>
                <w:b/>
              </w:rPr>
              <w:t>Date:</w:t>
            </w:r>
          </w:p>
          <w:p w14:paraId="6C9D78C6" w14:textId="5BBEF470" w:rsidR="00144B97" w:rsidRPr="00A3178E" w:rsidRDefault="00144B97" w:rsidP="00144B97">
            <w:pPr>
              <w:rPr>
                <w:b/>
              </w:rPr>
            </w:pPr>
          </w:p>
        </w:tc>
        <w:sdt>
          <w:sdtPr>
            <w:id w:val="-1612503455"/>
            <w:showingPlcHdr/>
          </w:sdtPr>
          <w:sdtContent>
            <w:tc>
              <w:tcPr>
                <w:tcW w:w="6930" w:type="dxa"/>
                <w:gridSpan w:val="2"/>
                <w:tcBorders>
                  <w:top w:val="single" w:sz="4" w:space="0" w:color="auto"/>
                </w:tcBorders>
              </w:tcPr>
              <w:p w14:paraId="702F269C" w14:textId="52C1B836" w:rsidR="00144B97" w:rsidRDefault="00144B97" w:rsidP="00144B97">
                <w:r w:rsidRPr="000C42D6">
                  <w:rPr>
                    <w:rStyle w:val="PlaceholderText"/>
                  </w:rPr>
                  <w:t>Click here to enter text.</w:t>
                </w:r>
              </w:p>
            </w:tc>
          </w:sdtContent>
        </w:sdt>
      </w:tr>
    </w:tbl>
    <w:p w14:paraId="168DFE17" w14:textId="77777777" w:rsidR="00437298" w:rsidRDefault="00437298" w:rsidP="00437298"/>
    <w:p w14:paraId="7EF1E554" w14:textId="77777777" w:rsidR="00437298" w:rsidRPr="00AD5D1B" w:rsidRDefault="00437298" w:rsidP="005004A1">
      <w:pPr>
        <w:jc w:val="center"/>
        <w:rPr>
          <w:b/>
        </w:rPr>
      </w:pPr>
    </w:p>
    <w:p w14:paraId="10959BDB" w14:textId="77777777" w:rsidR="00AD5D1B" w:rsidRPr="00AD5D1B" w:rsidRDefault="005004A1" w:rsidP="00FB3842">
      <w:pPr>
        <w:jc w:val="center"/>
        <w:rPr>
          <w:b/>
        </w:rPr>
      </w:pPr>
      <w:r>
        <w:br w:type="page"/>
      </w:r>
      <w:r w:rsidR="00AD5D1B">
        <w:rPr>
          <w:b/>
        </w:rPr>
        <w:lastRenderedPageBreak/>
        <w:t>Biographical Sketch</w:t>
      </w:r>
    </w:p>
    <w:p w14:paraId="5688E617" w14:textId="77777777" w:rsidR="00C75C3D" w:rsidRDefault="00C75C3D">
      <w:pPr>
        <w:rPr>
          <w:szCs w:val="24"/>
        </w:rPr>
      </w:pPr>
    </w:p>
    <w:p w14:paraId="06C80E8C" w14:textId="77777777" w:rsidR="00FB3842" w:rsidRPr="00FB3842" w:rsidRDefault="00FB3842">
      <w:pPr>
        <w:rPr>
          <w:szCs w:val="24"/>
        </w:rPr>
      </w:pPr>
    </w:p>
    <w:p w14:paraId="5CEFEFC6" w14:textId="11FA478C" w:rsidR="006306B7" w:rsidRPr="00FB3842" w:rsidRDefault="00BB65CB">
      <w:pPr>
        <w:rPr>
          <w:szCs w:val="24"/>
        </w:rPr>
      </w:pPr>
      <w:r w:rsidRPr="00FB3842">
        <w:rPr>
          <w:szCs w:val="24"/>
        </w:rPr>
        <w:t>A fillable version of t</w:t>
      </w:r>
      <w:r w:rsidR="006306B7" w:rsidRPr="00FB3842">
        <w:rPr>
          <w:szCs w:val="24"/>
        </w:rPr>
        <w:t>he NIH Biographical Sketch template</w:t>
      </w:r>
      <w:r w:rsidRPr="00FB3842">
        <w:rPr>
          <w:szCs w:val="24"/>
        </w:rPr>
        <w:t>, including</w:t>
      </w:r>
      <w:r w:rsidR="006306B7" w:rsidRPr="00FB3842">
        <w:rPr>
          <w:szCs w:val="24"/>
        </w:rPr>
        <w:t xml:space="preserve"> samples</w:t>
      </w:r>
      <w:r w:rsidRPr="00FB3842">
        <w:rPr>
          <w:szCs w:val="24"/>
        </w:rPr>
        <w:t>,</w:t>
      </w:r>
      <w:r w:rsidR="006306B7" w:rsidRPr="00FB3842">
        <w:rPr>
          <w:szCs w:val="24"/>
        </w:rPr>
        <w:t xml:space="preserve"> can be downloaded </w:t>
      </w:r>
      <w:r w:rsidRPr="00FB3842">
        <w:rPr>
          <w:szCs w:val="24"/>
        </w:rPr>
        <w:t>by pasting the following link into your web browser</w:t>
      </w:r>
      <w:r w:rsidR="006306B7" w:rsidRPr="00FB3842">
        <w:rPr>
          <w:szCs w:val="24"/>
        </w:rPr>
        <w:t>:</w:t>
      </w:r>
    </w:p>
    <w:p w14:paraId="723818B5" w14:textId="77777777" w:rsidR="00BB65CB" w:rsidRDefault="00BB65CB">
      <w:pPr>
        <w:rPr>
          <w:szCs w:val="24"/>
        </w:rPr>
      </w:pPr>
    </w:p>
    <w:p w14:paraId="138DADCE" w14:textId="77777777" w:rsidR="00FB3842" w:rsidRPr="00FB3842" w:rsidRDefault="00FB3842">
      <w:pPr>
        <w:rPr>
          <w:szCs w:val="24"/>
        </w:rPr>
      </w:pPr>
    </w:p>
    <w:p w14:paraId="7BCE5C96" w14:textId="37FDF76C" w:rsidR="006306B7" w:rsidRPr="00FB3842" w:rsidRDefault="00B26CC1" w:rsidP="00BB65CB">
      <w:pPr>
        <w:jc w:val="center"/>
        <w:rPr>
          <w:szCs w:val="24"/>
        </w:rPr>
      </w:pPr>
      <w:hyperlink r:id="rId12" w:history="1">
        <w:r w:rsidR="00F93D33">
          <w:rPr>
            <w:rStyle w:val="Hyperlink"/>
          </w:rPr>
          <w:t>https://grants.nih.gov/grants/forms/biosketch.htm</w:t>
        </w:r>
      </w:hyperlink>
    </w:p>
    <w:p w14:paraId="6D18C4C6" w14:textId="77777777" w:rsidR="00BB65CB" w:rsidRPr="00FB3842" w:rsidRDefault="00BB65CB">
      <w:pPr>
        <w:rPr>
          <w:szCs w:val="24"/>
        </w:rPr>
      </w:pPr>
    </w:p>
    <w:p w14:paraId="36C2E8A5" w14:textId="65BDE744" w:rsidR="00AD5D1B" w:rsidRPr="00FB3842" w:rsidRDefault="00AD5D1B">
      <w:pPr>
        <w:rPr>
          <w:szCs w:val="24"/>
        </w:rPr>
      </w:pPr>
    </w:p>
    <w:p w14:paraId="6E63C90C" w14:textId="77777777" w:rsidR="005004A1" w:rsidRPr="00AD5D1B" w:rsidRDefault="00AD5D1B" w:rsidP="005004A1">
      <w:pPr>
        <w:jc w:val="center"/>
        <w:rPr>
          <w:b/>
        </w:rPr>
      </w:pPr>
      <w:r>
        <w:br w:type="page"/>
      </w:r>
      <w:r w:rsidR="005004A1" w:rsidRPr="00AB368C">
        <w:rPr>
          <w:b/>
        </w:rPr>
        <w:lastRenderedPageBreak/>
        <w:t>Proposal Content</w:t>
      </w:r>
    </w:p>
    <w:tbl>
      <w:tblPr>
        <w:tblW w:w="10296" w:type="dxa"/>
        <w:tblBorders>
          <w:bottom w:val="single" w:sz="6" w:space="0" w:color="auto"/>
        </w:tblBorders>
        <w:tblLayout w:type="fixed"/>
        <w:tblLook w:val="0000" w:firstRow="0" w:lastRow="0" w:firstColumn="0" w:lastColumn="0" w:noHBand="0" w:noVBand="0"/>
      </w:tblPr>
      <w:tblGrid>
        <w:gridCol w:w="360"/>
        <w:gridCol w:w="360"/>
        <w:gridCol w:w="8856"/>
        <w:gridCol w:w="360"/>
        <w:gridCol w:w="360"/>
      </w:tblGrid>
      <w:tr w:rsidR="006D60A4" w:rsidRPr="00D93C3C" w14:paraId="4F2673D0" w14:textId="77777777" w:rsidTr="00A95A41">
        <w:trPr>
          <w:gridAfter w:val="2"/>
          <w:wAfter w:w="720" w:type="dxa"/>
        </w:trPr>
        <w:tc>
          <w:tcPr>
            <w:tcW w:w="9576" w:type="dxa"/>
            <w:gridSpan w:val="3"/>
            <w:tcBorders>
              <w:bottom w:val="nil"/>
            </w:tcBorders>
          </w:tcPr>
          <w:p w14:paraId="6CF35C3D" w14:textId="2986F363" w:rsidR="0005021D" w:rsidRPr="00C30D10" w:rsidRDefault="006D60A4" w:rsidP="009378C4">
            <w:pPr>
              <w:pStyle w:val="ListParagraph"/>
              <w:numPr>
                <w:ilvl w:val="0"/>
                <w:numId w:val="14"/>
              </w:numPr>
              <w:rPr>
                <w:b/>
              </w:rPr>
            </w:pPr>
            <w:r w:rsidRPr="00C30D10">
              <w:rPr>
                <w:b/>
              </w:rPr>
              <w:t>Title</w:t>
            </w:r>
            <w:r w:rsidR="00DF4082" w:rsidRPr="00C30D10">
              <w:rPr>
                <w:b/>
              </w:rPr>
              <w:t>:</w:t>
            </w:r>
          </w:p>
        </w:tc>
      </w:tr>
      <w:tr w:rsidR="006D60A4" w:rsidRPr="00D93C3C" w14:paraId="4F572BF1" w14:textId="77777777" w:rsidTr="00A95A41">
        <w:trPr>
          <w:gridBefore w:val="2"/>
          <w:wBefore w:w="720" w:type="dxa"/>
        </w:trPr>
        <w:sdt>
          <w:sdtPr>
            <w:id w:val="1346749638"/>
            <w:placeholder>
              <w:docPart w:val="DefaultPlaceholder_1082065158"/>
            </w:placeholder>
            <w:showingPlcHdr/>
          </w:sdtPr>
          <w:sdtContent>
            <w:tc>
              <w:tcPr>
                <w:tcW w:w="9576" w:type="dxa"/>
                <w:gridSpan w:val="3"/>
                <w:tcBorders>
                  <w:top w:val="nil"/>
                  <w:left w:val="nil"/>
                  <w:bottom w:val="nil"/>
                  <w:right w:val="nil"/>
                </w:tcBorders>
              </w:tcPr>
              <w:p w14:paraId="5B4DB64A" w14:textId="2A7DC378" w:rsidR="006D60A4" w:rsidRPr="00D93C3C" w:rsidRDefault="00BB0D73" w:rsidP="0072174E">
                <w:r w:rsidRPr="009378C4">
                  <w:rPr>
                    <w:rStyle w:val="PlaceholderText"/>
                    <w:bdr w:val="single" w:sz="4" w:space="0" w:color="auto"/>
                  </w:rPr>
                  <w:t>Click here to enter text.</w:t>
                </w:r>
              </w:p>
            </w:tc>
          </w:sdtContent>
        </w:sdt>
      </w:tr>
      <w:tr w:rsidR="006D60A4" w:rsidRPr="00D93C3C" w14:paraId="7F5A027C" w14:textId="77777777" w:rsidTr="00A95A41">
        <w:trPr>
          <w:gridAfter w:val="2"/>
          <w:wAfter w:w="720" w:type="dxa"/>
        </w:trPr>
        <w:tc>
          <w:tcPr>
            <w:tcW w:w="9576" w:type="dxa"/>
            <w:gridSpan w:val="3"/>
            <w:tcBorders>
              <w:top w:val="nil"/>
              <w:bottom w:val="nil"/>
            </w:tcBorders>
          </w:tcPr>
          <w:p w14:paraId="5E3DAE71" w14:textId="770E0149" w:rsidR="0005021D" w:rsidRPr="0005021D" w:rsidRDefault="006D60A4" w:rsidP="009378C4">
            <w:pPr>
              <w:pStyle w:val="ListParagraph"/>
              <w:numPr>
                <w:ilvl w:val="0"/>
                <w:numId w:val="14"/>
              </w:numPr>
              <w:rPr>
                <w:b/>
              </w:rPr>
            </w:pPr>
            <w:r w:rsidRPr="00347417">
              <w:rPr>
                <w:b/>
              </w:rPr>
              <w:t>Abstract</w:t>
            </w:r>
            <w:r w:rsidR="00DF4082" w:rsidRPr="00347417">
              <w:rPr>
                <w:b/>
              </w:rPr>
              <w:t>:</w:t>
            </w:r>
            <w:r w:rsidR="00B929B2" w:rsidRPr="00DF4082">
              <w:t xml:space="preserve"> (500 </w:t>
            </w:r>
            <w:r w:rsidR="000A326B">
              <w:t>w</w:t>
            </w:r>
            <w:r w:rsidR="00B929B2" w:rsidRPr="00DF4082">
              <w:t xml:space="preserve">ord </w:t>
            </w:r>
            <w:r w:rsidR="000A326B">
              <w:t>l</w:t>
            </w:r>
            <w:r w:rsidR="00B929B2" w:rsidRPr="00DF4082">
              <w:t>imit)</w:t>
            </w:r>
            <w:r w:rsidR="0021059B" w:rsidRPr="00347417">
              <w:rPr>
                <w:b/>
              </w:rPr>
              <w:t xml:space="preserve"> </w:t>
            </w:r>
            <w:r w:rsidR="0021059B" w:rsidRPr="00DF4082">
              <w:t xml:space="preserve">[rubric: </w:t>
            </w:r>
            <w:r w:rsidR="008123A9">
              <w:t>Category 1 – 5%</w:t>
            </w:r>
            <w:r w:rsidR="0021059B" w:rsidRPr="00DF4082">
              <w:t>]</w:t>
            </w:r>
            <w:r w:rsidR="008123A9">
              <w:br/>
            </w:r>
            <w:r w:rsidR="008123A9">
              <w:rPr>
                <w:i/>
              </w:rPr>
              <w:t>To what extent does the abstract accurately, completely, and concisely summarize the proposed research project?</w:t>
            </w:r>
          </w:p>
        </w:tc>
      </w:tr>
      <w:tr w:rsidR="006D60A4" w:rsidRPr="00D93C3C" w14:paraId="06521F88" w14:textId="77777777" w:rsidTr="00A95A41">
        <w:trPr>
          <w:gridBefore w:val="2"/>
          <w:wBefore w:w="720" w:type="dxa"/>
        </w:trPr>
        <w:sdt>
          <w:sdtPr>
            <w:id w:val="1991892774"/>
            <w:placeholder>
              <w:docPart w:val="DefaultPlaceholder_1082065158"/>
            </w:placeholder>
            <w:showingPlcHdr/>
          </w:sdtPr>
          <w:sdtContent>
            <w:tc>
              <w:tcPr>
                <w:tcW w:w="9576" w:type="dxa"/>
                <w:gridSpan w:val="3"/>
                <w:tcBorders>
                  <w:top w:val="nil"/>
                  <w:left w:val="nil"/>
                  <w:bottom w:val="nil"/>
                  <w:right w:val="nil"/>
                </w:tcBorders>
              </w:tcPr>
              <w:p w14:paraId="11FBDCCB" w14:textId="0F88C114" w:rsidR="006D60A4" w:rsidRDefault="00BB0D73" w:rsidP="0072174E">
                <w:r w:rsidRPr="009378C4">
                  <w:rPr>
                    <w:rStyle w:val="PlaceholderText"/>
                    <w:bdr w:val="single" w:sz="4" w:space="0" w:color="auto"/>
                  </w:rPr>
                  <w:t>Click here to enter text.</w:t>
                </w:r>
              </w:p>
            </w:tc>
          </w:sdtContent>
        </w:sdt>
      </w:tr>
      <w:tr w:rsidR="0021059B" w:rsidRPr="00D93C3C" w14:paraId="4413FF81" w14:textId="77777777" w:rsidTr="00A95A41">
        <w:trPr>
          <w:gridAfter w:val="2"/>
          <w:wAfter w:w="720" w:type="dxa"/>
        </w:trPr>
        <w:tc>
          <w:tcPr>
            <w:tcW w:w="9576" w:type="dxa"/>
            <w:gridSpan w:val="3"/>
            <w:tcBorders>
              <w:top w:val="nil"/>
              <w:bottom w:val="nil"/>
            </w:tcBorders>
          </w:tcPr>
          <w:p w14:paraId="2FFE2667" w14:textId="1A1BE05C" w:rsidR="0021059B" w:rsidRPr="00C30D10" w:rsidRDefault="0021059B" w:rsidP="008123A9">
            <w:pPr>
              <w:pStyle w:val="ListParagraph"/>
              <w:numPr>
                <w:ilvl w:val="0"/>
                <w:numId w:val="14"/>
              </w:numPr>
              <w:rPr>
                <w:b/>
              </w:rPr>
            </w:pPr>
            <w:r w:rsidRPr="00C30D10">
              <w:rPr>
                <w:b/>
              </w:rPr>
              <w:t xml:space="preserve">Background and </w:t>
            </w:r>
            <w:r w:rsidR="008123A9" w:rsidRPr="00C30D10">
              <w:rPr>
                <w:b/>
              </w:rPr>
              <w:t>Significance</w:t>
            </w:r>
            <w:r w:rsidRPr="00C30D10">
              <w:rPr>
                <w:b/>
              </w:rPr>
              <w:t xml:space="preserve"> of Pro</w:t>
            </w:r>
            <w:r w:rsidR="008123A9" w:rsidRPr="00C30D10">
              <w:rPr>
                <w:b/>
              </w:rPr>
              <w:t>ject</w:t>
            </w:r>
            <w:r w:rsidR="00DF4082" w:rsidRPr="00C30D10">
              <w:rPr>
                <w:b/>
              </w:rPr>
              <w:t>:</w:t>
            </w:r>
            <w:r w:rsidRPr="00C30D10">
              <w:t xml:space="preserve"> [rubric: </w:t>
            </w:r>
            <w:r w:rsidR="008123A9" w:rsidRPr="00C30D10">
              <w:t>Category 2 – 20%</w:t>
            </w:r>
            <w:r w:rsidRPr="00C30D10">
              <w:t>]</w:t>
            </w:r>
            <w:r w:rsidR="008123A9" w:rsidRPr="00C30D10">
              <w:br/>
            </w:r>
            <w:r w:rsidR="008123A9" w:rsidRPr="00C30D10">
              <w:rPr>
                <w:i/>
              </w:rPr>
              <w:t>To what extent is the cited literature accurate and sufficiently comprehensive based on the research proposed?  To what extent will the completion of the proposed research address the stated research problem/gap in knowledge and contribute to the current body of scientific knowledge in the area(s) relevant to the project?</w:t>
            </w:r>
          </w:p>
        </w:tc>
      </w:tr>
      <w:tr w:rsidR="0021059B" w:rsidRPr="00D93C3C" w14:paraId="4E2C299C" w14:textId="77777777" w:rsidTr="00A95A41">
        <w:trPr>
          <w:gridBefore w:val="1"/>
          <w:gridAfter w:val="1"/>
          <w:wBefore w:w="360" w:type="dxa"/>
          <w:wAfter w:w="360" w:type="dxa"/>
        </w:trPr>
        <w:tc>
          <w:tcPr>
            <w:tcW w:w="9576" w:type="dxa"/>
            <w:gridSpan w:val="3"/>
            <w:tcBorders>
              <w:top w:val="nil"/>
              <w:left w:val="nil"/>
              <w:bottom w:val="nil"/>
              <w:right w:val="nil"/>
            </w:tcBorders>
          </w:tcPr>
          <w:p w14:paraId="612F5CC4" w14:textId="25DA55C2" w:rsidR="0021059B" w:rsidRDefault="00977ACE" w:rsidP="00DF4082">
            <w:pPr>
              <w:pStyle w:val="ListParagraph"/>
              <w:numPr>
                <w:ilvl w:val="0"/>
                <w:numId w:val="5"/>
              </w:numPr>
            </w:pPr>
            <w:r w:rsidRPr="00977ACE">
              <w:t xml:space="preserve">Relevant </w:t>
            </w:r>
            <w:r>
              <w:t>l</w:t>
            </w:r>
            <w:r w:rsidR="0021059B" w:rsidRPr="00DF4082">
              <w:t>iterature</w:t>
            </w:r>
            <w:r>
              <w:t xml:space="preserve"> r</w:t>
            </w:r>
            <w:r w:rsidR="0021059B">
              <w:t xml:space="preserve">eview [rubric: </w:t>
            </w:r>
            <w:r w:rsidR="008123A9">
              <w:t>Category 2A</w:t>
            </w:r>
            <w:r w:rsidR="0021059B">
              <w:t>]</w:t>
            </w:r>
          </w:p>
          <w:p w14:paraId="7EE6E0CF" w14:textId="00911CA0" w:rsidR="0021059B" w:rsidRDefault="00977ACE" w:rsidP="00DF4082">
            <w:pPr>
              <w:pStyle w:val="ListParagraph"/>
              <w:numPr>
                <w:ilvl w:val="0"/>
                <w:numId w:val="5"/>
              </w:numPr>
            </w:pPr>
            <w:r>
              <w:t>Research problem/phenomena of i</w:t>
            </w:r>
            <w:r w:rsidR="0021059B">
              <w:t xml:space="preserve">nterest [rubric: </w:t>
            </w:r>
            <w:r w:rsidR="008123A9">
              <w:t>Category 2B</w:t>
            </w:r>
            <w:r w:rsidR="0021059B">
              <w:t>]</w:t>
            </w:r>
          </w:p>
          <w:sdt>
            <w:sdtPr>
              <w:id w:val="1821300423"/>
              <w:placeholder>
                <w:docPart w:val="DefaultPlaceholder_1082065158"/>
              </w:placeholder>
              <w:showingPlcHdr/>
            </w:sdtPr>
            <w:sdtContent>
              <w:p w14:paraId="0AA3EF9E" w14:textId="04785F55" w:rsidR="0021059B" w:rsidRPr="0021059B" w:rsidRDefault="00BB0D73" w:rsidP="0021059B">
                <w:r w:rsidRPr="009378C4">
                  <w:rPr>
                    <w:rStyle w:val="PlaceholderText"/>
                    <w:bdr w:val="single" w:sz="4" w:space="0" w:color="auto"/>
                  </w:rPr>
                  <w:t>Click here to enter text.</w:t>
                </w:r>
              </w:p>
            </w:sdtContent>
          </w:sdt>
        </w:tc>
      </w:tr>
      <w:tr w:rsidR="006D60A4" w:rsidRPr="00D93C3C" w14:paraId="3FC69206" w14:textId="77777777" w:rsidTr="00A95A41">
        <w:trPr>
          <w:gridAfter w:val="2"/>
          <w:wAfter w:w="720" w:type="dxa"/>
        </w:trPr>
        <w:tc>
          <w:tcPr>
            <w:tcW w:w="9576" w:type="dxa"/>
            <w:gridSpan w:val="3"/>
            <w:tcBorders>
              <w:top w:val="nil"/>
              <w:bottom w:val="nil"/>
            </w:tcBorders>
          </w:tcPr>
          <w:p w14:paraId="7E8E9A68" w14:textId="3E60503E" w:rsidR="006D60A4" w:rsidRPr="00347417" w:rsidRDefault="0021059B" w:rsidP="008123A9">
            <w:pPr>
              <w:pStyle w:val="ListParagraph"/>
              <w:numPr>
                <w:ilvl w:val="0"/>
                <w:numId w:val="14"/>
              </w:numPr>
              <w:rPr>
                <w:b/>
              </w:rPr>
            </w:pPr>
            <w:r w:rsidRPr="00347417">
              <w:rPr>
                <w:b/>
              </w:rPr>
              <w:t xml:space="preserve">Purpose, </w:t>
            </w:r>
            <w:r w:rsidR="008123A9">
              <w:rPr>
                <w:b/>
              </w:rPr>
              <w:t>Hypotheses, Aims, Objectives</w:t>
            </w:r>
            <w:r w:rsidR="00DF4082" w:rsidRPr="00347417">
              <w:rPr>
                <w:b/>
              </w:rPr>
              <w:t>:</w:t>
            </w:r>
            <w:r w:rsidRPr="00DF4082">
              <w:t xml:space="preserve"> [rubric: </w:t>
            </w:r>
            <w:r w:rsidR="008123A9">
              <w:t>Category 3</w:t>
            </w:r>
            <w:r w:rsidR="00AC07DF">
              <w:t xml:space="preserve"> – (25%)</w:t>
            </w:r>
            <w:r w:rsidR="008123A9">
              <w:t>]</w:t>
            </w:r>
            <w:r w:rsidR="008123A9">
              <w:br/>
            </w:r>
            <w:r w:rsidR="008123A9" w:rsidRPr="008123A9">
              <w:rPr>
                <w:i/>
              </w:rPr>
              <w:t>To what extent is/are the purpose, hypotheses, aims, and/or objectives of the proposed research specific, clear, and relevant? To what extent is/are the purpose, hypotheses, aims, and/or objectives of the proposed research realistic and achievable given the proposed timeline and budget?</w:t>
            </w:r>
          </w:p>
        </w:tc>
      </w:tr>
      <w:tr w:rsidR="006D60A4" w:rsidRPr="00D93C3C" w14:paraId="3C372895" w14:textId="77777777" w:rsidTr="00A95A41">
        <w:trPr>
          <w:gridBefore w:val="1"/>
          <w:gridAfter w:val="1"/>
          <w:wBefore w:w="360" w:type="dxa"/>
          <w:wAfter w:w="360" w:type="dxa"/>
        </w:trPr>
        <w:tc>
          <w:tcPr>
            <w:tcW w:w="9576" w:type="dxa"/>
            <w:gridSpan w:val="3"/>
            <w:tcBorders>
              <w:top w:val="nil"/>
              <w:left w:val="nil"/>
              <w:bottom w:val="nil"/>
              <w:right w:val="nil"/>
            </w:tcBorders>
          </w:tcPr>
          <w:p w14:paraId="720F76CF" w14:textId="0F77B35C" w:rsidR="0021059B" w:rsidRPr="00FA2126" w:rsidRDefault="008123A9" w:rsidP="00DF4082">
            <w:pPr>
              <w:pStyle w:val="ListParagraph"/>
              <w:numPr>
                <w:ilvl w:val="0"/>
                <w:numId w:val="6"/>
              </w:numPr>
            </w:pPr>
            <w:r>
              <w:t>Specific, clear, and relevant purpose, hypotheses, aims, objectives</w:t>
            </w:r>
            <w:r w:rsidR="0021059B" w:rsidRPr="00FA2126">
              <w:t xml:space="preserve"> </w:t>
            </w:r>
            <w:r w:rsidR="009877AF">
              <w:br/>
            </w:r>
            <w:r w:rsidR="00977ACE" w:rsidRPr="00FA2126">
              <w:t xml:space="preserve">[rubric </w:t>
            </w:r>
            <w:r>
              <w:t>Category 3A</w:t>
            </w:r>
            <w:r w:rsidR="00977ACE" w:rsidRPr="00FA2126">
              <w:t>]</w:t>
            </w:r>
          </w:p>
          <w:p w14:paraId="7A9BB99A" w14:textId="29E5E7CF" w:rsidR="00977ACE" w:rsidRPr="00FA2126" w:rsidRDefault="008123A9" w:rsidP="00DF4082">
            <w:pPr>
              <w:pStyle w:val="ListParagraph"/>
              <w:numPr>
                <w:ilvl w:val="0"/>
                <w:numId w:val="6"/>
              </w:numPr>
            </w:pPr>
            <w:r>
              <w:t>Purpose, hypotheses, aims, objectives are realistic and achievable</w:t>
            </w:r>
            <w:r w:rsidR="00977ACE" w:rsidRPr="00FA2126">
              <w:t xml:space="preserve"> </w:t>
            </w:r>
            <w:r w:rsidR="009877AF">
              <w:br/>
            </w:r>
            <w:r w:rsidR="00977ACE" w:rsidRPr="00FA2126">
              <w:t xml:space="preserve">[rubric: </w:t>
            </w:r>
            <w:r>
              <w:t>Category 3B</w:t>
            </w:r>
            <w:r w:rsidR="00977ACE" w:rsidRPr="00FA2126">
              <w:t>]</w:t>
            </w:r>
          </w:p>
          <w:sdt>
            <w:sdtPr>
              <w:id w:val="690800566"/>
              <w:placeholder>
                <w:docPart w:val="DefaultPlaceholder_1082065158"/>
              </w:placeholder>
              <w:showingPlcHdr/>
            </w:sdtPr>
            <w:sdtContent>
              <w:p w14:paraId="14FCAAF5" w14:textId="0017D42B" w:rsidR="006D60A4" w:rsidRDefault="00BB0D73" w:rsidP="0072174E">
                <w:r w:rsidRPr="00F41102">
                  <w:rPr>
                    <w:rStyle w:val="PlaceholderText"/>
                    <w:bdr w:val="single" w:sz="4" w:space="0" w:color="auto"/>
                  </w:rPr>
                  <w:t>Click here to enter text.</w:t>
                </w:r>
              </w:p>
            </w:sdtContent>
          </w:sdt>
        </w:tc>
      </w:tr>
      <w:tr w:rsidR="007918F3" w:rsidRPr="00D93C3C" w14:paraId="62F57110" w14:textId="77777777" w:rsidTr="00A95A41">
        <w:trPr>
          <w:gridAfter w:val="2"/>
          <w:wAfter w:w="720" w:type="dxa"/>
        </w:trPr>
        <w:tc>
          <w:tcPr>
            <w:tcW w:w="9576" w:type="dxa"/>
            <w:gridSpan w:val="3"/>
            <w:tcBorders>
              <w:bottom w:val="nil"/>
            </w:tcBorders>
          </w:tcPr>
          <w:p w14:paraId="41C5F930" w14:textId="34DCF724" w:rsidR="007918F3" w:rsidRPr="00347417" w:rsidRDefault="00AC07DF" w:rsidP="00AC07DF">
            <w:pPr>
              <w:pStyle w:val="ListParagraph"/>
              <w:numPr>
                <w:ilvl w:val="0"/>
                <w:numId w:val="14"/>
              </w:numPr>
              <w:rPr>
                <w:b/>
              </w:rPr>
            </w:pPr>
            <w:r w:rsidRPr="00AC07DF">
              <w:rPr>
                <w:b/>
              </w:rPr>
              <w:t>Methods/Materials, Outcome Measures, Data Analysis and Management</w:t>
            </w:r>
            <w:r>
              <w:rPr>
                <w:b/>
              </w:rPr>
              <w:t>,</w:t>
            </w:r>
            <w:r w:rsidRPr="00AC07DF">
              <w:rPr>
                <w:b/>
              </w:rPr>
              <w:t xml:space="preserve"> and Results Analysis</w:t>
            </w:r>
            <w:r>
              <w:rPr>
                <w:b/>
              </w:rPr>
              <w:t>:</w:t>
            </w:r>
            <w:r w:rsidRPr="00AC07DF">
              <w:t xml:space="preserve"> </w:t>
            </w:r>
            <w:r>
              <w:t xml:space="preserve">[rubric: Category 4 - </w:t>
            </w:r>
            <w:r w:rsidRPr="00AC07DF">
              <w:t>(45%)</w:t>
            </w:r>
            <w:r w:rsidR="00977ACE" w:rsidRPr="00AC07DF">
              <w:t>]</w:t>
            </w:r>
            <w:r>
              <w:br/>
            </w:r>
            <w:r w:rsidRPr="00AC07DF">
              <w:t>To what extent is the research design and methods/materials appropriate and adequately explained/justified for the proposed research?</w:t>
            </w:r>
            <w:r>
              <w:t xml:space="preserve"> To what extent are the subject sampling/selection/recruitment methods appropriate for the proposed research? To what extent are the selected outcome measure(s) appropriate and justified for the proposed research? To what extent are the proposed methods of data collection, reduction, and analysis or evaluation/assessment appropriate for the proposed research (and for quantitative studies, to what extent have the authors described the validity and reliability of the measurement tools)? To what extent are the methods, including subject recruitment and data collection and analysis, feasible within the proposed timeline of the study?</w:t>
            </w:r>
          </w:p>
        </w:tc>
      </w:tr>
      <w:tr w:rsidR="007918F3" w:rsidRPr="00D93C3C" w14:paraId="02319BFB" w14:textId="77777777" w:rsidTr="00A95A41">
        <w:trPr>
          <w:gridBefore w:val="1"/>
          <w:gridAfter w:val="1"/>
          <w:wBefore w:w="360" w:type="dxa"/>
          <w:wAfter w:w="360" w:type="dxa"/>
        </w:trPr>
        <w:tc>
          <w:tcPr>
            <w:tcW w:w="9576" w:type="dxa"/>
            <w:gridSpan w:val="3"/>
            <w:tcBorders>
              <w:top w:val="nil"/>
              <w:left w:val="nil"/>
              <w:bottom w:val="nil"/>
              <w:right w:val="nil"/>
            </w:tcBorders>
          </w:tcPr>
          <w:p w14:paraId="35552C65" w14:textId="57A82EB4" w:rsidR="00977ACE" w:rsidRPr="00FA2126" w:rsidRDefault="00AC07DF" w:rsidP="00DF4082">
            <w:pPr>
              <w:pStyle w:val="ListParagraph"/>
              <w:numPr>
                <w:ilvl w:val="0"/>
                <w:numId w:val="7"/>
              </w:numPr>
            </w:pPr>
            <w:r>
              <w:t xml:space="preserve">Research design and </w:t>
            </w:r>
            <w:r w:rsidR="00977ACE" w:rsidRPr="00FA2126">
              <w:t>methods</w:t>
            </w:r>
            <w:r>
              <w:t>/materials appropriate and justified</w:t>
            </w:r>
            <w:r w:rsidR="00977ACE" w:rsidRPr="00FA2126">
              <w:t xml:space="preserve"> </w:t>
            </w:r>
            <w:r w:rsidR="009877AF">
              <w:br/>
            </w:r>
            <w:r w:rsidR="00977ACE" w:rsidRPr="00FA2126">
              <w:t xml:space="preserve">[rubric: </w:t>
            </w:r>
            <w:r>
              <w:t>Category 4A</w:t>
            </w:r>
            <w:r w:rsidR="00977ACE" w:rsidRPr="00FA2126">
              <w:t>]</w:t>
            </w:r>
          </w:p>
          <w:p w14:paraId="1772C6B9" w14:textId="632FE865" w:rsidR="00977ACE" w:rsidRPr="00FA2126" w:rsidRDefault="00AC07DF" w:rsidP="00DF4082">
            <w:pPr>
              <w:pStyle w:val="ListParagraph"/>
              <w:numPr>
                <w:ilvl w:val="0"/>
                <w:numId w:val="7"/>
              </w:numPr>
            </w:pPr>
            <w:r>
              <w:t>Appropriate s</w:t>
            </w:r>
            <w:r w:rsidR="00977ACE" w:rsidRPr="00FA2126">
              <w:t xml:space="preserve">ampling method [rubric: </w:t>
            </w:r>
            <w:r>
              <w:t>Category 4B</w:t>
            </w:r>
            <w:r w:rsidR="00977ACE" w:rsidRPr="00FA2126">
              <w:t>]</w:t>
            </w:r>
          </w:p>
          <w:p w14:paraId="538EAD50" w14:textId="1D904CE1" w:rsidR="00AC07DF" w:rsidRDefault="00977ACE" w:rsidP="00AC07DF">
            <w:pPr>
              <w:pStyle w:val="ListParagraph"/>
              <w:numPr>
                <w:ilvl w:val="0"/>
                <w:numId w:val="7"/>
              </w:numPr>
            </w:pPr>
            <w:r w:rsidRPr="00FA2126">
              <w:t>Outcome measures</w:t>
            </w:r>
            <w:r w:rsidR="00AC07DF">
              <w:t xml:space="preserve"> appropriate and justified</w:t>
            </w:r>
            <w:r w:rsidRPr="00FA2126">
              <w:t xml:space="preserve"> [rubric: </w:t>
            </w:r>
            <w:r w:rsidR="00AC07DF">
              <w:t>Category 4C</w:t>
            </w:r>
            <w:r w:rsidRPr="00FA2126">
              <w:t>]</w:t>
            </w:r>
          </w:p>
          <w:p w14:paraId="77B0CAB2" w14:textId="7E9E3F55" w:rsidR="00AC07DF" w:rsidRDefault="00AC07DF" w:rsidP="00AC07DF">
            <w:pPr>
              <w:pStyle w:val="ListParagraph"/>
              <w:numPr>
                <w:ilvl w:val="0"/>
                <w:numId w:val="7"/>
              </w:numPr>
            </w:pPr>
            <w:r>
              <w:t xml:space="preserve">Data management appropriate.  Quantitative data are valid and reliable </w:t>
            </w:r>
            <w:r w:rsidR="009877AF">
              <w:br/>
            </w:r>
            <w:r>
              <w:t>[rubric: Category 4D]</w:t>
            </w:r>
          </w:p>
          <w:p w14:paraId="2ABE7A31" w14:textId="6586CCF2" w:rsidR="00AC07DF" w:rsidRPr="00FA2126" w:rsidRDefault="00AC07DF" w:rsidP="00AC07DF">
            <w:pPr>
              <w:pStyle w:val="ListParagraph"/>
              <w:numPr>
                <w:ilvl w:val="0"/>
                <w:numId w:val="7"/>
              </w:numPr>
            </w:pPr>
            <w:r>
              <w:t xml:space="preserve">Methods are feasible within proposed timeline [rubric: </w:t>
            </w:r>
            <w:r w:rsidR="009378C4">
              <w:t>Category 4E</w:t>
            </w:r>
            <w:r>
              <w:t>]</w:t>
            </w:r>
          </w:p>
          <w:sdt>
            <w:sdtPr>
              <w:id w:val="-2057763957"/>
              <w:placeholder>
                <w:docPart w:val="DefaultPlaceholder_1082065158"/>
              </w:placeholder>
              <w:showingPlcHdr/>
            </w:sdtPr>
            <w:sdtContent>
              <w:p w14:paraId="6E6DB7D0" w14:textId="166474C4" w:rsidR="007918F3" w:rsidRDefault="00BB0D73" w:rsidP="007918F3">
                <w:r w:rsidRPr="009378C4">
                  <w:rPr>
                    <w:rStyle w:val="PlaceholderText"/>
                    <w:bdr w:val="single" w:sz="4" w:space="0" w:color="auto"/>
                  </w:rPr>
                  <w:t>Click here to enter text.</w:t>
                </w:r>
              </w:p>
            </w:sdtContent>
          </w:sdt>
        </w:tc>
      </w:tr>
      <w:tr w:rsidR="00F20D87" w:rsidRPr="0005021D" w14:paraId="300F6015" w14:textId="77777777" w:rsidTr="00A95A41">
        <w:trPr>
          <w:gridAfter w:val="2"/>
          <w:wAfter w:w="720" w:type="dxa"/>
        </w:trPr>
        <w:tc>
          <w:tcPr>
            <w:tcW w:w="9576" w:type="dxa"/>
            <w:gridSpan w:val="3"/>
            <w:tcBorders>
              <w:top w:val="nil"/>
              <w:bottom w:val="nil"/>
            </w:tcBorders>
          </w:tcPr>
          <w:p w14:paraId="13DD68EF" w14:textId="204FDE81" w:rsidR="00F20D87" w:rsidRPr="0005021D" w:rsidRDefault="000A326B" w:rsidP="009877AF">
            <w:pPr>
              <w:pStyle w:val="ListParagraph"/>
              <w:numPr>
                <w:ilvl w:val="0"/>
                <w:numId w:val="14"/>
              </w:numPr>
              <w:rPr>
                <w:b/>
              </w:rPr>
            </w:pPr>
            <w:r w:rsidRPr="00347417">
              <w:rPr>
                <w:b/>
              </w:rPr>
              <w:lastRenderedPageBreak/>
              <w:t>Budget</w:t>
            </w:r>
            <w:r w:rsidR="00DF4082" w:rsidRPr="00347417">
              <w:rPr>
                <w:b/>
              </w:rPr>
              <w:t>:</w:t>
            </w:r>
            <w:r w:rsidRPr="0005021D">
              <w:rPr>
                <w:b/>
              </w:rPr>
              <w:t xml:space="preserve"> </w:t>
            </w:r>
            <w:r w:rsidRPr="00AC07DF">
              <w:t xml:space="preserve">[rubric: </w:t>
            </w:r>
            <w:r w:rsidR="009877AF">
              <w:t>Category 5</w:t>
            </w:r>
            <w:r w:rsidRPr="00AC07DF">
              <w:t>]</w:t>
            </w:r>
            <w:r w:rsidR="009877AF">
              <w:br/>
            </w:r>
            <w:r w:rsidR="009877AF" w:rsidRPr="009877AF">
              <w:rPr>
                <w:i/>
              </w:rPr>
              <w:t>To what extent are the budget items fully described and justified given the stated purpose/aims of the proposed research?</w:t>
            </w:r>
          </w:p>
        </w:tc>
      </w:tr>
      <w:tr w:rsidR="00F20D87" w:rsidRPr="00D93C3C" w14:paraId="203F96A3" w14:textId="77777777" w:rsidTr="00A95A41">
        <w:trPr>
          <w:gridBefore w:val="2"/>
          <w:wBefore w:w="720" w:type="dxa"/>
        </w:trPr>
        <w:tc>
          <w:tcPr>
            <w:tcW w:w="9576" w:type="dxa"/>
            <w:gridSpan w:val="3"/>
            <w:tcBorders>
              <w:top w:val="nil"/>
              <w:left w:val="nil"/>
              <w:bottom w:val="nil"/>
              <w:right w:val="nil"/>
            </w:tcBorders>
          </w:tcPr>
          <w:p w14:paraId="7CE1CBBA" w14:textId="48F1BC0D" w:rsidR="000A326B" w:rsidRDefault="009877AF" w:rsidP="00F7681E">
            <w:pPr>
              <w:pStyle w:val="ListParagraph"/>
              <w:numPr>
                <w:ilvl w:val="0"/>
                <w:numId w:val="9"/>
              </w:numPr>
            </w:pPr>
            <w:r>
              <w:t>Budget items are fully described and justified [rubric: Category 5A]</w:t>
            </w:r>
          </w:p>
          <w:sdt>
            <w:sdtPr>
              <w:id w:val="11738599"/>
              <w:placeholder>
                <w:docPart w:val="DefaultPlaceholder_1082065158"/>
              </w:placeholder>
              <w:showingPlcHdr/>
            </w:sdtPr>
            <w:sdtContent>
              <w:p w14:paraId="043C8178" w14:textId="3978F2BA" w:rsidR="00F20D87" w:rsidRDefault="00BB0D73" w:rsidP="007918F3">
                <w:r w:rsidRPr="009378C4">
                  <w:rPr>
                    <w:rStyle w:val="PlaceholderText"/>
                    <w:bdr w:val="single" w:sz="4" w:space="0" w:color="auto"/>
                  </w:rPr>
                  <w:t>Click here to enter text.</w:t>
                </w:r>
              </w:p>
            </w:sdtContent>
          </w:sdt>
        </w:tc>
      </w:tr>
    </w:tbl>
    <w:p w14:paraId="78F0C259" w14:textId="77777777" w:rsidR="005004A1" w:rsidRPr="00DF4082" w:rsidRDefault="005004A1" w:rsidP="005004A1">
      <w:pPr>
        <w:rPr>
          <w:sz w:val="6"/>
          <w:szCs w:val="6"/>
        </w:rPr>
      </w:pPr>
    </w:p>
    <w:p w14:paraId="475CB915" w14:textId="0B0847A8" w:rsidR="005004A1" w:rsidRPr="00FB3842" w:rsidRDefault="005004A1" w:rsidP="005004A1">
      <w:pPr>
        <w:jc w:val="center"/>
        <w:rPr>
          <w:b/>
        </w:rPr>
      </w:pPr>
      <w:r>
        <w:rPr>
          <w:rFonts w:cs="Arial"/>
          <w:b/>
          <w:szCs w:val="24"/>
        </w:rPr>
        <w:br w:type="page"/>
      </w:r>
      <w:r w:rsidR="009D177A">
        <w:rPr>
          <w:b/>
        </w:rPr>
        <w:lastRenderedPageBreak/>
        <w:t>Project Budget</w:t>
      </w:r>
    </w:p>
    <w:p w14:paraId="52CEB567" w14:textId="1144500B" w:rsidR="00481336" w:rsidRPr="00FB3842" w:rsidRDefault="00481336" w:rsidP="00FB3842"/>
    <w:p w14:paraId="31ED720C" w14:textId="77777777" w:rsidR="00430297" w:rsidRDefault="00430297" w:rsidP="005004A1"/>
    <w:p w14:paraId="5F121A97" w14:textId="49999F54" w:rsidR="00481336" w:rsidRDefault="00FB3842" w:rsidP="005004A1">
      <w:r>
        <w:t xml:space="preserve">The </w:t>
      </w:r>
      <w:r w:rsidR="00430297" w:rsidRPr="00FB3842">
        <w:t xml:space="preserve">budget </w:t>
      </w:r>
      <w:r>
        <w:t>template (a separate Excel file) can be found here</w:t>
      </w:r>
      <w:r w:rsidR="00E67A3B">
        <w:t>. Reminder: this document needs to be converted to a PDF prior to submission</w:t>
      </w:r>
      <w:r w:rsidR="00807BB7">
        <w:t>.</w:t>
      </w:r>
    </w:p>
    <w:p w14:paraId="74C06BB5" w14:textId="77777777" w:rsidR="00FB3842" w:rsidRDefault="00FB3842" w:rsidP="005004A1"/>
    <w:p w14:paraId="14F10122" w14:textId="4CFC899A" w:rsidR="00FB3842" w:rsidRDefault="00091FD9" w:rsidP="005004A1">
      <w:hyperlink r:id="rId13" w:history="1">
        <w:r w:rsidRPr="00787755">
          <w:rPr>
            <w:rStyle w:val="Hyperlink"/>
          </w:rPr>
          <w:t>https://www.samuelmerritt.edu/academic-affairs/faculty-resources-and-support</w:t>
        </w:r>
      </w:hyperlink>
      <w:r>
        <w:t xml:space="preserve"> </w:t>
      </w:r>
    </w:p>
    <w:p w14:paraId="5492FB74" w14:textId="77777777" w:rsidR="00481336" w:rsidRPr="00FB3842" w:rsidRDefault="00481336" w:rsidP="005004A1">
      <w:pPr>
        <w:rPr>
          <w:highlight w:val="yellow"/>
        </w:rPr>
      </w:pPr>
    </w:p>
    <w:p w14:paraId="25C580DC" w14:textId="77777777" w:rsidR="00481336" w:rsidRPr="00FB3842" w:rsidRDefault="00481336" w:rsidP="005004A1">
      <w:pPr>
        <w:rPr>
          <w:highlight w:val="yellow"/>
        </w:rPr>
      </w:pPr>
    </w:p>
    <w:p w14:paraId="3E66A306" w14:textId="77777777" w:rsidR="00AD5D1B" w:rsidRPr="005004A1" w:rsidRDefault="005004A1" w:rsidP="005004A1">
      <w:pPr>
        <w:jc w:val="center"/>
        <w:rPr>
          <w:rFonts w:cs="Arial"/>
          <w:b/>
          <w:szCs w:val="24"/>
        </w:rPr>
      </w:pPr>
      <w:r>
        <w:rPr>
          <w:rFonts w:cs="Arial"/>
          <w:b/>
          <w:szCs w:val="24"/>
        </w:rPr>
        <w:br w:type="page"/>
      </w:r>
      <w:r w:rsidR="00AD5D1B" w:rsidRPr="00AD5D1B">
        <w:rPr>
          <w:rFonts w:cs="Arial"/>
          <w:b/>
          <w:szCs w:val="24"/>
        </w:rPr>
        <w:lastRenderedPageBreak/>
        <w:t>Disclosure of Financial Interests in Research</w:t>
      </w:r>
    </w:p>
    <w:p w14:paraId="0288E5B7" w14:textId="77777777" w:rsidR="00AD5D1B" w:rsidRDefault="00AD5D1B" w:rsidP="00AD5D1B">
      <w:pPr>
        <w:outlineLvl w:val="0"/>
      </w:pPr>
    </w:p>
    <w:p w14:paraId="58E14A5C" w14:textId="77777777" w:rsidR="00124289" w:rsidRDefault="00124289" w:rsidP="00AD5D1B">
      <w:pPr>
        <w:outlineLvl w:val="0"/>
      </w:pPr>
    </w:p>
    <w:p w14:paraId="55EEA40F" w14:textId="35179A05" w:rsidR="00AD5D1B" w:rsidRDefault="00AD5D1B" w:rsidP="00AD5D1B">
      <w:r>
        <w:t xml:space="preserve">Provision of the information on this form is mandatory for </w:t>
      </w:r>
      <w:r w:rsidR="00AA4385" w:rsidRPr="00807BB7">
        <w:rPr>
          <w:i/>
        </w:rPr>
        <w:t>all</w:t>
      </w:r>
      <w:r w:rsidRPr="00807BB7">
        <w:rPr>
          <w:i/>
        </w:rPr>
        <w:t xml:space="preserve"> P</w:t>
      </w:r>
      <w:r w:rsidR="00A126CD" w:rsidRPr="00807BB7">
        <w:rPr>
          <w:i/>
        </w:rPr>
        <w:t xml:space="preserve">rincipal </w:t>
      </w:r>
      <w:r w:rsidRPr="00807BB7">
        <w:rPr>
          <w:i/>
        </w:rPr>
        <w:t>I</w:t>
      </w:r>
      <w:r w:rsidR="00A126CD" w:rsidRPr="00807BB7">
        <w:rPr>
          <w:i/>
        </w:rPr>
        <w:t>nvestigator</w:t>
      </w:r>
      <w:r w:rsidR="00AA4385" w:rsidRPr="00807BB7">
        <w:rPr>
          <w:i/>
        </w:rPr>
        <w:t>(s)</w:t>
      </w:r>
      <w:r w:rsidR="00871599">
        <w:t xml:space="preserve"> and/or team member</w:t>
      </w:r>
      <w:r>
        <w:t xml:space="preserve"> and who has responsibility for the design, conduct or reporting of the study or sponsored project.</w:t>
      </w:r>
      <w:r w:rsidR="00AA4385">
        <w:t xml:space="preserve"> </w:t>
      </w:r>
      <w:r w:rsidR="00AA4385" w:rsidRPr="00F04FB7">
        <w:rPr>
          <w:b/>
          <w:i/>
        </w:rPr>
        <w:t>Please provide one financial disclosure form for every member of the research team</w:t>
      </w:r>
      <w:r w:rsidR="00AA4385">
        <w:t xml:space="preserve">. </w:t>
      </w:r>
    </w:p>
    <w:p w14:paraId="3F18AEDD" w14:textId="77777777" w:rsidR="00AD5D1B" w:rsidRDefault="00AD5D1B" w:rsidP="00AD5D1B"/>
    <w:p w14:paraId="30F91ED7" w14:textId="77777777" w:rsidR="00AD5D1B" w:rsidRDefault="00AD5D1B" w:rsidP="00AD5D1B">
      <w:pPr>
        <w:outlineLvl w:val="0"/>
      </w:pPr>
      <w:r>
        <w:t>Definition of financial interest includes:</w:t>
      </w:r>
    </w:p>
    <w:p w14:paraId="6020EDAD" w14:textId="77777777" w:rsidR="00AD5D1B" w:rsidRDefault="00AD5D1B" w:rsidP="00AD5D1B"/>
    <w:p w14:paraId="6A4B024D" w14:textId="77777777" w:rsidR="00AD5D1B" w:rsidRDefault="00AD5D1B" w:rsidP="00AD5D1B">
      <w:pPr>
        <w:numPr>
          <w:ilvl w:val="0"/>
          <w:numId w:val="1"/>
        </w:numPr>
      </w:pPr>
      <w:r>
        <w:t>Income from a single entity including salary, consulting fees, honoraria, royalties, dividends or any other payments or considerations with value.</w:t>
      </w:r>
    </w:p>
    <w:p w14:paraId="5AA438DC" w14:textId="77777777" w:rsidR="00AD5D1B" w:rsidRDefault="00AD5D1B" w:rsidP="00AD5D1B">
      <w:pPr>
        <w:numPr>
          <w:ilvl w:val="0"/>
          <w:numId w:val="1"/>
        </w:numPr>
      </w:pPr>
      <w:r>
        <w:t>Equity in any one enterprise in the form of stock, stock options, real estate, or any other investment or ownership interest.</w:t>
      </w:r>
    </w:p>
    <w:p w14:paraId="6926378C" w14:textId="77777777" w:rsidR="00AD5D1B" w:rsidRDefault="00AD5D1B" w:rsidP="00AD5D1B">
      <w:pPr>
        <w:numPr>
          <w:ilvl w:val="0"/>
          <w:numId w:val="1"/>
        </w:numPr>
      </w:pPr>
      <w:r>
        <w:t>Income from a management position, such as board member, director, officer, or trustee in any business entity.</w:t>
      </w:r>
    </w:p>
    <w:p w14:paraId="7A2DD7B6" w14:textId="77777777" w:rsidR="00AD5D1B" w:rsidRDefault="00AD5D1B" w:rsidP="00AD5D1B">
      <w:pPr>
        <w:numPr>
          <w:ilvl w:val="0"/>
          <w:numId w:val="1"/>
        </w:numPr>
      </w:pPr>
      <w:r>
        <w:t>Income from a position as employee in any business entity.</w:t>
      </w:r>
    </w:p>
    <w:p w14:paraId="07B8BE1B" w14:textId="651657E5" w:rsidR="00871599" w:rsidRDefault="00871599" w:rsidP="00AD5D1B">
      <w:pPr>
        <w:numPr>
          <w:ilvl w:val="0"/>
          <w:numId w:val="1"/>
        </w:numPr>
      </w:pPr>
      <w:r>
        <w:t xml:space="preserve">Any vested financial interest in the work, materials and/or contracted entities involved in the scholarly work. </w:t>
      </w:r>
    </w:p>
    <w:p w14:paraId="4BB969DC" w14:textId="77777777" w:rsidR="00AD5D1B" w:rsidRDefault="00AD5D1B" w:rsidP="00AD5D1B"/>
    <w:p w14:paraId="231F09CB" w14:textId="77777777" w:rsidR="00AD5D1B" w:rsidRDefault="00AD5D1B" w:rsidP="00AD5D1B"/>
    <w:p w14:paraId="78C787A9" w14:textId="2254C629" w:rsidR="00AD5D1B" w:rsidRDefault="00AD5D1B" w:rsidP="00AD5D1B">
      <w:r>
        <w:t xml:space="preserve">Principal Investigator’s Name: </w:t>
      </w:r>
      <w:sdt>
        <w:sdtPr>
          <w:id w:val="570002174"/>
          <w:placeholder>
            <w:docPart w:val="DefaultPlaceholder_1082065158"/>
          </w:placeholder>
          <w:showingPlcHdr/>
        </w:sdtPr>
        <w:sdtContent>
          <w:r w:rsidR="00BB0D73" w:rsidRPr="000C42D6">
            <w:rPr>
              <w:rStyle w:val="PlaceholderText"/>
            </w:rPr>
            <w:t>Click here to enter text.</w:t>
          </w:r>
        </w:sdtContent>
      </w:sdt>
    </w:p>
    <w:p w14:paraId="19AC5336" w14:textId="77777777" w:rsidR="00AD5D1B" w:rsidRDefault="00AD5D1B" w:rsidP="00AD5D1B"/>
    <w:p w14:paraId="0300F8FE" w14:textId="482D0E53" w:rsidR="00AD5D1B" w:rsidRDefault="00AD5D1B" w:rsidP="00AD5D1B">
      <w:pPr>
        <w:rPr>
          <w:u w:val="single"/>
        </w:rPr>
      </w:pPr>
      <w:r>
        <w:t xml:space="preserve">Department: </w:t>
      </w:r>
      <w:sdt>
        <w:sdtPr>
          <w:id w:val="1676988348"/>
          <w:placeholder>
            <w:docPart w:val="DefaultPlaceholder_1082065158"/>
          </w:placeholder>
          <w:showingPlcHdr/>
        </w:sdtPr>
        <w:sdtContent>
          <w:r w:rsidR="00BB0D73" w:rsidRPr="000C42D6">
            <w:rPr>
              <w:rStyle w:val="PlaceholderText"/>
            </w:rPr>
            <w:t>Click here to enter text.</w:t>
          </w:r>
        </w:sdtContent>
      </w:sdt>
      <w:r>
        <w:t xml:space="preserve"> Phone Number: </w:t>
      </w:r>
      <w:r w:rsidR="00BB0D73" w:rsidRPr="00C137D7">
        <w:tab/>
      </w:r>
      <w:sdt>
        <w:sdtPr>
          <w:rPr>
            <w:u w:val="single"/>
          </w:rPr>
          <w:id w:val="-471215857"/>
          <w:placeholder>
            <w:docPart w:val="DefaultPlaceholder_1082065158"/>
          </w:placeholder>
          <w:showingPlcHdr/>
        </w:sdtPr>
        <w:sdtContent>
          <w:r w:rsidR="00BB0D73" w:rsidRPr="000C42D6">
            <w:rPr>
              <w:rStyle w:val="PlaceholderText"/>
            </w:rPr>
            <w:t>Click here to enter text.</w:t>
          </w:r>
        </w:sdtContent>
      </w:sdt>
    </w:p>
    <w:p w14:paraId="575CC87E" w14:textId="77777777" w:rsidR="00AD5D1B" w:rsidRPr="00437C5B" w:rsidRDefault="00AD5D1B" w:rsidP="00AD5D1B"/>
    <w:p w14:paraId="1D8467AA" w14:textId="4C22DE1E" w:rsidR="00AD5D1B" w:rsidRDefault="00AD5D1B" w:rsidP="00AD5D1B">
      <w:pPr>
        <w:rPr>
          <w:u w:val="single"/>
        </w:rPr>
      </w:pPr>
      <w:r>
        <w:t xml:space="preserve">Title of Proposal: </w:t>
      </w:r>
      <w:sdt>
        <w:sdtPr>
          <w:id w:val="402110613"/>
          <w:placeholder>
            <w:docPart w:val="DefaultPlaceholder_1082065158"/>
          </w:placeholder>
          <w:showingPlcHdr/>
        </w:sdtPr>
        <w:sdtContent>
          <w:r w:rsidR="00BB0D73" w:rsidRPr="000C42D6">
            <w:rPr>
              <w:rStyle w:val="PlaceholderText"/>
            </w:rPr>
            <w:t>Click here to enter text.</w:t>
          </w:r>
        </w:sdtContent>
      </w:sdt>
    </w:p>
    <w:p w14:paraId="7B899FB9" w14:textId="77777777" w:rsidR="00AD5D1B" w:rsidRPr="00437C5B" w:rsidRDefault="00AD5D1B" w:rsidP="00AD5D1B"/>
    <w:p w14:paraId="69C17A89" w14:textId="7C7B1199" w:rsidR="00AD5D1B" w:rsidRDefault="00AD5D1B" w:rsidP="00AD5D1B">
      <w:pPr>
        <w:rPr>
          <w:u w:val="single"/>
        </w:rPr>
      </w:pPr>
      <w:r>
        <w:t xml:space="preserve">Name of the person making this disclosure: </w:t>
      </w:r>
      <w:sdt>
        <w:sdtPr>
          <w:id w:val="-887109226"/>
          <w:placeholder>
            <w:docPart w:val="DefaultPlaceholder_1082065158"/>
          </w:placeholder>
          <w:showingPlcHdr/>
        </w:sdtPr>
        <w:sdtContent>
          <w:r w:rsidR="00BB0D73" w:rsidRPr="000C42D6">
            <w:rPr>
              <w:rStyle w:val="PlaceholderText"/>
            </w:rPr>
            <w:t>Click here to enter text.</w:t>
          </w:r>
        </w:sdtContent>
      </w:sdt>
    </w:p>
    <w:p w14:paraId="3E86BD33" w14:textId="77777777" w:rsidR="00AD5D1B" w:rsidRDefault="00AD5D1B" w:rsidP="00AD5D1B"/>
    <w:p w14:paraId="521528CA" w14:textId="77777777" w:rsidR="00AD5D1B" w:rsidRDefault="00AD5D1B" w:rsidP="00AD5D1B"/>
    <w:p w14:paraId="281914C9" w14:textId="50C41FA2" w:rsidR="002B1842" w:rsidRDefault="00B26CC1" w:rsidP="00BB0D73">
      <w:pPr>
        <w:ind w:left="360"/>
      </w:pPr>
      <w:sdt>
        <w:sdtPr>
          <w:id w:val="58828246"/>
          <w14:checkbox>
            <w14:checked w14:val="0"/>
            <w14:checkedState w14:val="2612" w14:font="MS Gothic"/>
            <w14:uncheckedState w14:val="2610" w14:font="MS Gothic"/>
          </w14:checkbox>
        </w:sdtPr>
        <w:sdtContent>
          <w:r w:rsidR="00D45628">
            <w:rPr>
              <w:rFonts w:ascii="MS Gothic" w:eastAsia="MS Gothic" w:hAnsi="MS Gothic" w:hint="eastAsia"/>
            </w:rPr>
            <w:t>☐</w:t>
          </w:r>
        </w:sdtContent>
      </w:sdt>
      <w:r w:rsidR="00BB0D73">
        <w:t xml:space="preserve"> I</w:t>
      </w:r>
      <w:r w:rsidR="00AD5D1B">
        <w:t xml:space="preserve"> </w:t>
      </w:r>
      <w:r w:rsidR="00AD5D1B" w:rsidRPr="00D06DBA">
        <w:rPr>
          <w:b/>
        </w:rPr>
        <w:t>do not</w:t>
      </w:r>
      <w:r w:rsidR="00AD5D1B">
        <w:t xml:space="preserve"> have a financial interest related to the research to be conducted as part of the above referenced project.</w:t>
      </w:r>
    </w:p>
    <w:p w14:paraId="43C1501B" w14:textId="77777777" w:rsidR="002B1842" w:rsidRDefault="002B1842" w:rsidP="00BB0D73">
      <w:pPr>
        <w:ind w:left="720"/>
      </w:pPr>
    </w:p>
    <w:p w14:paraId="5831B943" w14:textId="7455AF67" w:rsidR="002B1842" w:rsidRDefault="00B26CC1" w:rsidP="00BB0D73">
      <w:pPr>
        <w:ind w:left="360"/>
      </w:pPr>
      <w:sdt>
        <w:sdtPr>
          <w:id w:val="1909264836"/>
          <w14:checkbox>
            <w14:checked w14:val="0"/>
            <w14:checkedState w14:val="2612" w14:font="MS Gothic"/>
            <w14:uncheckedState w14:val="2610" w14:font="MS Gothic"/>
          </w14:checkbox>
        </w:sdtPr>
        <w:sdtContent>
          <w:r w:rsidR="00BB0D73">
            <w:rPr>
              <w:rFonts w:ascii="MS Gothic" w:eastAsia="MS Gothic" w:hAnsi="MS Gothic" w:hint="eastAsia"/>
            </w:rPr>
            <w:t>☐</w:t>
          </w:r>
        </w:sdtContent>
      </w:sdt>
      <w:r w:rsidR="00BB0D73">
        <w:t xml:space="preserve"> </w:t>
      </w:r>
      <w:r w:rsidR="00807BB7">
        <w:t xml:space="preserve">I </w:t>
      </w:r>
      <w:r w:rsidR="00807BB7" w:rsidRPr="002B1842">
        <w:rPr>
          <w:b/>
        </w:rPr>
        <w:t>do</w:t>
      </w:r>
      <w:r w:rsidR="00807BB7">
        <w:t xml:space="preserve"> have a financial interest</w:t>
      </w:r>
      <w:r w:rsidR="002B1842">
        <w:t xml:space="preserve"> related to the research to be conducted as part of the above referenced project.</w:t>
      </w:r>
    </w:p>
    <w:p w14:paraId="25917492" w14:textId="77777777" w:rsidR="002B1842" w:rsidRDefault="002B1842" w:rsidP="00BB0D73">
      <w:pPr>
        <w:ind w:left="720"/>
      </w:pPr>
    </w:p>
    <w:p w14:paraId="63556640" w14:textId="706BAEA1" w:rsidR="00AD5D1B" w:rsidRDefault="00B26CC1" w:rsidP="00BB0D73">
      <w:pPr>
        <w:ind w:left="360"/>
      </w:pPr>
      <w:sdt>
        <w:sdtPr>
          <w:id w:val="-1575896236"/>
          <w14:checkbox>
            <w14:checked w14:val="0"/>
            <w14:checkedState w14:val="2612" w14:font="MS Gothic"/>
            <w14:uncheckedState w14:val="2610" w14:font="MS Gothic"/>
          </w14:checkbox>
        </w:sdtPr>
        <w:sdtContent>
          <w:r w:rsidR="00BB0D73">
            <w:rPr>
              <w:rFonts w:ascii="MS Gothic" w:eastAsia="MS Gothic" w:hAnsi="MS Gothic" w:hint="eastAsia"/>
            </w:rPr>
            <w:t>☐</w:t>
          </w:r>
        </w:sdtContent>
      </w:sdt>
      <w:r w:rsidR="00BB0D73">
        <w:t xml:space="preserve"> </w:t>
      </w:r>
      <w:r w:rsidR="00AD5D1B">
        <w:t xml:space="preserve">I </w:t>
      </w:r>
      <w:r w:rsidR="00AD5D1B" w:rsidRPr="00D06DBA">
        <w:rPr>
          <w:b/>
        </w:rPr>
        <w:t>do not</w:t>
      </w:r>
      <w:r w:rsidR="00AD5D1B">
        <w:t xml:space="preserve"> have any conflict of interest directly related to financial considerations (such as family conflicts, elected or honorary positions with funding agency, etc.).</w:t>
      </w:r>
    </w:p>
    <w:p w14:paraId="5E40835C" w14:textId="77777777" w:rsidR="00AD5D1B" w:rsidRDefault="00AD5D1B" w:rsidP="00AD5D1B"/>
    <w:p w14:paraId="6BFC3FA7" w14:textId="77777777" w:rsidR="00AD5D1B" w:rsidRDefault="00AD5D1B" w:rsidP="00AD5D1B"/>
    <w:p w14:paraId="4722E4B3" w14:textId="77777777" w:rsidR="00AD5D1B" w:rsidRDefault="00AD5D1B" w:rsidP="00AD5D1B">
      <w:r>
        <w:t xml:space="preserve">I certify that this is a complete and accurate disclosure of any financial interest, which would reasonably appear to be related to this sponsored project. </w:t>
      </w:r>
    </w:p>
    <w:p w14:paraId="20AC8AC2" w14:textId="77777777" w:rsidR="00AD5D1B" w:rsidRDefault="00AD5D1B" w:rsidP="00AD5D1B"/>
    <w:p w14:paraId="16540541" w14:textId="77777777" w:rsidR="00AD5D1B" w:rsidRDefault="00AD5D1B" w:rsidP="00AD5D1B"/>
    <w:p w14:paraId="305A3ABF" w14:textId="081D8677" w:rsidR="00AD5D1B" w:rsidRPr="00437C5B" w:rsidRDefault="00AD5D1B" w:rsidP="00AD5D1B">
      <w:pPr>
        <w:outlineLvl w:val="0"/>
        <w:rPr>
          <w:u w:val="single"/>
        </w:rPr>
      </w:pPr>
      <w:r>
        <w:t xml:space="preserve">Signed: </w:t>
      </w:r>
      <w:r>
        <w:rPr>
          <w:u w:val="single"/>
        </w:rPr>
        <w:tab/>
      </w:r>
      <w:r>
        <w:rPr>
          <w:u w:val="single"/>
        </w:rPr>
        <w:tab/>
      </w:r>
      <w:r>
        <w:rPr>
          <w:u w:val="single"/>
        </w:rPr>
        <w:tab/>
      </w:r>
      <w:r>
        <w:rPr>
          <w:u w:val="single"/>
        </w:rPr>
        <w:tab/>
      </w:r>
      <w:r>
        <w:rPr>
          <w:u w:val="single"/>
        </w:rPr>
        <w:tab/>
      </w:r>
      <w:r>
        <w:rPr>
          <w:u w:val="single"/>
        </w:rPr>
        <w:tab/>
      </w:r>
      <w:r>
        <w:rPr>
          <w:u w:val="single"/>
        </w:rPr>
        <w:tab/>
      </w:r>
      <w:r>
        <w:t xml:space="preserve"> Date: </w:t>
      </w:r>
      <w:r>
        <w:rPr>
          <w:u w:val="single"/>
        </w:rPr>
        <w:tab/>
      </w:r>
      <w:sdt>
        <w:sdtPr>
          <w:rPr>
            <w:u w:val="single"/>
          </w:rPr>
          <w:id w:val="-11843567"/>
          <w:placeholder>
            <w:docPart w:val="DefaultPlaceholder_1082065158"/>
          </w:placeholder>
          <w:showingPlcHdr/>
        </w:sdtPr>
        <w:sdtContent>
          <w:r w:rsidR="00BB0D73" w:rsidRPr="000C42D6">
            <w:rPr>
              <w:rStyle w:val="PlaceholderText"/>
            </w:rPr>
            <w:t>Click here to enter text.</w:t>
          </w:r>
        </w:sdtContent>
      </w:sdt>
    </w:p>
    <w:p w14:paraId="108C8AB4" w14:textId="77777777" w:rsidR="00AD5D1B" w:rsidRDefault="00AD5D1B"/>
    <w:p w14:paraId="171F834D" w14:textId="54B3521E" w:rsidR="006070C9" w:rsidRDefault="00AD5D1B" w:rsidP="006070C9">
      <w:pPr>
        <w:jc w:val="center"/>
        <w:rPr>
          <w:rFonts w:cs="Arial"/>
        </w:rPr>
      </w:pPr>
      <w:r>
        <w:br w:type="page"/>
      </w:r>
      <w:r w:rsidR="006070C9" w:rsidRPr="00B14B72">
        <w:rPr>
          <w:rFonts w:cs="Arial"/>
          <w:b/>
        </w:rPr>
        <w:lastRenderedPageBreak/>
        <w:t>Protection of Human Participants</w:t>
      </w:r>
      <w:r w:rsidR="006070C9">
        <w:rPr>
          <w:rFonts w:cs="Arial"/>
          <w:b/>
        </w:rPr>
        <w:t xml:space="preserve"> and </w:t>
      </w:r>
      <w:r w:rsidR="00E245F0">
        <w:rPr>
          <w:rFonts w:cs="Arial"/>
          <w:b/>
        </w:rPr>
        <w:t xml:space="preserve">Certification of </w:t>
      </w:r>
      <w:r w:rsidR="006070C9">
        <w:rPr>
          <w:rFonts w:cs="Arial"/>
          <w:b/>
        </w:rPr>
        <w:t>Bio</w:t>
      </w:r>
      <w:r w:rsidR="006A3576">
        <w:rPr>
          <w:rFonts w:cs="Arial"/>
          <w:b/>
        </w:rPr>
        <w:t>s</w:t>
      </w:r>
      <w:r w:rsidR="006070C9">
        <w:rPr>
          <w:rFonts w:cs="Arial"/>
          <w:b/>
        </w:rPr>
        <w:t>afety</w:t>
      </w:r>
    </w:p>
    <w:p w14:paraId="2EFCCC82" w14:textId="77777777" w:rsidR="006070C9" w:rsidRDefault="006070C9" w:rsidP="006070C9">
      <w:pPr>
        <w:jc w:val="center"/>
        <w:rPr>
          <w:rFonts w:cs="Arial"/>
        </w:rPr>
      </w:pPr>
      <w:r>
        <w:rPr>
          <w:rFonts w:cs="Arial"/>
        </w:rPr>
        <w:t>This form must be completed and included with ALL proposals</w:t>
      </w:r>
    </w:p>
    <w:p w14:paraId="333E5F29" w14:textId="77777777" w:rsidR="006070C9" w:rsidRDefault="006070C9" w:rsidP="006070C9">
      <w:pPr>
        <w:jc w:val="center"/>
        <w:rPr>
          <w:rFonts w:cs="Arial"/>
        </w:rPr>
      </w:pPr>
    </w:p>
    <w:p w14:paraId="7AD569C1" w14:textId="7A82E61B" w:rsidR="006070C9" w:rsidRPr="00F20E16" w:rsidRDefault="006070C9" w:rsidP="006070C9">
      <w:pPr>
        <w:rPr>
          <w:rFonts w:cs="Arial"/>
          <w:u w:val="single"/>
        </w:rPr>
      </w:pPr>
      <w:r w:rsidRPr="00F20E16">
        <w:rPr>
          <w:rFonts w:cs="Arial"/>
        </w:rPr>
        <w:t>Study Title:</w:t>
      </w:r>
      <w:r w:rsidR="00F20E16" w:rsidRPr="00F20E16">
        <w:rPr>
          <w:rFonts w:cs="Arial"/>
        </w:rPr>
        <w:t xml:space="preserve"> </w:t>
      </w:r>
      <w:sdt>
        <w:sdtPr>
          <w:rPr>
            <w:rFonts w:cs="Arial"/>
          </w:rPr>
          <w:id w:val="473025846"/>
          <w:placeholder>
            <w:docPart w:val="DefaultPlaceholder_1082065158"/>
          </w:placeholder>
          <w:showingPlcHdr/>
        </w:sdtPr>
        <w:sdtContent>
          <w:r w:rsidR="00472A53" w:rsidRPr="000C42D6">
            <w:rPr>
              <w:rStyle w:val="PlaceholderText"/>
            </w:rPr>
            <w:t>Click here to enter text.</w:t>
          </w:r>
        </w:sdtContent>
      </w:sdt>
    </w:p>
    <w:p w14:paraId="6847045A" w14:textId="215760FC" w:rsidR="006070C9" w:rsidRPr="00F20E16" w:rsidRDefault="006070C9" w:rsidP="006070C9">
      <w:pPr>
        <w:rPr>
          <w:rFonts w:cs="Arial"/>
          <w:u w:val="single"/>
        </w:rPr>
      </w:pPr>
      <w:r w:rsidRPr="00F20E16">
        <w:rPr>
          <w:rFonts w:cs="Arial"/>
        </w:rPr>
        <w:t>Institution(s) where research w</w:t>
      </w:r>
      <w:r w:rsidR="00F20E16" w:rsidRPr="00F20E16">
        <w:rPr>
          <w:rFonts w:cs="Arial"/>
        </w:rPr>
        <w:t xml:space="preserve">ill be done: </w:t>
      </w:r>
      <w:sdt>
        <w:sdtPr>
          <w:rPr>
            <w:rFonts w:cs="Arial"/>
          </w:rPr>
          <w:id w:val="-244271751"/>
          <w:placeholder>
            <w:docPart w:val="DefaultPlaceholder_1082065158"/>
          </w:placeholder>
          <w:showingPlcHdr/>
        </w:sdtPr>
        <w:sdtContent>
          <w:r w:rsidR="00472A53" w:rsidRPr="000C42D6">
            <w:rPr>
              <w:rStyle w:val="PlaceholderText"/>
            </w:rPr>
            <w:t>Click here to enter text.</w:t>
          </w:r>
        </w:sdtContent>
      </w:sdt>
    </w:p>
    <w:p w14:paraId="077ED87A" w14:textId="675AAE00" w:rsidR="006070C9" w:rsidRPr="00F20E16" w:rsidRDefault="006070C9" w:rsidP="006070C9">
      <w:pPr>
        <w:rPr>
          <w:rFonts w:cs="Arial"/>
        </w:rPr>
      </w:pPr>
      <w:r w:rsidRPr="00F20E16">
        <w:rPr>
          <w:rFonts w:cs="Arial"/>
        </w:rPr>
        <w:t>Research requires another IRB/Bi</w:t>
      </w:r>
      <w:r w:rsidR="00F20E16">
        <w:rPr>
          <w:rFonts w:cs="Arial"/>
        </w:rPr>
        <w:t>osafety (in addition to SMU):  Y</w:t>
      </w:r>
      <w:r w:rsidRPr="00F20E16">
        <w:rPr>
          <w:rFonts w:cs="Arial"/>
        </w:rPr>
        <w:t xml:space="preserve">es  </w:t>
      </w:r>
      <w:sdt>
        <w:sdtPr>
          <w:rPr>
            <w:rFonts w:cs="Arial"/>
            <w:lang w:bidi="x-none"/>
          </w:rPr>
          <w:id w:val="-1113819385"/>
          <w14:checkbox>
            <w14:checked w14:val="0"/>
            <w14:checkedState w14:val="2612" w14:font="MS Gothic"/>
            <w14:uncheckedState w14:val="2610" w14:font="MS Gothic"/>
          </w14:checkbox>
        </w:sdtPr>
        <w:sdtEndPr>
          <w:rPr>
            <w:rFonts w:hint="eastAsia"/>
          </w:rPr>
        </w:sdtEndPr>
        <w:sdtContent>
          <w:r w:rsidR="00472A53">
            <w:rPr>
              <w:rFonts w:ascii="MS Gothic" w:eastAsia="MS Gothic" w:hAnsi="MS Gothic" w:cs="Arial" w:hint="eastAsia"/>
              <w:lang w:bidi="x-none"/>
            </w:rPr>
            <w:t>☐</w:t>
          </w:r>
        </w:sdtContent>
      </w:sdt>
      <w:r w:rsidR="00F20E16">
        <w:rPr>
          <w:rFonts w:ascii="MS Gothic" w:eastAsia="MS Gothic" w:hAnsi="MS Gothic" w:cs="Arial"/>
          <w:lang w:bidi="x-none"/>
        </w:rPr>
        <w:tab/>
      </w:r>
      <w:r w:rsidR="00F20E16">
        <w:rPr>
          <w:rFonts w:cs="Arial"/>
        </w:rPr>
        <w:t>No</w:t>
      </w:r>
      <w:r w:rsidR="00F20E16" w:rsidRPr="00F20E16">
        <w:rPr>
          <w:rFonts w:ascii="MS Gothic" w:eastAsia="MS Gothic" w:hAnsi="MS Gothic" w:cs="Arial" w:hint="eastAsia"/>
          <w:lang w:bidi="x-none"/>
        </w:rPr>
        <w:t xml:space="preserve"> </w:t>
      </w:r>
      <w:sdt>
        <w:sdtPr>
          <w:rPr>
            <w:rFonts w:ascii="MS Gothic" w:eastAsia="MS Gothic" w:hAnsi="MS Gothic" w:cs="Arial" w:hint="eastAsia"/>
            <w:lang w:bidi="x-none"/>
          </w:rPr>
          <w:id w:val="-235467373"/>
          <w14:checkbox>
            <w14:checked w14:val="0"/>
            <w14:checkedState w14:val="2612" w14:font="MS Gothic"/>
            <w14:uncheckedState w14:val="2610" w14:font="MS Gothic"/>
          </w14:checkbox>
        </w:sdtPr>
        <w:sdtContent>
          <w:r w:rsidR="00472A53">
            <w:rPr>
              <w:rFonts w:ascii="MS Gothic" w:eastAsia="MS Gothic" w:hAnsi="MS Gothic" w:cs="Arial" w:hint="eastAsia"/>
              <w:lang w:bidi="x-none"/>
            </w:rPr>
            <w:t>☐</w:t>
          </w:r>
        </w:sdtContent>
      </w:sdt>
      <w:r w:rsidRPr="00F20E16">
        <w:rPr>
          <w:rFonts w:cs="Arial"/>
        </w:rPr>
        <w:tab/>
      </w:r>
    </w:p>
    <w:p w14:paraId="28436363" w14:textId="1CAAEA7E" w:rsidR="006070C9" w:rsidRPr="00F20E16" w:rsidRDefault="006070C9" w:rsidP="006070C9">
      <w:pPr>
        <w:rPr>
          <w:rFonts w:cs="Arial"/>
          <w:u w:val="single"/>
        </w:rPr>
      </w:pPr>
      <w:r w:rsidRPr="00F20E16">
        <w:rPr>
          <w:rFonts w:cs="Arial"/>
        </w:rPr>
        <w:t>If an additional IRB/Biosafety approval is required,</w:t>
      </w:r>
      <w:r w:rsidR="00F20E16" w:rsidRPr="00F20E16">
        <w:rPr>
          <w:rFonts w:cs="Arial"/>
        </w:rPr>
        <w:t xml:space="preserve"> list institution:  </w:t>
      </w:r>
      <w:sdt>
        <w:sdtPr>
          <w:rPr>
            <w:rFonts w:cs="Arial"/>
          </w:rPr>
          <w:id w:val="971411073"/>
          <w:placeholder>
            <w:docPart w:val="DefaultPlaceholder_1082065158"/>
          </w:placeholder>
          <w:showingPlcHdr/>
        </w:sdtPr>
        <w:sdtContent>
          <w:r w:rsidR="00472A53" w:rsidRPr="000C42D6">
            <w:rPr>
              <w:rStyle w:val="PlaceholderText"/>
            </w:rPr>
            <w:t>Click here to enter text.</w:t>
          </w:r>
        </w:sdtContent>
      </w:sdt>
    </w:p>
    <w:p w14:paraId="3C48A71B" w14:textId="77777777" w:rsidR="006070C9" w:rsidRPr="00F20E16" w:rsidRDefault="006070C9" w:rsidP="006070C9">
      <w:pPr>
        <w:rPr>
          <w:rFonts w:cs="Arial"/>
        </w:rPr>
      </w:pPr>
    </w:p>
    <w:p w14:paraId="4A3F7DFD" w14:textId="7EB7F718" w:rsidR="006070C9" w:rsidRDefault="006070C9" w:rsidP="006070C9">
      <w:pPr>
        <w:rPr>
          <w:rFonts w:cs="Arial"/>
        </w:rPr>
      </w:pPr>
      <w:r>
        <w:rPr>
          <w:rFonts w:cs="Arial"/>
        </w:rPr>
        <w:t xml:space="preserve">The research in this proposal includes: (check </w:t>
      </w:r>
      <w:r w:rsidR="00F20E16">
        <w:rPr>
          <w:rFonts w:cs="Arial"/>
        </w:rPr>
        <w:t>all that apply</w:t>
      </w:r>
      <w:r>
        <w:rPr>
          <w:rFonts w:cs="Arial"/>
        </w:rPr>
        <w:t>)</w:t>
      </w:r>
    </w:p>
    <w:p w14:paraId="00D1422F" w14:textId="77777777" w:rsidR="006070C9" w:rsidRDefault="006070C9" w:rsidP="006070C9">
      <w:pPr>
        <w:rPr>
          <w:rFonts w:cs="Arial"/>
        </w:rPr>
      </w:pPr>
    </w:p>
    <w:p w14:paraId="76E4AE6E" w14:textId="1BB3D33E" w:rsidR="006070C9" w:rsidRDefault="00B26CC1" w:rsidP="006070C9">
      <w:pPr>
        <w:tabs>
          <w:tab w:val="left" w:pos="360"/>
        </w:tabs>
        <w:rPr>
          <w:rFonts w:cs="Arial"/>
        </w:rPr>
      </w:pPr>
      <w:sdt>
        <w:sdtPr>
          <w:rPr>
            <w:rFonts w:ascii="MS Gothic" w:eastAsia="MS Gothic" w:hAnsi="MS Gothic" w:cs="Arial" w:hint="eastAsia"/>
            <w:lang w:bidi="x-none"/>
          </w:rPr>
          <w:id w:val="2029212930"/>
          <w14:checkbox>
            <w14:checked w14:val="0"/>
            <w14:checkedState w14:val="2612" w14:font="MS Gothic"/>
            <w14:uncheckedState w14:val="2610" w14:font="MS Gothic"/>
          </w14:checkbox>
        </w:sdtPr>
        <w:sdtContent>
          <w:r w:rsidR="00472A53">
            <w:rPr>
              <w:rFonts w:ascii="MS Gothic" w:eastAsia="MS Gothic" w:hAnsi="MS Gothic" w:cs="Arial" w:hint="eastAsia"/>
              <w:lang w:bidi="x-none"/>
            </w:rPr>
            <w:t>☐</w:t>
          </w:r>
        </w:sdtContent>
      </w:sdt>
      <w:r w:rsidR="006070C9">
        <w:rPr>
          <w:rFonts w:cs="Arial"/>
        </w:rPr>
        <w:tab/>
        <w:t>Data from human participants – If yes, complete Section A below</w:t>
      </w:r>
    </w:p>
    <w:p w14:paraId="3E04BC5B" w14:textId="77777777" w:rsidR="006070C9" w:rsidRDefault="006070C9" w:rsidP="006070C9">
      <w:pPr>
        <w:tabs>
          <w:tab w:val="left" w:pos="360"/>
        </w:tabs>
        <w:rPr>
          <w:rFonts w:cs="Arial"/>
        </w:rPr>
      </w:pPr>
    </w:p>
    <w:p w14:paraId="56BAC0CE" w14:textId="374FD556" w:rsidR="006070C9" w:rsidRDefault="00B26CC1" w:rsidP="006070C9">
      <w:pPr>
        <w:tabs>
          <w:tab w:val="left" w:pos="360"/>
        </w:tabs>
        <w:rPr>
          <w:rFonts w:cs="Arial"/>
        </w:rPr>
      </w:pPr>
      <w:sdt>
        <w:sdtPr>
          <w:rPr>
            <w:rFonts w:ascii="MS Gothic" w:eastAsia="MS Gothic" w:hAnsi="MS Gothic" w:cs="Arial" w:hint="eastAsia"/>
          </w:rPr>
          <w:id w:val="-1994391467"/>
          <w14:checkbox>
            <w14:checked w14:val="0"/>
            <w14:checkedState w14:val="2612" w14:font="MS Gothic"/>
            <w14:uncheckedState w14:val="2610" w14:font="MS Gothic"/>
          </w14:checkbox>
        </w:sdtPr>
        <w:sdtContent>
          <w:r w:rsidR="00472A53">
            <w:rPr>
              <w:rFonts w:ascii="MS Gothic" w:eastAsia="MS Gothic" w:hAnsi="MS Gothic" w:cs="Arial" w:hint="eastAsia"/>
            </w:rPr>
            <w:t>☐</w:t>
          </w:r>
        </w:sdtContent>
      </w:sdt>
      <w:r w:rsidR="006070C9">
        <w:rPr>
          <w:rFonts w:cs="Arial"/>
        </w:rPr>
        <w:tab/>
        <w:t>Data from human tissue(s) – i</w:t>
      </w:r>
      <w:r w:rsidR="006A3576">
        <w:rPr>
          <w:rFonts w:cs="Arial"/>
        </w:rPr>
        <w:t>f yes, complete Section B below</w:t>
      </w:r>
    </w:p>
    <w:p w14:paraId="55837F31" w14:textId="77777777" w:rsidR="006070C9" w:rsidRDefault="006070C9" w:rsidP="006070C9">
      <w:pPr>
        <w:tabs>
          <w:tab w:val="left" w:pos="360"/>
        </w:tabs>
        <w:rPr>
          <w:rFonts w:cs="Arial"/>
        </w:rPr>
      </w:pPr>
    </w:p>
    <w:p w14:paraId="30B36B45" w14:textId="28C81840" w:rsidR="006070C9" w:rsidRDefault="00B26CC1" w:rsidP="006070C9">
      <w:pPr>
        <w:tabs>
          <w:tab w:val="left" w:pos="360"/>
        </w:tabs>
        <w:ind w:left="360" w:hanging="360"/>
        <w:rPr>
          <w:rFonts w:cs="Arial"/>
        </w:rPr>
      </w:pPr>
      <w:sdt>
        <w:sdtPr>
          <w:rPr>
            <w:rFonts w:ascii="MS Gothic" w:eastAsia="MS Gothic" w:hAnsi="MS Gothic" w:cs="Arial" w:hint="eastAsia"/>
          </w:rPr>
          <w:id w:val="1330630635"/>
          <w14:checkbox>
            <w14:checked w14:val="0"/>
            <w14:checkedState w14:val="2612" w14:font="MS Gothic"/>
            <w14:uncheckedState w14:val="2610" w14:font="MS Gothic"/>
          </w14:checkbox>
        </w:sdtPr>
        <w:sdtContent>
          <w:r w:rsidR="00472A53">
            <w:rPr>
              <w:rFonts w:ascii="MS Gothic" w:eastAsia="MS Gothic" w:hAnsi="MS Gothic" w:cs="Arial" w:hint="eastAsia"/>
            </w:rPr>
            <w:t>☐</w:t>
          </w:r>
        </w:sdtContent>
      </w:sdt>
      <w:r w:rsidR="006070C9">
        <w:rPr>
          <w:rFonts w:cs="Arial"/>
        </w:rPr>
        <w:tab/>
      </w:r>
      <w:r w:rsidR="001D27F8">
        <w:rPr>
          <w:rFonts w:cs="Arial"/>
        </w:rPr>
        <w:t>Data obtained from methods</w:t>
      </w:r>
      <w:r w:rsidR="006070C9">
        <w:rPr>
          <w:rFonts w:cs="Arial"/>
        </w:rPr>
        <w:t xml:space="preserve"> </w:t>
      </w:r>
      <w:r w:rsidR="001D27F8">
        <w:rPr>
          <w:rFonts w:cs="Arial"/>
        </w:rPr>
        <w:t xml:space="preserve">involving </w:t>
      </w:r>
      <w:r w:rsidR="001D27F8">
        <w:rPr>
          <w:rFonts w:eastAsia="MS Gothic" w:cs="Arial"/>
        </w:rPr>
        <w:t xml:space="preserve">biohazards, radiation, chemical hazards, etc. </w:t>
      </w:r>
      <w:r w:rsidR="006070C9">
        <w:rPr>
          <w:rFonts w:cs="Arial"/>
        </w:rPr>
        <w:t>– if yes, complete Section C below</w:t>
      </w:r>
    </w:p>
    <w:p w14:paraId="6E270231" w14:textId="77777777" w:rsidR="006070C9" w:rsidRDefault="006070C9" w:rsidP="006070C9">
      <w:pPr>
        <w:tabs>
          <w:tab w:val="left" w:pos="360"/>
        </w:tabs>
        <w:ind w:left="360" w:hanging="360"/>
        <w:rPr>
          <w:rFonts w:cs="Arial"/>
        </w:rPr>
      </w:pPr>
    </w:p>
    <w:p w14:paraId="698C009E" w14:textId="67362FAE" w:rsidR="006070C9" w:rsidRDefault="00B26CC1" w:rsidP="006070C9">
      <w:pPr>
        <w:tabs>
          <w:tab w:val="left" w:pos="360"/>
        </w:tabs>
        <w:ind w:left="360" w:hanging="360"/>
        <w:rPr>
          <w:rFonts w:cs="Arial"/>
        </w:rPr>
      </w:pPr>
      <w:sdt>
        <w:sdtPr>
          <w:rPr>
            <w:rFonts w:ascii="MS Gothic" w:eastAsia="MS Gothic" w:hAnsi="MS Gothic" w:cs="Arial" w:hint="eastAsia"/>
          </w:rPr>
          <w:id w:val="-664554050"/>
          <w14:checkbox>
            <w14:checked w14:val="0"/>
            <w14:checkedState w14:val="2612" w14:font="MS Gothic"/>
            <w14:uncheckedState w14:val="2610" w14:font="MS Gothic"/>
          </w14:checkbox>
        </w:sdtPr>
        <w:sdtContent>
          <w:r w:rsidR="00472A53">
            <w:rPr>
              <w:rFonts w:ascii="MS Gothic" w:eastAsia="MS Gothic" w:hAnsi="MS Gothic" w:cs="Arial" w:hint="eastAsia"/>
            </w:rPr>
            <w:t>☐</w:t>
          </w:r>
        </w:sdtContent>
      </w:sdt>
      <w:r w:rsidR="001D27F8">
        <w:rPr>
          <w:rFonts w:cs="Arial"/>
        </w:rPr>
        <w:tab/>
        <w:t>Other data that do</w:t>
      </w:r>
      <w:r w:rsidR="006070C9">
        <w:rPr>
          <w:rFonts w:cs="Arial"/>
        </w:rPr>
        <w:t xml:space="preserve"> not fit any of the above categories</w:t>
      </w:r>
    </w:p>
    <w:p w14:paraId="3B00A01D" w14:textId="77777777" w:rsidR="006070C9" w:rsidRDefault="006070C9" w:rsidP="006070C9">
      <w:pPr>
        <w:tabs>
          <w:tab w:val="left" w:pos="360"/>
        </w:tabs>
        <w:ind w:left="360" w:hanging="360"/>
        <w:rPr>
          <w:rFonts w:cs="Arial"/>
        </w:rPr>
      </w:pPr>
      <w:r>
        <w:rPr>
          <w:rFonts w:cs="Arial"/>
        </w:rPr>
        <w:tab/>
        <w:t>Please provide a brief description of the data to be collected in this proposal in Section D below</w:t>
      </w:r>
    </w:p>
    <w:p w14:paraId="220B55E6" w14:textId="77777777" w:rsidR="006070C9" w:rsidRDefault="006070C9" w:rsidP="006070C9">
      <w:pPr>
        <w:rPr>
          <w:rFonts w:cs="Arial"/>
        </w:rPr>
      </w:pPr>
    </w:p>
    <w:p w14:paraId="27EB1878" w14:textId="77777777" w:rsidR="006070C9" w:rsidRPr="004D5DE6" w:rsidRDefault="006070C9" w:rsidP="006070C9">
      <w:pPr>
        <w:rPr>
          <w:rFonts w:cs="Arial"/>
          <w:u w:val="single"/>
        </w:rPr>
      </w:pPr>
      <w:r w:rsidRPr="004D5DE6">
        <w:rPr>
          <w:rFonts w:cs="Arial"/>
          <w:u w:val="single"/>
        </w:rPr>
        <w:t>Section A</w:t>
      </w:r>
    </w:p>
    <w:p w14:paraId="01168B1D" w14:textId="77777777" w:rsidR="006070C9" w:rsidRDefault="006070C9" w:rsidP="006070C9">
      <w:pPr>
        <w:rPr>
          <w:rFonts w:eastAsia="MS Gothic" w:cs="Arial"/>
        </w:rPr>
      </w:pPr>
      <w:r>
        <w:rPr>
          <w:rFonts w:cs="Arial"/>
        </w:rPr>
        <w:t>If some or all of the specific aims of the research proposal are covered by a current IRB approval or approvals, attach the IRB approval letter(s) and consent form(s).</w:t>
      </w:r>
      <w:r>
        <w:rPr>
          <w:rFonts w:eastAsia="MS Gothic" w:cs="Arial"/>
        </w:rPr>
        <w:t xml:space="preserve"> In addition, please list:</w:t>
      </w:r>
    </w:p>
    <w:p w14:paraId="58E39101" w14:textId="7C7AF547" w:rsidR="006070C9" w:rsidRPr="00F20E16" w:rsidRDefault="006070C9" w:rsidP="006070C9">
      <w:pPr>
        <w:rPr>
          <w:rFonts w:eastAsia="MS Gothic" w:cs="Arial"/>
          <w:u w:val="single"/>
        </w:rPr>
      </w:pPr>
      <w:r>
        <w:rPr>
          <w:rFonts w:eastAsia="MS Gothic" w:cs="Arial"/>
        </w:rPr>
        <w:t>Name of the approved study:</w:t>
      </w:r>
      <w:r w:rsidR="00F20E16">
        <w:rPr>
          <w:rFonts w:eastAsia="MS Gothic" w:cs="Arial"/>
        </w:rPr>
        <w:t xml:space="preserve"> </w:t>
      </w:r>
      <w:sdt>
        <w:sdtPr>
          <w:rPr>
            <w:rFonts w:eastAsia="MS Gothic" w:cs="Arial"/>
          </w:rPr>
          <w:id w:val="-530565385"/>
          <w:placeholder>
            <w:docPart w:val="DefaultPlaceholder_1082065158"/>
          </w:placeholder>
          <w:showingPlcHdr/>
        </w:sdtPr>
        <w:sdtContent>
          <w:r w:rsidR="00472A53" w:rsidRPr="000C42D6">
            <w:rPr>
              <w:rStyle w:val="PlaceholderText"/>
            </w:rPr>
            <w:t>Click here to enter text.</w:t>
          </w:r>
        </w:sdtContent>
      </w:sdt>
    </w:p>
    <w:p w14:paraId="2D3EB96B" w14:textId="5B2613A5" w:rsidR="006070C9" w:rsidRPr="00F20E16" w:rsidRDefault="006070C9" w:rsidP="006070C9">
      <w:pPr>
        <w:rPr>
          <w:rFonts w:eastAsia="MS Gothic" w:cs="Arial"/>
          <w:u w:val="single"/>
        </w:rPr>
      </w:pPr>
      <w:r>
        <w:rPr>
          <w:rFonts w:eastAsia="MS Gothic" w:cs="Arial"/>
        </w:rPr>
        <w:t>Date of IRB approval:</w:t>
      </w:r>
      <w:r w:rsidR="00F20E16">
        <w:rPr>
          <w:rFonts w:eastAsia="MS Gothic" w:cs="Arial"/>
        </w:rPr>
        <w:t xml:space="preserve"> </w:t>
      </w:r>
      <w:sdt>
        <w:sdtPr>
          <w:rPr>
            <w:rFonts w:eastAsia="MS Gothic" w:cs="Arial"/>
          </w:rPr>
          <w:id w:val="-1621758138"/>
          <w:placeholder>
            <w:docPart w:val="DefaultPlaceholder_1082065158"/>
          </w:placeholder>
          <w:showingPlcHdr/>
        </w:sdtPr>
        <w:sdtContent>
          <w:r w:rsidR="00472A53" w:rsidRPr="000C42D6">
            <w:rPr>
              <w:rStyle w:val="PlaceholderText"/>
            </w:rPr>
            <w:t>Click here to enter text.</w:t>
          </w:r>
        </w:sdtContent>
      </w:sdt>
    </w:p>
    <w:p w14:paraId="5A5C0BF2" w14:textId="77777777" w:rsidR="006070C9" w:rsidRDefault="006070C9" w:rsidP="006070C9">
      <w:pPr>
        <w:rPr>
          <w:rFonts w:eastAsia="MS Gothic" w:cs="Arial"/>
        </w:rPr>
      </w:pPr>
    </w:p>
    <w:p w14:paraId="18432719" w14:textId="77777777" w:rsidR="006070C9" w:rsidRDefault="006070C9" w:rsidP="006070C9">
      <w:pPr>
        <w:rPr>
          <w:rFonts w:eastAsia="MS Gothic" w:cs="Arial"/>
        </w:rPr>
      </w:pPr>
      <w:r>
        <w:rPr>
          <w:rFonts w:eastAsia="MS Gothic" w:cs="Arial"/>
        </w:rPr>
        <w:t>For specific aim(s) NOT covered in a current IRB approval include a brief description of the:</w:t>
      </w:r>
    </w:p>
    <w:p w14:paraId="633F97F0" w14:textId="354C055F" w:rsidR="006070C9" w:rsidRPr="004832EE" w:rsidRDefault="006070C9" w:rsidP="006070C9">
      <w:pPr>
        <w:pStyle w:val="ListParagraph"/>
        <w:numPr>
          <w:ilvl w:val="0"/>
          <w:numId w:val="11"/>
        </w:numPr>
        <w:rPr>
          <w:rFonts w:eastAsia="MS Gothic" w:cs="Arial"/>
        </w:rPr>
      </w:pPr>
      <w:r w:rsidRPr="004832EE">
        <w:rPr>
          <w:rFonts w:eastAsia="MS Gothic" w:cs="Arial"/>
        </w:rPr>
        <w:t>population (number, age, population),</w:t>
      </w:r>
      <w:r w:rsidR="00C137D7">
        <w:rPr>
          <w:rFonts w:eastAsia="MS Gothic" w:cs="Arial"/>
        </w:rPr>
        <w:t xml:space="preserve"> </w:t>
      </w:r>
    </w:p>
    <w:p w14:paraId="19B4B253" w14:textId="77777777" w:rsidR="006070C9" w:rsidRDefault="006070C9" w:rsidP="006070C9">
      <w:pPr>
        <w:pStyle w:val="ListParagraph"/>
        <w:numPr>
          <w:ilvl w:val="0"/>
          <w:numId w:val="11"/>
        </w:numPr>
        <w:rPr>
          <w:rFonts w:eastAsia="MS Gothic" w:cs="Arial"/>
        </w:rPr>
      </w:pPr>
      <w:r w:rsidRPr="004832EE">
        <w:rPr>
          <w:rFonts w:eastAsia="MS Gothic" w:cs="Arial"/>
        </w:rPr>
        <w:t xml:space="preserve">potential risks for participation in the research, and </w:t>
      </w:r>
    </w:p>
    <w:p w14:paraId="4429CF5A" w14:textId="77777777" w:rsidR="006070C9" w:rsidRPr="004832EE" w:rsidRDefault="006070C9" w:rsidP="006070C9">
      <w:pPr>
        <w:pStyle w:val="ListParagraph"/>
        <w:numPr>
          <w:ilvl w:val="0"/>
          <w:numId w:val="11"/>
        </w:numPr>
        <w:rPr>
          <w:rFonts w:eastAsia="MS Gothic" w:cs="Arial"/>
        </w:rPr>
      </w:pPr>
      <w:r w:rsidRPr="004832EE">
        <w:rPr>
          <w:rFonts w:eastAsia="MS Gothic" w:cs="Arial"/>
        </w:rPr>
        <w:t>how participants will be protected from the potential risks.</w:t>
      </w:r>
    </w:p>
    <w:p w14:paraId="13048830" w14:textId="77777777" w:rsidR="006070C9" w:rsidRDefault="006070C9" w:rsidP="006070C9">
      <w:pPr>
        <w:rPr>
          <w:rFonts w:eastAsia="MS Gothic" w:cs="Arial"/>
        </w:rPr>
      </w:pPr>
    </w:p>
    <w:p w14:paraId="6C45C2E7" w14:textId="61F65F26" w:rsidR="00C137D7" w:rsidRDefault="00B26CC1" w:rsidP="006070C9">
      <w:pPr>
        <w:rPr>
          <w:rFonts w:eastAsia="MS Gothic" w:cs="Arial"/>
        </w:rPr>
      </w:pPr>
      <w:sdt>
        <w:sdtPr>
          <w:rPr>
            <w:rFonts w:cs="Arial"/>
          </w:rPr>
          <w:id w:val="-1767533978"/>
          <w:showingPlcHdr/>
        </w:sdtPr>
        <w:sdtContent>
          <w:r w:rsidR="00C137D7" w:rsidRPr="000C42D6">
            <w:rPr>
              <w:rStyle w:val="PlaceholderText"/>
            </w:rPr>
            <w:t>Click here to enter text.</w:t>
          </w:r>
        </w:sdtContent>
      </w:sdt>
    </w:p>
    <w:p w14:paraId="2FE960C5" w14:textId="77777777" w:rsidR="006070C9" w:rsidRDefault="006070C9" w:rsidP="006070C9">
      <w:pPr>
        <w:rPr>
          <w:rFonts w:eastAsia="MS Gothic" w:cs="Arial"/>
        </w:rPr>
      </w:pPr>
    </w:p>
    <w:p w14:paraId="27323C69" w14:textId="77777777" w:rsidR="006070C9" w:rsidRPr="004D5DE6" w:rsidRDefault="006070C9" w:rsidP="006070C9">
      <w:pPr>
        <w:rPr>
          <w:rFonts w:eastAsia="MS Gothic" w:cs="Arial"/>
          <w:u w:val="single"/>
        </w:rPr>
      </w:pPr>
      <w:r w:rsidRPr="004D5DE6">
        <w:rPr>
          <w:rFonts w:eastAsia="MS Gothic" w:cs="Arial"/>
          <w:u w:val="single"/>
        </w:rPr>
        <w:t>Section B</w:t>
      </w:r>
    </w:p>
    <w:p w14:paraId="4D444FA0" w14:textId="77777777" w:rsidR="006070C9" w:rsidRDefault="006070C9" w:rsidP="006070C9">
      <w:pPr>
        <w:rPr>
          <w:rFonts w:eastAsia="MS Gothic" w:cs="Arial"/>
        </w:rPr>
      </w:pPr>
      <w:r>
        <w:rPr>
          <w:rFonts w:eastAsia="MS Gothic" w:cs="Arial"/>
        </w:rPr>
        <w:t>If the study involves human tissues/samples provide a brief description of the:</w:t>
      </w:r>
    </w:p>
    <w:p w14:paraId="50AF91E7" w14:textId="77777777" w:rsidR="006070C9" w:rsidRPr="004832EE" w:rsidRDefault="006070C9" w:rsidP="006070C9">
      <w:pPr>
        <w:pStyle w:val="ListParagraph"/>
        <w:numPr>
          <w:ilvl w:val="0"/>
          <w:numId w:val="10"/>
        </w:numPr>
        <w:rPr>
          <w:rFonts w:eastAsia="MS Gothic" w:cs="Arial"/>
        </w:rPr>
      </w:pPr>
      <w:r w:rsidRPr="004832EE">
        <w:rPr>
          <w:rFonts w:eastAsia="MS Gothic" w:cs="Arial"/>
        </w:rPr>
        <w:t>tissues being investigated</w:t>
      </w:r>
      <w:r>
        <w:rPr>
          <w:rFonts w:eastAsia="MS Gothic" w:cs="Arial"/>
        </w:rPr>
        <w:t>, and</w:t>
      </w:r>
    </w:p>
    <w:p w14:paraId="7A7D3084" w14:textId="77777777" w:rsidR="006070C9" w:rsidRDefault="006070C9" w:rsidP="006070C9">
      <w:pPr>
        <w:pStyle w:val="ListParagraph"/>
        <w:numPr>
          <w:ilvl w:val="0"/>
          <w:numId w:val="10"/>
        </w:numPr>
        <w:rPr>
          <w:rFonts w:eastAsia="MS Gothic" w:cs="Arial"/>
        </w:rPr>
      </w:pPr>
      <w:r>
        <w:rPr>
          <w:rFonts w:eastAsia="MS Gothic" w:cs="Arial"/>
        </w:rPr>
        <w:t>how the tissues/samples will be obtained.</w:t>
      </w:r>
    </w:p>
    <w:p w14:paraId="2FBB43D8" w14:textId="77777777" w:rsidR="006070C9" w:rsidRDefault="006070C9" w:rsidP="006070C9">
      <w:pPr>
        <w:rPr>
          <w:rFonts w:eastAsia="MS Gothic" w:cs="Arial"/>
        </w:rPr>
      </w:pPr>
      <w:r>
        <w:rPr>
          <w:rFonts w:eastAsia="MS Gothic" w:cs="Arial"/>
        </w:rPr>
        <w:t>If samples will be obtained from participants by the researchers, complete Section A above as well</w:t>
      </w:r>
    </w:p>
    <w:p w14:paraId="3E26941B" w14:textId="77777777" w:rsidR="006070C9" w:rsidRDefault="006070C9" w:rsidP="006070C9">
      <w:pPr>
        <w:rPr>
          <w:rFonts w:eastAsia="MS Gothic" w:cs="Arial"/>
        </w:rPr>
      </w:pPr>
    </w:p>
    <w:p w14:paraId="5ECC7ED3" w14:textId="05DFD29F" w:rsidR="00472A53" w:rsidRDefault="00B26CC1" w:rsidP="006070C9">
      <w:pPr>
        <w:rPr>
          <w:rFonts w:eastAsia="MS Gothic" w:cs="Arial"/>
        </w:rPr>
      </w:pPr>
      <w:sdt>
        <w:sdtPr>
          <w:rPr>
            <w:rFonts w:cs="Arial"/>
          </w:rPr>
          <w:id w:val="-1646964258"/>
          <w:showingPlcHdr/>
        </w:sdtPr>
        <w:sdtContent>
          <w:r w:rsidR="00C137D7" w:rsidRPr="000C42D6">
            <w:rPr>
              <w:rStyle w:val="PlaceholderText"/>
            </w:rPr>
            <w:t>Click here to enter text.</w:t>
          </w:r>
        </w:sdtContent>
      </w:sdt>
    </w:p>
    <w:p w14:paraId="662A5558" w14:textId="77777777" w:rsidR="00472A53" w:rsidRDefault="00472A53" w:rsidP="006070C9">
      <w:pPr>
        <w:rPr>
          <w:rFonts w:eastAsia="MS Gothic" w:cs="Arial"/>
        </w:rPr>
      </w:pPr>
    </w:p>
    <w:p w14:paraId="690C9318" w14:textId="77777777" w:rsidR="006070C9" w:rsidRDefault="006070C9" w:rsidP="006070C9">
      <w:pPr>
        <w:rPr>
          <w:rFonts w:eastAsia="MS Gothic" w:cs="Arial"/>
        </w:rPr>
      </w:pPr>
    </w:p>
    <w:p w14:paraId="2273DDE8" w14:textId="77777777" w:rsidR="006070C9" w:rsidRPr="004D5DE6" w:rsidRDefault="006070C9" w:rsidP="006070C9">
      <w:pPr>
        <w:rPr>
          <w:rFonts w:eastAsia="MS Gothic" w:cs="Arial"/>
          <w:u w:val="single"/>
        </w:rPr>
      </w:pPr>
      <w:r w:rsidRPr="004D5DE6">
        <w:rPr>
          <w:rFonts w:eastAsia="MS Gothic" w:cs="Arial"/>
          <w:u w:val="single"/>
        </w:rPr>
        <w:t>Section C</w:t>
      </w:r>
    </w:p>
    <w:p w14:paraId="5214CD1F" w14:textId="05A45EB7" w:rsidR="006070C9" w:rsidRDefault="006070C9" w:rsidP="006070C9">
      <w:pPr>
        <w:rPr>
          <w:rFonts w:eastAsia="MS Gothic" w:cs="Arial"/>
        </w:rPr>
      </w:pPr>
      <w:r>
        <w:rPr>
          <w:rFonts w:eastAsia="MS Gothic" w:cs="Arial"/>
        </w:rPr>
        <w:t>For studies involving biosafety issues (i</w:t>
      </w:r>
      <w:r w:rsidR="00F20E16">
        <w:rPr>
          <w:rFonts w:eastAsia="MS Gothic" w:cs="Arial"/>
        </w:rPr>
        <w:t>.</w:t>
      </w:r>
      <w:r>
        <w:rPr>
          <w:rFonts w:eastAsia="MS Gothic" w:cs="Arial"/>
        </w:rPr>
        <w:t>e</w:t>
      </w:r>
      <w:r w:rsidR="00F20E16">
        <w:rPr>
          <w:rFonts w:eastAsia="MS Gothic" w:cs="Arial"/>
        </w:rPr>
        <w:t>.</w:t>
      </w:r>
      <w:r>
        <w:rPr>
          <w:rFonts w:eastAsia="MS Gothic" w:cs="Arial"/>
        </w:rPr>
        <w:t>: biohaza</w:t>
      </w:r>
      <w:r w:rsidR="006A3576">
        <w:rPr>
          <w:rFonts w:eastAsia="MS Gothic" w:cs="Arial"/>
        </w:rPr>
        <w:t>rd, radiation, chemical hazards,</w:t>
      </w:r>
      <w:r>
        <w:rPr>
          <w:rFonts w:eastAsia="MS Gothic" w:cs="Arial"/>
        </w:rPr>
        <w:t xml:space="preserve"> etc.) please provide a brief description of the:</w:t>
      </w:r>
    </w:p>
    <w:p w14:paraId="030DEED0" w14:textId="77777777" w:rsidR="006070C9" w:rsidRDefault="006070C9" w:rsidP="006070C9">
      <w:pPr>
        <w:pStyle w:val="ListParagraph"/>
        <w:numPr>
          <w:ilvl w:val="0"/>
          <w:numId w:val="12"/>
        </w:numPr>
        <w:rPr>
          <w:rFonts w:eastAsia="MS Gothic" w:cs="Arial"/>
        </w:rPr>
      </w:pPr>
      <w:r>
        <w:rPr>
          <w:rFonts w:eastAsia="MS Gothic" w:cs="Arial"/>
        </w:rPr>
        <w:t>materials being used, and</w:t>
      </w:r>
    </w:p>
    <w:p w14:paraId="488F5F27" w14:textId="77777777" w:rsidR="006070C9" w:rsidRPr="00D577D8" w:rsidRDefault="006070C9" w:rsidP="006070C9">
      <w:pPr>
        <w:pStyle w:val="ListParagraph"/>
        <w:numPr>
          <w:ilvl w:val="0"/>
          <w:numId w:val="12"/>
        </w:numPr>
        <w:rPr>
          <w:rFonts w:eastAsia="MS Gothic" w:cs="Arial"/>
        </w:rPr>
      </w:pPr>
      <w:r>
        <w:rPr>
          <w:rFonts w:eastAsia="MS Gothic" w:cs="Arial"/>
        </w:rPr>
        <w:t>description of how the described materials will be handled.</w:t>
      </w:r>
    </w:p>
    <w:p w14:paraId="3F4240D9" w14:textId="77777777" w:rsidR="006070C9" w:rsidRDefault="006070C9" w:rsidP="006070C9">
      <w:pPr>
        <w:rPr>
          <w:rFonts w:eastAsia="MS Gothic" w:cs="Arial"/>
        </w:rPr>
      </w:pPr>
    </w:p>
    <w:p w14:paraId="6BBEA1F7" w14:textId="1CF12C1C" w:rsidR="006070C9" w:rsidRDefault="00B26CC1" w:rsidP="006070C9">
      <w:pPr>
        <w:rPr>
          <w:rFonts w:cs="Arial"/>
        </w:rPr>
      </w:pPr>
      <w:sdt>
        <w:sdtPr>
          <w:rPr>
            <w:rFonts w:cs="Arial"/>
          </w:rPr>
          <w:id w:val="384991808"/>
          <w:showingPlcHdr/>
        </w:sdtPr>
        <w:sdtContent>
          <w:r w:rsidR="00C137D7" w:rsidRPr="000C42D6">
            <w:rPr>
              <w:rStyle w:val="PlaceholderText"/>
            </w:rPr>
            <w:t>Click here to enter text.</w:t>
          </w:r>
        </w:sdtContent>
      </w:sdt>
    </w:p>
    <w:p w14:paraId="363F88EF" w14:textId="77777777" w:rsidR="00C137D7" w:rsidRDefault="00C137D7" w:rsidP="006070C9">
      <w:pPr>
        <w:rPr>
          <w:rFonts w:eastAsia="MS Gothic" w:cs="Arial"/>
        </w:rPr>
      </w:pPr>
    </w:p>
    <w:p w14:paraId="0B587878" w14:textId="77777777" w:rsidR="006070C9" w:rsidRPr="00D577D8" w:rsidRDefault="006070C9" w:rsidP="006070C9">
      <w:pPr>
        <w:rPr>
          <w:rFonts w:eastAsia="MS Gothic" w:cs="Arial"/>
          <w:u w:val="single"/>
        </w:rPr>
      </w:pPr>
      <w:r w:rsidRPr="00D577D8">
        <w:rPr>
          <w:rFonts w:eastAsia="MS Gothic" w:cs="Arial"/>
          <w:u w:val="single"/>
        </w:rPr>
        <w:t>Section D</w:t>
      </w:r>
    </w:p>
    <w:p w14:paraId="5C12511C" w14:textId="77777777" w:rsidR="006070C9" w:rsidRDefault="006070C9" w:rsidP="006070C9">
      <w:pPr>
        <w:rPr>
          <w:rFonts w:eastAsia="MS Gothic" w:cs="Arial"/>
        </w:rPr>
      </w:pPr>
      <w:r>
        <w:rPr>
          <w:rFonts w:eastAsia="MS Gothic" w:cs="Arial"/>
        </w:rPr>
        <w:t>For studies involving data that does not fit into any of the above categories, please provide a brief description of the:</w:t>
      </w:r>
    </w:p>
    <w:p w14:paraId="45BE7DE2" w14:textId="77777777" w:rsidR="006070C9" w:rsidRDefault="006070C9" w:rsidP="006070C9">
      <w:pPr>
        <w:pStyle w:val="ListParagraph"/>
        <w:numPr>
          <w:ilvl w:val="0"/>
          <w:numId w:val="13"/>
        </w:numPr>
        <w:rPr>
          <w:rFonts w:eastAsia="MS Gothic" w:cs="Arial"/>
        </w:rPr>
      </w:pPr>
      <w:r>
        <w:rPr>
          <w:rFonts w:eastAsia="MS Gothic" w:cs="Arial"/>
        </w:rPr>
        <w:t>data being used, and</w:t>
      </w:r>
    </w:p>
    <w:p w14:paraId="37F0115B" w14:textId="77777777" w:rsidR="006070C9" w:rsidRPr="00D577D8" w:rsidRDefault="006070C9" w:rsidP="006070C9">
      <w:pPr>
        <w:pStyle w:val="ListParagraph"/>
        <w:numPr>
          <w:ilvl w:val="0"/>
          <w:numId w:val="13"/>
        </w:numPr>
        <w:rPr>
          <w:rFonts w:eastAsia="MS Gothic" w:cs="Arial"/>
        </w:rPr>
      </w:pPr>
      <w:r>
        <w:rPr>
          <w:rFonts w:eastAsia="MS Gothic" w:cs="Arial"/>
        </w:rPr>
        <w:t>description of how the data will be obtained and stored.</w:t>
      </w:r>
    </w:p>
    <w:p w14:paraId="0FD6AA20" w14:textId="77777777" w:rsidR="006070C9" w:rsidRDefault="006070C9" w:rsidP="006070C9">
      <w:pPr>
        <w:rPr>
          <w:rFonts w:eastAsia="MS Gothic" w:cs="Arial"/>
          <w:u w:val="single"/>
        </w:rPr>
      </w:pPr>
    </w:p>
    <w:p w14:paraId="3E74F704" w14:textId="1E29CE1A" w:rsidR="00C137D7" w:rsidRDefault="00B26CC1" w:rsidP="006070C9">
      <w:pPr>
        <w:rPr>
          <w:rFonts w:cs="Arial"/>
        </w:rPr>
      </w:pPr>
      <w:sdt>
        <w:sdtPr>
          <w:rPr>
            <w:rFonts w:cs="Arial"/>
          </w:rPr>
          <w:id w:val="1349071805"/>
          <w:showingPlcHdr/>
        </w:sdtPr>
        <w:sdtContent>
          <w:r w:rsidR="00C137D7" w:rsidRPr="000C42D6">
            <w:rPr>
              <w:rStyle w:val="PlaceholderText"/>
            </w:rPr>
            <w:t>Click here to enter text.</w:t>
          </w:r>
        </w:sdtContent>
      </w:sdt>
    </w:p>
    <w:p w14:paraId="2759A642" w14:textId="77777777" w:rsidR="00C137D7" w:rsidRDefault="00C137D7" w:rsidP="006070C9">
      <w:pPr>
        <w:rPr>
          <w:rFonts w:eastAsia="MS Gothic" w:cs="Arial"/>
          <w:u w:val="single"/>
        </w:rPr>
      </w:pPr>
    </w:p>
    <w:tbl>
      <w:tblPr>
        <w:tblW w:w="0" w:type="auto"/>
        <w:tblBorders>
          <w:bottom w:val="single" w:sz="6" w:space="0" w:color="auto"/>
        </w:tblBorders>
        <w:tblLayout w:type="fixed"/>
        <w:tblLook w:val="0000" w:firstRow="0" w:lastRow="0" w:firstColumn="0" w:lastColumn="0" w:noHBand="0" w:noVBand="0"/>
      </w:tblPr>
      <w:tblGrid>
        <w:gridCol w:w="9576"/>
      </w:tblGrid>
      <w:tr w:rsidR="006070C9" w:rsidRPr="00D93C3C" w14:paraId="34912DB4" w14:textId="77777777" w:rsidTr="00F41102">
        <w:tc>
          <w:tcPr>
            <w:tcW w:w="9576" w:type="dxa"/>
            <w:tcBorders>
              <w:bottom w:val="nil"/>
            </w:tcBorders>
          </w:tcPr>
          <w:p w14:paraId="39494DD7" w14:textId="77777777" w:rsidR="006070C9" w:rsidRDefault="006070C9" w:rsidP="00F41102"/>
          <w:p w14:paraId="4C3BFE22" w14:textId="7959D651" w:rsidR="006070C9" w:rsidRPr="00D93C3C" w:rsidRDefault="006070C9" w:rsidP="00F41102">
            <w:r>
              <w:t>If an IRB</w:t>
            </w:r>
            <w:r w:rsidR="00871599">
              <w:t>/Biosafety</w:t>
            </w:r>
            <w:r>
              <w:t xml:space="preserve"> Approval has been received</w:t>
            </w:r>
            <w:r w:rsidR="00871599">
              <w:t xml:space="preserve"> (including exempt status)</w:t>
            </w:r>
            <w:r>
              <w:t>, please attach copy of the approval.</w:t>
            </w:r>
          </w:p>
        </w:tc>
      </w:tr>
      <w:tr w:rsidR="006070C9" w:rsidRPr="008863D1" w14:paraId="1F90C02C" w14:textId="77777777" w:rsidTr="00F41102">
        <w:tc>
          <w:tcPr>
            <w:tcW w:w="9576" w:type="dxa"/>
            <w:tcBorders>
              <w:bottom w:val="nil"/>
            </w:tcBorders>
          </w:tcPr>
          <w:p w14:paraId="40931394" w14:textId="77777777" w:rsidR="006070C9" w:rsidRPr="008863D1" w:rsidRDefault="006070C9" w:rsidP="00F41102">
            <w:pPr>
              <w:rPr>
                <w:sz w:val="22"/>
                <w:szCs w:val="22"/>
              </w:rPr>
            </w:pPr>
          </w:p>
          <w:p w14:paraId="6562EFA7" w14:textId="77777777" w:rsidR="006070C9" w:rsidRPr="008863D1" w:rsidRDefault="006070C9" w:rsidP="00F41102">
            <w:pPr>
              <w:rPr>
                <w:sz w:val="22"/>
                <w:szCs w:val="22"/>
              </w:rPr>
            </w:pPr>
            <w:r w:rsidRPr="008863D1">
              <w:rPr>
                <w:sz w:val="22"/>
                <w:szCs w:val="22"/>
              </w:rPr>
              <w:t>Note</w:t>
            </w:r>
            <w:r>
              <w:rPr>
                <w:sz w:val="22"/>
                <w:szCs w:val="22"/>
              </w:rPr>
              <w:t xml:space="preserve">: </w:t>
            </w:r>
            <w:r w:rsidRPr="008863D1">
              <w:rPr>
                <w:sz w:val="22"/>
                <w:szCs w:val="22"/>
              </w:rPr>
              <w:t xml:space="preserve"> No grant monies will be awarded to the PI until the FORC has received an IRB</w:t>
            </w:r>
            <w:r>
              <w:rPr>
                <w:sz w:val="22"/>
                <w:szCs w:val="22"/>
              </w:rPr>
              <w:t>/Biosafety a</w:t>
            </w:r>
            <w:r w:rsidRPr="008863D1">
              <w:rPr>
                <w:sz w:val="22"/>
                <w:szCs w:val="22"/>
              </w:rPr>
              <w:t>pproval letter.</w:t>
            </w:r>
            <w:r>
              <w:rPr>
                <w:sz w:val="22"/>
                <w:szCs w:val="22"/>
              </w:rPr>
              <w:t xml:space="preserve"> </w:t>
            </w:r>
          </w:p>
        </w:tc>
      </w:tr>
    </w:tbl>
    <w:p w14:paraId="7AB1E2A5" w14:textId="6A675444" w:rsidR="00AD5D1B" w:rsidRDefault="00AD5D1B" w:rsidP="00AD5D1B">
      <w:pPr>
        <w:pStyle w:val="Heading1"/>
        <w:jc w:val="center"/>
      </w:pPr>
    </w:p>
    <w:p w14:paraId="57691276" w14:textId="77777777" w:rsidR="00124289" w:rsidRPr="00342DE7" w:rsidRDefault="00124289" w:rsidP="00AD5D1B">
      <w:pPr>
        <w:rPr>
          <w:sz w:val="16"/>
          <w:szCs w:val="16"/>
        </w:rPr>
      </w:pPr>
    </w:p>
    <w:p w14:paraId="582A25EA" w14:textId="77777777" w:rsidR="00E7177C" w:rsidRDefault="00E7177C">
      <w:pPr>
        <w:rPr>
          <w:b/>
        </w:rPr>
      </w:pPr>
      <w:r>
        <w:rPr>
          <w:b/>
        </w:rPr>
        <w:br w:type="page"/>
      </w:r>
    </w:p>
    <w:p w14:paraId="1DE37605" w14:textId="0D641AEC" w:rsidR="00625DC8" w:rsidRPr="00625DC8" w:rsidRDefault="00625DC8" w:rsidP="005004A1">
      <w:pPr>
        <w:jc w:val="center"/>
        <w:rPr>
          <w:b/>
        </w:rPr>
      </w:pPr>
      <w:r w:rsidRPr="00625DC8">
        <w:rPr>
          <w:b/>
        </w:rPr>
        <w:lastRenderedPageBreak/>
        <w:t>Scoring Rubric</w:t>
      </w:r>
    </w:p>
    <w:p w14:paraId="3A33532B" w14:textId="77777777" w:rsidR="00625DC8" w:rsidRDefault="00625DC8"/>
    <w:p w14:paraId="5E0A58AF" w14:textId="77777777" w:rsidR="00124289" w:rsidRDefault="00124289"/>
    <w:p w14:paraId="4DF91707" w14:textId="54698C6D" w:rsidR="00625DC8" w:rsidRDefault="00B23DC8">
      <w:r>
        <w:t>A description of t</w:t>
      </w:r>
      <w:r w:rsidR="00FB3842">
        <w:t>he scoring rubric</w:t>
      </w:r>
      <w:r w:rsidR="00625DC8">
        <w:t xml:space="preserve"> for the Faculty Scholarship Grant Program (FSGP) </w:t>
      </w:r>
      <w:r w:rsidR="00FB3842">
        <w:t>is</w:t>
      </w:r>
      <w:r w:rsidR="00625DC8">
        <w:t xml:space="preserve"> available here:</w:t>
      </w:r>
    </w:p>
    <w:p w14:paraId="67F53F22" w14:textId="77777777" w:rsidR="00625DC8" w:rsidRDefault="00625DC8"/>
    <w:p w14:paraId="135916E8" w14:textId="72A51F00" w:rsidR="00FB3842" w:rsidRDefault="00091FD9">
      <w:r w:rsidRPr="00091FD9">
        <w:t>https://www.samuelmerritt.edu/academic-affairs/faculty-resources-and-support</w:t>
      </w:r>
      <w:bookmarkStart w:id="0" w:name="_GoBack"/>
      <w:bookmarkEnd w:id="0"/>
    </w:p>
    <w:p w14:paraId="5703704C" w14:textId="77777777" w:rsidR="00091FD9" w:rsidRDefault="00091FD9"/>
    <w:sectPr w:rsidR="00091FD9" w:rsidSect="008863D1">
      <w:headerReference w:type="even" r:id="rId14"/>
      <w:headerReference w:type="default" r:id="rId15"/>
      <w:footerReference w:type="default" r:id="rId16"/>
      <w:pgSz w:w="12240" w:h="15840"/>
      <w:pgMar w:top="1440" w:right="1440" w:bottom="126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F6E88" w14:textId="77777777" w:rsidR="00B26CC1" w:rsidRDefault="00B26CC1">
      <w:r>
        <w:separator/>
      </w:r>
    </w:p>
  </w:endnote>
  <w:endnote w:type="continuationSeparator" w:id="0">
    <w:p w14:paraId="6E5DD37E" w14:textId="77777777" w:rsidR="00B26CC1" w:rsidRDefault="00B2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13E69" w14:textId="64FBD8F2" w:rsidR="00B26CC1" w:rsidRPr="005004A1" w:rsidRDefault="00B26CC1" w:rsidP="005004A1">
    <w:pPr>
      <w:pStyle w:val="Footer"/>
      <w:jc w:val="center"/>
      <w:rPr>
        <w:noProof/>
        <w:color w:val="808080"/>
        <w:sz w:val="18"/>
        <w:szCs w:val="18"/>
      </w:rPr>
    </w:pPr>
    <w:r w:rsidRPr="005004A1">
      <w:rPr>
        <w:color w:val="808080"/>
        <w:sz w:val="18"/>
        <w:szCs w:val="18"/>
      </w:rPr>
      <w:t xml:space="preserve">Page </w:t>
    </w:r>
    <w:r w:rsidRPr="005004A1">
      <w:rPr>
        <w:color w:val="808080"/>
        <w:sz w:val="18"/>
        <w:szCs w:val="18"/>
      </w:rPr>
      <w:fldChar w:fldCharType="begin"/>
    </w:r>
    <w:r w:rsidRPr="005004A1">
      <w:rPr>
        <w:color w:val="808080"/>
        <w:sz w:val="18"/>
        <w:szCs w:val="18"/>
      </w:rPr>
      <w:instrText xml:space="preserve"> PAGE   \* MERGEFORMAT </w:instrText>
    </w:r>
    <w:r w:rsidRPr="005004A1">
      <w:rPr>
        <w:color w:val="808080"/>
        <w:sz w:val="18"/>
        <w:szCs w:val="18"/>
      </w:rPr>
      <w:fldChar w:fldCharType="separate"/>
    </w:r>
    <w:r w:rsidR="00091FD9">
      <w:rPr>
        <w:noProof/>
        <w:color w:val="808080"/>
        <w:sz w:val="18"/>
        <w:szCs w:val="18"/>
      </w:rPr>
      <w:t>18</w:t>
    </w:r>
    <w:r w:rsidRPr="005004A1">
      <w:rPr>
        <w:noProof/>
        <w:color w:val="808080"/>
        <w:sz w:val="18"/>
        <w:szCs w:val="18"/>
      </w:rPr>
      <w:fldChar w:fldCharType="end"/>
    </w:r>
  </w:p>
  <w:p w14:paraId="245F5C66" w14:textId="77777777" w:rsidR="00B26CC1" w:rsidRDefault="00B26CC1" w:rsidP="005004A1">
    <w:pPr>
      <w:pStyle w:val="Footer"/>
      <w:jc w:val="center"/>
      <w:rPr>
        <w:noProof/>
        <w:color w:val="808080"/>
        <w:sz w:val="14"/>
        <w:szCs w:val="14"/>
      </w:rPr>
    </w:pPr>
  </w:p>
  <w:p w14:paraId="26943E4D" w14:textId="36A7C1CC" w:rsidR="00B26CC1" w:rsidRDefault="00B26CC1" w:rsidP="005004A1">
    <w:pPr>
      <w:pStyle w:val="Footer"/>
      <w:jc w:val="center"/>
      <w:rPr>
        <w:noProof/>
        <w:color w:val="808080"/>
        <w:sz w:val="14"/>
        <w:szCs w:val="14"/>
      </w:rPr>
    </w:pPr>
    <w:r>
      <w:rPr>
        <w:noProof/>
        <w:color w:val="808080"/>
        <w:sz w:val="14"/>
        <w:szCs w:val="14"/>
      </w:rPr>
      <w:t>Version: 2020-01-1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42694" w14:textId="77777777" w:rsidR="00B26CC1" w:rsidRDefault="00B26CC1">
      <w:r>
        <w:separator/>
      </w:r>
    </w:p>
  </w:footnote>
  <w:footnote w:type="continuationSeparator" w:id="0">
    <w:p w14:paraId="47451838" w14:textId="77777777" w:rsidR="00B26CC1" w:rsidRDefault="00B26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56A52" w14:textId="77777777" w:rsidR="00B26CC1" w:rsidRDefault="00B26CC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5CA3E7" w14:textId="77777777" w:rsidR="00B26CC1" w:rsidRDefault="00B26CC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5F1DF" w14:textId="14F29F72" w:rsidR="00B26CC1" w:rsidRPr="006A4FF6" w:rsidRDefault="00B26CC1" w:rsidP="00AD5D1B">
    <w:pPr>
      <w:pStyle w:val="Header"/>
      <w:ind w:right="360"/>
      <w:jc w:val="center"/>
    </w:pPr>
    <w:r w:rsidRPr="006A4FF6">
      <w:rPr>
        <w:rStyle w:val="Strong"/>
        <w:b w:val="0"/>
      </w:rPr>
      <w:t>Faculty Scholarship Grant Program</w:t>
    </w:r>
    <w:r>
      <w:rPr>
        <w:rStyle w:val="Strong"/>
        <w:b w:val="0"/>
      </w:rPr>
      <w:t xml:space="preserve"> (FSGP)</w:t>
    </w:r>
    <w:r w:rsidRPr="006A4FF6">
      <w:rPr>
        <w:rStyle w:val="Strong"/>
        <w:b w:val="0"/>
      </w:rPr>
      <w:t xml:space="preserve"> </w:t>
    </w:r>
    <w:r w:rsidRPr="006A4FF6">
      <w:t>Appli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6FC45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6FE1"/>
    <w:multiLevelType w:val="hybridMultilevel"/>
    <w:tmpl w:val="FF1A4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81C70"/>
    <w:multiLevelType w:val="hybridMultilevel"/>
    <w:tmpl w:val="6882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71048E"/>
    <w:multiLevelType w:val="hybridMultilevel"/>
    <w:tmpl w:val="82E299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4F078D"/>
    <w:multiLevelType w:val="hybridMultilevel"/>
    <w:tmpl w:val="A67C4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C0535"/>
    <w:multiLevelType w:val="hybridMultilevel"/>
    <w:tmpl w:val="ECA2C0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355CCA"/>
    <w:multiLevelType w:val="hybridMultilevel"/>
    <w:tmpl w:val="3C7A6C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942E06"/>
    <w:multiLevelType w:val="hybridMultilevel"/>
    <w:tmpl w:val="C8F62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832C6E"/>
    <w:multiLevelType w:val="hybridMultilevel"/>
    <w:tmpl w:val="6C2AEF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EF695B"/>
    <w:multiLevelType w:val="hybridMultilevel"/>
    <w:tmpl w:val="526691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0668C1"/>
    <w:multiLevelType w:val="hybridMultilevel"/>
    <w:tmpl w:val="17FC9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8E0C2E"/>
    <w:multiLevelType w:val="hybridMultilevel"/>
    <w:tmpl w:val="058AD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716593"/>
    <w:multiLevelType w:val="hybridMultilevel"/>
    <w:tmpl w:val="DD548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4D0342"/>
    <w:multiLevelType w:val="hybridMultilevel"/>
    <w:tmpl w:val="433CE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3E1D09"/>
    <w:multiLevelType w:val="hybridMultilevel"/>
    <w:tmpl w:val="EF648F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0079F9"/>
    <w:multiLevelType w:val="hybridMultilevel"/>
    <w:tmpl w:val="4A92467C"/>
    <w:lvl w:ilvl="0" w:tplc="BF640820">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12"/>
  </w:num>
  <w:num w:numId="4">
    <w:abstractNumId w:val="0"/>
  </w:num>
  <w:num w:numId="5">
    <w:abstractNumId w:val="11"/>
  </w:num>
  <w:num w:numId="6">
    <w:abstractNumId w:val="13"/>
  </w:num>
  <w:num w:numId="7">
    <w:abstractNumId w:val="7"/>
  </w:num>
  <w:num w:numId="8">
    <w:abstractNumId w:val="4"/>
  </w:num>
  <w:num w:numId="9">
    <w:abstractNumId w:val="10"/>
  </w:num>
  <w:num w:numId="10">
    <w:abstractNumId w:val="5"/>
  </w:num>
  <w:num w:numId="11">
    <w:abstractNumId w:val="3"/>
  </w:num>
  <w:num w:numId="12">
    <w:abstractNumId w:val="6"/>
  </w:num>
  <w:num w:numId="13">
    <w:abstractNumId w:val="14"/>
  </w:num>
  <w:num w:numId="14">
    <w:abstractNumId w:val="8"/>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zMzM0MTQ2NzY2MTFQ0lEKTi0uzszPAykwrAUARuVqZCwAAAA="/>
  </w:docVars>
  <w:rsids>
    <w:rsidRoot w:val="00060AFF"/>
    <w:rsid w:val="00003E40"/>
    <w:rsid w:val="0002121E"/>
    <w:rsid w:val="00026792"/>
    <w:rsid w:val="00027D87"/>
    <w:rsid w:val="0005021D"/>
    <w:rsid w:val="000558CE"/>
    <w:rsid w:val="00060AFF"/>
    <w:rsid w:val="0008225B"/>
    <w:rsid w:val="00091FD9"/>
    <w:rsid w:val="000A326B"/>
    <w:rsid w:val="000E2333"/>
    <w:rsid w:val="000F729D"/>
    <w:rsid w:val="00124289"/>
    <w:rsid w:val="00144B97"/>
    <w:rsid w:val="001817AB"/>
    <w:rsid w:val="00182810"/>
    <w:rsid w:val="00186845"/>
    <w:rsid w:val="001D27F8"/>
    <w:rsid w:val="001E026E"/>
    <w:rsid w:val="00203A5A"/>
    <w:rsid w:val="0021059B"/>
    <w:rsid w:val="0022132C"/>
    <w:rsid w:val="002226CC"/>
    <w:rsid w:val="002633CF"/>
    <w:rsid w:val="002B0234"/>
    <w:rsid w:val="002B1842"/>
    <w:rsid w:val="002F57BA"/>
    <w:rsid w:val="00307B9E"/>
    <w:rsid w:val="003221CD"/>
    <w:rsid w:val="00342DE7"/>
    <w:rsid w:val="00347417"/>
    <w:rsid w:val="003625F3"/>
    <w:rsid w:val="003D05D2"/>
    <w:rsid w:val="003D2E3E"/>
    <w:rsid w:val="004044D1"/>
    <w:rsid w:val="00424639"/>
    <w:rsid w:val="00425D19"/>
    <w:rsid w:val="00430297"/>
    <w:rsid w:val="00432970"/>
    <w:rsid w:val="00437298"/>
    <w:rsid w:val="0045500B"/>
    <w:rsid w:val="00472A53"/>
    <w:rsid w:val="00481336"/>
    <w:rsid w:val="00481A90"/>
    <w:rsid w:val="004859E4"/>
    <w:rsid w:val="00495E62"/>
    <w:rsid w:val="004A4181"/>
    <w:rsid w:val="004B48E5"/>
    <w:rsid w:val="004B72D9"/>
    <w:rsid w:val="004C0116"/>
    <w:rsid w:val="004C11D8"/>
    <w:rsid w:val="004D4506"/>
    <w:rsid w:val="004F0498"/>
    <w:rsid w:val="004F6438"/>
    <w:rsid w:val="005004A1"/>
    <w:rsid w:val="00561A7F"/>
    <w:rsid w:val="005909BE"/>
    <w:rsid w:val="00603E0A"/>
    <w:rsid w:val="006070C9"/>
    <w:rsid w:val="0061263D"/>
    <w:rsid w:val="00625DC8"/>
    <w:rsid w:val="006306B7"/>
    <w:rsid w:val="0069232F"/>
    <w:rsid w:val="00695194"/>
    <w:rsid w:val="006A3576"/>
    <w:rsid w:val="006A4FF6"/>
    <w:rsid w:val="006D60A4"/>
    <w:rsid w:val="006E4DE3"/>
    <w:rsid w:val="006F1295"/>
    <w:rsid w:val="0072174E"/>
    <w:rsid w:val="00774BD3"/>
    <w:rsid w:val="00777AFE"/>
    <w:rsid w:val="007908ED"/>
    <w:rsid w:val="007918F3"/>
    <w:rsid w:val="007A6519"/>
    <w:rsid w:val="007E6953"/>
    <w:rsid w:val="007F6A94"/>
    <w:rsid w:val="00807BB7"/>
    <w:rsid w:val="008123A9"/>
    <w:rsid w:val="0081581B"/>
    <w:rsid w:val="008317DD"/>
    <w:rsid w:val="00871599"/>
    <w:rsid w:val="008853EF"/>
    <w:rsid w:val="008863D1"/>
    <w:rsid w:val="008A404D"/>
    <w:rsid w:val="008A707B"/>
    <w:rsid w:val="00905767"/>
    <w:rsid w:val="00913D93"/>
    <w:rsid w:val="009156CB"/>
    <w:rsid w:val="00923548"/>
    <w:rsid w:val="009378C4"/>
    <w:rsid w:val="009479E6"/>
    <w:rsid w:val="009534B9"/>
    <w:rsid w:val="0097111C"/>
    <w:rsid w:val="00977ACE"/>
    <w:rsid w:val="009877AF"/>
    <w:rsid w:val="009A0BD2"/>
    <w:rsid w:val="009B4EB7"/>
    <w:rsid w:val="009B65FB"/>
    <w:rsid w:val="009B76FE"/>
    <w:rsid w:val="009B79F2"/>
    <w:rsid w:val="009D0F51"/>
    <w:rsid w:val="009D177A"/>
    <w:rsid w:val="009E31D1"/>
    <w:rsid w:val="00A126CD"/>
    <w:rsid w:val="00A41F0E"/>
    <w:rsid w:val="00A46B60"/>
    <w:rsid w:val="00A50236"/>
    <w:rsid w:val="00A6700B"/>
    <w:rsid w:val="00A95A41"/>
    <w:rsid w:val="00AA4385"/>
    <w:rsid w:val="00AB368C"/>
    <w:rsid w:val="00AB4D49"/>
    <w:rsid w:val="00AC07DF"/>
    <w:rsid w:val="00AD2C0A"/>
    <w:rsid w:val="00AD5D1B"/>
    <w:rsid w:val="00B14400"/>
    <w:rsid w:val="00B153A0"/>
    <w:rsid w:val="00B23DC8"/>
    <w:rsid w:val="00B26CC1"/>
    <w:rsid w:val="00B44C4B"/>
    <w:rsid w:val="00B476EA"/>
    <w:rsid w:val="00B56B6B"/>
    <w:rsid w:val="00B90A4B"/>
    <w:rsid w:val="00B929B2"/>
    <w:rsid w:val="00BA354B"/>
    <w:rsid w:val="00BA5C99"/>
    <w:rsid w:val="00BB0D73"/>
    <w:rsid w:val="00BB65CB"/>
    <w:rsid w:val="00BC4C0B"/>
    <w:rsid w:val="00BD096F"/>
    <w:rsid w:val="00BF6971"/>
    <w:rsid w:val="00C037CD"/>
    <w:rsid w:val="00C107E4"/>
    <w:rsid w:val="00C137D7"/>
    <w:rsid w:val="00C30D10"/>
    <w:rsid w:val="00C44D18"/>
    <w:rsid w:val="00C516E6"/>
    <w:rsid w:val="00C75C3D"/>
    <w:rsid w:val="00C97A28"/>
    <w:rsid w:val="00CC0C8F"/>
    <w:rsid w:val="00CC15E0"/>
    <w:rsid w:val="00D06DBA"/>
    <w:rsid w:val="00D220F6"/>
    <w:rsid w:val="00D37934"/>
    <w:rsid w:val="00D4240C"/>
    <w:rsid w:val="00D42E36"/>
    <w:rsid w:val="00D45628"/>
    <w:rsid w:val="00D45D19"/>
    <w:rsid w:val="00D661C5"/>
    <w:rsid w:val="00D73536"/>
    <w:rsid w:val="00D73CAC"/>
    <w:rsid w:val="00DC3889"/>
    <w:rsid w:val="00DD465B"/>
    <w:rsid w:val="00DE7D95"/>
    <w:rsid w:val="00DF0613"/>
    <w:rsid w:val="00DF4082"/>
    <w:rsid w:val="00E073FD"/>
    <w:rsid w:val="00E20C09"/>
    <w:rsid w:val="00E20E4D"/>
    <w:rsid w:val="00E245F0"/>
    <w:rsid w:val="00E274F6"/>
    <w:rsid w:val="00E33887"/>
    <w:rsid w:val="00E56FE9"/>
    <w:rsid w:val="00E60D03"/>
    <w:rsid w:val="00E67A3B"/>
    <w:rsid w:val="00E7177C"/>
    <w:rsid w:val="00ED5810"/>
    <w:rsid w:val="00F0081B"/>
    <w:rsid w:val="00F04FB7"/>
    <w:rsid w:val="00F20D87"/>
    <w:rsid w:val="00F20E16"/>
    <w:rsid w:val="00F41102"/>
    <w:rsid w:val="00F619B4"/>
    <w:rsid w:val="00F6245B"/>
    <w:rsid w:val="00F66391"/>
    <w:rsid w:val="00F7681E"/>
    <w:rsid w:val="00F8487E"/>
    <w:rsid w:val="00F93D33"/>
    <w:rsid w:val="00F95101"/>
    <w:rsid w:val="00FA2126"/>
    <w:rsid w:val="00FB3842"/>
    <w:rsid w:val="00FC3B8B"/>
    <w:rsid w:val="00FF62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30F2AA3"/>
  <w15:docId w15:val="{924D3490-EA04-485E-90BC-A4C2A3049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rPr>
  </w:style>
  <w:style w:type="paragraph" w:styleId="Heading1">
    <w:name w:val="heading 1"/>
    <w:basedOn w:val="Normal"/>
    <w:next w:val="Normal"/>
    <w:link w:val="Heading1Char"/>
    <w:qFormat/>
    <w:rsid w:val="00AD5D1B"/>
    <w:pPr>
      <w:keepNext/>
      <w:outlineLvl w:val="0"/>
    </w:pPr>
    <w:rPr>
      <w:rFonts w:eastAsia="Times New Roman"/>
      <w:b/>
    </w:rPr>
  </w:style>
  <w:style w:type="paragraph" w:styleId="Heading2">
    <w:name w:val="heading 2"/>
    <w:basedOn w:val="Normal"/>
    <w:next w:val="Normal"/>
    <w:link w:val="Heading2Char"/>
    <w:uiPriority w:val="9"/>
    <w:semiHidden/>
    <w:unhideWhenUsed/>
    <w:qFormat/>
    <w:rsid w:val="00AD5D1B"/>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Helvetica" w:eastAsia="MS Gothic" w:hAnsi="Helvetica"/>
    </w:rPr>
  </w:style>
  <w:style w:type="paragraph" w:styleId="Header">
    <w:name w:val="header"/>
    <w:basedOn w:val="Normal"/>
    <w:semiHidden/>
    <w:pPr>
      <w:tabs>
        <w:tab w:val="center" w:pos="4320"/>
        <w:tab w:val="right" w:pos="8640"/>
      </w:tabs>
    </w:pPr>
  </w:style>
  <w:style w:type="character" w:styleId="PageNumber">
    <w:name w:val="page number"/>
    <w:basedOn w:val="DefaultParagraphFont"/>
    <w:semiHidden/>
  </w:style>
  <w:style w:type="paragraph" w:styleId="Footer">
    <w:name w:val="footer"/>
    <w:basedOn w:val="Normal"/>
    <w:link w:val="FooterChar"/>
    <w:uiPriority w:val="99"/>
    <w:unhideWhenUsed/>
    <w:rsid w:val="00AD5D1B"/>
    <w:pPr>
      <w:tabs>
        <w:tab w:val="center" w:pos="4680"/>
        <w:tab w:val="right" w:pos="9360"/>
      </w:tabs>
    </w:pPr>
  </w:style>
  <w:style w:type="character" w:customStyle="1" w:styleId="FooterChar">
    <w:name w:val="Footer Char"/>
    <w:link w:val="Footer"/>
    <w:uiPriority w:val="99"/>
    <w:rsid w:val="00AD5D1B"/>
    <w:rPr>
      <w:rFonts w:ascii="Arial" w:hAnsi="Arial"/>
      <w:sz w:val="24"/>
    </w:rPr>
  </w:style>
  <w:style w:type="character" w:customStyle="1" w:styleId="Heading1Char">
    <w:name w:val="Heading 1 Char"/>
    <w:link w:val="Heading1"/>
    <w:rsid w:val="00AD5D1B"/>
    <w:rPr>
      <w:rFonts w:ascii="Arial" w:eastAsia="Times New Roman" w:hAnsi="Arial"/>
      <w:b/>
      <w:sz w:val="24"/>
    </w:rPr>
  </w:style>
  <w:style w:type="character" w:customStyle="1" w:styleId="Heading2Char">
    <w:name w:val="Heading 2 Char"/>
    <w:link w:val="Heading2"/>
    <w:uiPriority w:val="9"/>
    <w:semiHidden/>
    <w:rsid w:val="00AD5D1B"/>
    <w:rPr>
      <w:rFonts w:ascii="Cambria" w:eastAsia="Times New Roman" w:hAnsi="Cambria" w:cs="Times New Roman"/>
      <w:b/>
      <w:bCs/>
      <w:i/>
      <w:iCs/>
      <w:sz w:val="28"/>
      <w:szCs w:val="28"/>
    </w:rPr>
  </w:style>
  <w:style w:type="character" w:styleId="Strong">
    <w:name w:val="Strong"/>
    <w:uiPriority w:val="22"/>
    <w:qFormat/>
    <w:rsid w:val="006A4FF6"/>
    <w:rPr>
      <w:b/>
      <w:bCs/>
    </w:rPr>
  </w:style>
  <w:style w:type="paragraph" w:styleId="BalloonText">
    <w:name w:val="Balloon Text"/>
    <w:basedOn w:val="Normal"/>
    <w:link w:val="BalloonTextChar"/>
    <w:uiPriority w:val="99"/>
    <w:semiHidden/>
    <w:unhideWhenUsed/>
    <w:rsid w:val="00FC3B8B"/>
    <w:rPr>
      <w:rFonts w:ascii="Tahoma" w:hAnsi="Tahoma" w:cs="Tahoma"/>
      <w:sz w:val="16"/>
      <w:szCs w:val="16"/>
    </w:rPr>
  </w:style>
  <w:style w:type="character" w:customStyle="1" w:styleId="BalloonTextChar">
    <w:name w:val="Balloon Text Char"/>
    <w:link w:val="BalloonText"/>
    <w:uiPriority w:val="99"/>
    <w:semiHidden/>
    <w:rsid w:val="00FC3B8B"/>
    <w:rPr>
      <w:rFonts w:ascii="Tahoma" w:hAnsi="Tahoma" w:cs="Tahoma"/>
      <w:sz w:val="16"/>
      <w:szCs w:val="16"/>
    </w:rPr>
  </w:style>
  <w:style w:type="character" w:styleId="Hyperlink">
    <w:name w:val="Hyperlink"/>
    <w:uiPriority w:val="99"/>
    <w:unhideWhenUsed/>
    <w:rsid w:val="00625DC8"/>
    <w:rPr>
      <w:color w:val="0000FF"/>
      <w:u w:val="single"/>
    </w:rPr>
  </w:style>
  <w:style w:type="character" w:styleId="CommentReference">
    <w:name w:val="annotation reference"/>
    <w:basedOn w:val="DefaultParagraphFont"/>
    <w:uiPriority w:val="99"/>
    <w:semiHidden/>
    <w:unhideWhenUsed/>
    <w:rsid w:val="004C11D8"/>
    <w:rPr>
      <w:sz w:val="16"/>
      <w:szCs w:val="16"/>
    </w:rPr>
  </w:style>
  <w:style w:type="paragraph" w:styleId="CommentText">
    <w:name w:val="annotation text"/>
    <w:basedOn w:val="Normal"/>
    <w:link w:val="CommentTextChar"/>
    <w:uiPriority w:val="99"/>
    <w:semiHidden/>
    <w:unhideWhenUsed/>
    <w:rsid w:val="004C11D8"/>
    <w:rPr>
      <w:sz w:val="20"/>
    </w:rPr>
  </w:style>
  <w:style w:type="character" w:customStyle="1" w:styleId="CommentTextChar">
    <w:name w:val="Comment Text Char"/>
    <w:basedOn w:val="DefaultParagraphFont"/>
    <w:link w:val="CommentText"/>
    <w:uiPriority w:val="99"/>
    <w:semiHidden/>
    <w:rsid w:val="004C11D8"/>
    <w:rPr>
      <w:rFonts w:ascii="Arial" w:hAnsi="Arial"/>
    </w:rPr>
  </w:style>
  <w:style w:type="paragraph" w:styleId="CommentSubject">
    <w:name w:val="annotation subject"/>
    <w:basedOn w:val="CommentText"/>
    <w:next w:val="CommentText"/>
    <w:link w:val="CommentSubjectChar"/>
    <w:uiPriority w:val="99"/>
    <w:semiHidden/>
    <w:unhideWhenUsed/>
    <w:rsid w:val="004C11D8"/>
    <w:rPr>
      <w:b/>
      <w:bCs/>
    </w:rPr>
  </w:style>
  <w:style w:type="character" w:customStyle="1" w:styleId="CommentSubjectChar">
    <w:name w:val="Comment Subject Char"/>
    <w:basedOn w:val="CommentTextChar"/>
    <w:link w:val="CommentSubject"/>
    <w:uiPriority w:val="99"/>
    <w:semiHidden/>
    <w:rsid w:val="004C11D8"/>
    <w:rPr>
      <w:rFonts w:ascii="Arial" w:hAnsi="Arial"/>
      <w:b/>
      <w:bCs/>
    </w:rPr>
  </w:style>
  <w:style w:type="paragraph" w:styleId="Revision">
    <w:name w:val="Revision"/>
    <w:hidden/>
    <w:uiPriority w:val="71"/>
    <w:rsid w:val="009B65FB"/>
    <w:rPr>
      <w:rFonts w:ascii="Arial" w:hAnsi="Arial"/>
      <w:sz w:val="24"/>
    </w:rPr>
  </w:style>
  <w:style w:type="paragraph" w:styleId="ListParagraph">
    <w:name w:val="List Paragraph"/>
    <w:basedOn w:val="Normal"/>
    <w:uiPriority w:val="34"/>
    <w:qFormat/>
    <w:rsid w:val="0021059B"/>
    <w:pPr>
      <w:ind w:left="720"/>
      <w:contextualSpacing/>
    </w:pPr>
  </w:style>
  <w:style w:type="character" w:styleId="PlaceholderText">
    <w:name w:val="Placeholder Text"/>
    <w:basedOn w:val="DefaultParagraphFont"/>
    <w:uiPriority w:val="67"/>
    <w:rsid w:val="00BB0D73"/>
    <w:rPr>
      <w:color w:val="808080"/>
    </w:rPr>
  </w:style>
  <w:style w:type="character" w:styleId="FollowedHyperlink">
    <w:name w:val="FollowedHyperlink"/>
    <w:basedOn w:val="DefaultParagraphFont"/>
    <w:uiPriority w:val="99"/>
    <w:semiHidden/>
    <w:unhideWhenUsed/>
    <w:rsid w:val="00F008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5004314">
      <w:bodyDiv w:val="1"/>
      <w:marLeft w:val="0"/>
      <w:marRight w:val="0"/>
      <w:marTop w:val="0"/>
      <w:marBottom w:val="0"/>
      <w:divBdr>
        <w:top w:val="none" w:sz="0" w:space="0" w:color="auto"/>
        <w:left w:val="none" w:sz="0" w:space="0" w:color="auto"/>
        <w:bottom w:val="none" w:sz="0" w:space="0" w:color="auto"/>
        <w:right w:val="none" w:sz="0" w:space="0" w:color="auto"/>
      </w:divBdr>
    </w:div>
    <w:div w:id="15700712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muelmerritt.edu/academic-affairs/faculty-resources-and-suppor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rants.nih.gov/grants/forms/biosketch.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muelmerritt.edu/academic-affairs/faculty-resources-and-suppor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58"/>
        <w:category>
          <w:name w:val="General"/>
          <w:gallery w:val="placeholder"/>
        </w:category>
        <w:types>
          <w:type w:val="bbPlcHdr"/>
        </w:types>
        <w:behaviors>
          <w:behavior w:val="content"/>
        </w:behaviors>
        <w:guid w:val="{B79D800E-3AD1-4655-93FB-92B2AFA45C04}"/>
      </w:docPartPr>
      <w:docPartBody>
        <w:p w:rsidR="009454AE" w:rsidRDefault="00037EFF">
          <w:r w:rsidRPr="000C42D6">
            <w:rPr>
              <w:rStyle w:val="PlaceholderText"/>
            </w:rPr>
            <w:t>Click here to enter text.</w:t>
          </w:r>
        </w:p>
      </w:docPartBody>
    </w:docPart>
    <w:docPart>
      <w:docPartPr>
        <w:name w:val="24627D73603041ECBFEC92B3B9E4B7CF"/>
        <w:category>
          <w:name w:val="General"/>
          <w:gallery w:val="placeholder"/>
        </w:category>
        <w:types>
          <w:type w:val="bbPlcHdr"/>
        </w:types>
        <w:behaviors>
          <w:behavior w:val="content"/>
        </w:behaviors>
        <w:guid w:val="{B6B65696-4E6B-4F31-8BFB-A3455767EDD9}"/>
      </w:docPartPr>
      <w:docPartBody>
        <w:p w:rsidR="006B7CCA" w:rsidRDefault="00FE3E34" w:rsidP="00FE3E34">
          <w:pPr>
            <w:pStyle w:val="24627D73603041ECBFEC92B3B9E4B7CF"/>
          </w:pPr>
          <w:r w:rsidRPr="000C42D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37EFF"/>
    <w:rsid w:val="00037EFF"/>
    <w:rsid w:val="001873AC"/>
    <w:rsid w:val="00230674"/>
    <w:rsid w:val="00320C4D"/>
    <w:rsid w:val="004D3003"/>
    <w:rsid w:val="00617F5D"/>
    <w:rsid w:val="006B7CCA"/>
    <w:rsid w:val="00715307"/>
    <w:rsid w:val="008708C4"/>
    <w:rsid w:val="009454AE"/>
    <w:rsid w:val="00A067BE"/>
    <w:rsid w:val="00E07585"/>
    <w:rsid w:val="00E1635F"/>
    <w:rsid w:val="00FE3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E1635F"/>
    <w:rPr>
      <w:color w:val="808080"/>
    </w:rPr>
  </w:style>
  <w:style w:type="paragraph" w:customStyle="1" w:styleId="1F27CCAC3E1E4EAC9740AF1F47D174FB">
    <w:name w:val="1F27CCAC3E1E4EAC9740AF1F47D174FB"/>
    <w:rsid w:val="00037EFF"/>
  </w:style>
  <w:style w:type="paragraph" w:customStyle="1" w:styleId="24627D73603041ECBFEC92B3B9E4B7CF">
    <w:name w:val="24627D73603041ECBFEC92B3B9E4B7CF"/>
    <w:rsid w:val="00FE3E34"/>
  </w:style>
  <w:style w:type="paragraph" w:customStyle="1" w:styleId="D16B7E9E11C041988CB5DC9E48A194C0">
    <w:name w:val="D16B7E9E11C041988CB5DC9E48A194C0"/>
    <w:rsid w:val="00FE3E34"/>
  </w:style>
  <w:style w:type="paragraph" w:customStyle="1" w:styleId="03B3ED98C88F4822B3F81E585BA24DA4">
    <w:name w:val="03B3ED98C88F4822B3F81E585BA24DA4"/>
    <w:rsid w:val="006B7CCA"/>
  </w:style>
  <w:style w:type="paragraph" w:customStyle="1" w:styleId="7E5E16C455FE4A00ADB9B1CE7CF915B7">
    <w:name w:val="7E5E16C455FE4A00ADB9B1CE7CF915B7"/>
    <w:rsid w:val="006B7CCA"/>
  </w:style>
  <w:style w:type="paragraph" w:customStyle="1" w:styleId="EFDC2E2C98274533876A544340020345">
    <w:name w:val="EFDC2E2C98274533876A544340020345"/>
    <w:rsid w:val="006B7CCA"/>
  </w:style>
  <w:style w:type="paragraph" w:customStyle="1" w:styleId="32870687DF4648D0885ED455008F831C">
    <w:name w:val="32870687DF4648D0885ED455008F831C"/>
    <w:rsid w:val="006B7CCA"/>
  </w:style>
  <w:style w:type="paragraph" w:customStyle="1" w:styleId="B91F675B3DFC4453B746F45545DDFB26">
    <w:name w:val="B91F675B3DFC4453B746F45545DDFB26"/>
    <w:rsid w:val="006B7CCA"/>
  </w:style>
  <w:style w:type="paragraph" w:customStyle="1" w:styleId="A175184498C74808A8531A21CE49DA23">
    <w:name w:val="A175184498C74808A8531A21CE49DA23"/>
    <w:rsid w:val="00E1635F"/>
  </w:style>
  <w:style w:type="paragraph" w:customStyle="1" w:styleId="B495BDD1621245D6A57BEA80D0766B50">
    <w:name w:val="B495BDD1621245D6A57BEA80D0766B50"/>
    <w:rsid w:val="00E1635F"/>
  </w:style>
  <w:style w:type="paragraph" w:customStyle="1" w:styleId="C69E41112A0B4C21AB95B81F04649C82">
    <w:name w:val="C69E41112A0B4C21AB95B81F04649C82"/>
    <w:rsid w:val="00E1635F"/>
  </w:style>
  <w:style w:type="paragraph" w:customStyle="1" w:styleId="DE4C55CFF5464C749EAEFFA07D840EAA">
    <w:name w:val="DE4C55CFF5464C749EAEFFA07D840EAA"/>
    <w:rsid w:val="00E1635F"/>
  </w:style>
  <w:style w:type="paragraph" w:customStyle="1" w:styleId="4E537F0F90254375A957C0B2FDB2D9FE">
    <w:name w:val="4E537F0F90254375A957C0B2FDB2D9FE"/>
    <w:rsid w:val="00E1635F"/>
  </w:style>
  <w:style w:type="paragraph" w:customStyle="1" w:styleId="4D35966FB0364504BE59F725DD19018C">
    <w:name w:val="4D35966FB0364504BE59F725DD19018C"/>
    <w:rsid w:val="00E1635F"/>
  </w:style>
  <w:style w:type="paragraph" w:customStyle="1" w:styleId="F46E48478FBC4ECDBC8BAAFBDE971531">
    <w:name w:val="F46E48478FBC4ECDBC8BAAFBDE971531"/>
    <w:rsid w:val="00E1635F"/>
  </w:style>
  <w:style w:type="paragraph" w:customStyle="1" w:styleId="726DD752001944FA870FF0E0E5873697">
    <w:name w:val="726DD752001944FA870FF0E0E5873697"/>
    <w:rsid w:val="00E163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CA226F9E6F6540B8FE053EBAE17F6D" ma:contentTypeVersion="13" ma:contentTypeDescription="Create a new document." ma:contentTypeScope="" ma:versionID="82a7e9ccb88963b7824d29d16de77aff">
  <xsd:schema xmlns:xsd="http://www.w3.org/2001/XMLSchema" xmlns:xs="http://www.w3.org/2001/XMLSchema" xmlns:p="http://schemas.microsoft.com/office/2006/metadata/properties" xmlns:ns3="95b21698-1ebb-4d65-8f00-c7d3e3405ebd" xmlns:ns4="1b9dfe0d-c72c-4236-9270-74e2dd952d1d" targetNamespace="http://schemas.microsoft.com/office/2006/metadata/properties" ma:root="true" ma:fieldsID="2ec586003968b6d30e9438eaa9655112" ns3:_="" ns4:_="">
    <xsd:import namespace="95b21698-1ebb-4d65-8f00-c7d3e3405ebd"/>
    <xsd:import namespace="1b9dfe0d-c72c-4236-9270-74e2dd952d1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b21698-1ebb-4d65-8f00-c7d3e3405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9dfe0d-c72c-4236-9270-74e2dd952d1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5D0093-D985-4A70-B4D8-DF613B42418F}">
  <ds:schemaRefs>
    <ds:schemaRef ds:uri="http://purl.org/dc/terms/"/>
    <ds:schemaRef ds:uri="1b9dfe0d-c72c-4236-9270-74e2dd952d1d"/>
    <ds:schemaRef ds:uri="http://schemas.microsoft.com/office/2006/documentManagement/types"/>
    <ds:schemaRef ds:uri="http://www.w3.org/XML/1998/namespace"/>
    <ds:schemaRef ds:uri="95b21698-1ebb-4d65-8f00-c7d3e3405ebd"/>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18F3256B-321B-4D68-B0A3-A5EC4051728E}">
  <ds:schemaRefs>
    <ds:schemaRef ds:uri="http://schemas.microsoft.com/sharepoint/v3/contenttype/forms"/>
  </ds:schemaRefs>
</ds:datastoreItem>
</file>

<file path=customXml/itemProps3.xml><?xml version="1.0" encoding="utf-8"?>
<ds:datastoreItem xmlns:ds="http://schemas.openxmlformats.org/officeDocument/2006/customXml" ds:itemID="{34476EC8-5CC7-4677-939E-B27CF9655B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b21698-1ebb-4d65-8f00-c7d3e3405ebd"/>
    <ds:schemaRef ds:uri="1b9dfe0d-c72c-4236-9270-74e2dd952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8C3CB7-2623-47E0-9BE7-46B90BE9C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8</Pages>
  <Words>2800</Words>
  <Characters>1596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Faculty Grant Proposal</vt:lpstr>
    </vt:vector>
  </TitlesOfParts>
  <Company>home</Company>
  <LinksUpToDate>false</LinksUpToDate>
  <CharactersWithSpaces>18724</CharactersWithSpaces>
  <SharedDoc>false</SharedDoc>
  <HLinks>
    <vt:vector size="6" baseType="variant">
      <vt:variant>
        <vt:i4>3276926</vt:i4>
      </vt:variant>
      <vt:variant>
        <vt:i4>3</vt:i4>
      </vt:variant>
      <vt:variant>
        <vt:i4>0</vt:i4>
      </vt:variant>
      <vt:variant>
        <vt:i4>5</vt:i4>
      </vt:variant>
      <vt:variant>
        <vt:lpwstr>https://www.samuelmerritt.edu/academic_affairs/grant_propos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 Grant Proposal</dc:title>
  <dc:creator>richard rocco</dc:creator>
  <cp:lastModifiedBy>Anderson, Amy</cp:lastModifiedBy>
  <cp:revision>7</cp:revision>
  <cp:lastPrinted>2014-08-06T18:51:00Z</cp:lastPrinted>
  <dcterms:created xsi:type="dcterms:W3CDTF">2020-01-09T18:19:00Z</dcterms:created>
  <dcterms:modified xsi:type="dcterms:W3CDTF">2020-01-1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CA226F9E6F6540B8FE053EBAE17F6D</vt:lpwstr>
  </property>
</Properties>
</file>